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 w:themeColor="background1"/>
  <w:body>
    <w:p w14:paraId="44021700" w14:textId="77777777" w:rsidR="00040EB0" w:rsidRDefault="00040EB0"/>
    <w:p w14:paraId="3889D24A" w14:textId="1F393FA2" w:rsidR="00E44193" w:rsidRDefault="00007027">
      <w:r>
        <w:rPr>
          <w:noProof/>
          <w:lang w:eastAsia="zh-TW"/>
        </w:rPr>
        <mc:AlternateContent>
          <mc:Choice Requires="wpg">
            <w:drawing>
              <wp:anchor distT="0" distB="0" distL="114300" distR="114300" simplePos="0" relativeHeight="251692032" behindDoc="0" locked="0" layoutInCell="1" allowOverlap="1" wp14:anchorId="2F732A5F" wp14:editId="76F12A96">
                <wp:simplePos x="0" y="0"/>
                <wp:positionH relativeFrom="column">
                  <wp:posOffset>147955</wp:posOffset>
                </wp:positionH>
                <wp:positionV relativeFrom="paragraph">
                  <wp:posOffset>-309245</wp:posOffset>
                </wp:positionV>
                <wp:extent cx="5581650" cy="400050"/>
                <wp:effectExtent l="0" t="0" r="0" b="0"/>
                <wp:wrapNone/>
                <wp:docPr id="47" name="Group 4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581650" cy="400050"/>
                          <a:chOff x="0" y="0"/>
                          <a:chExt cx="5581650" cy="400050"/>
                        </a:xfrm>
                      </wpg:grpSpPr>
                      <wps:wsp>
                        <wps:cNvPr id="2" name="Rectangle 2"/>
                        <wps:cNvSpPr/>
                        <wps:spPr>
                          <a:xfrm>
                            <a:off x="0" y="0"/>
                            <a:ext cx="5276850" cy="323850"/>
                          </a:xfrm>
                          <a:prstGeom prst="rect">
                            <a:avLst/>
                          </a:prstGeom>
                          <a:solidFill>
                            <a:schemeClr val="accent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80975" y="9525"/>
                            <a:ext cx="5400675" cy="3905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B2315AE" w14:textId="7775DBDA" w:rsidR="00E722AE" w:rsidRPr="00C5147E" w:rsidRDefault="00A75944" w:rsidP="00C5147E">
                              <w:pPr>
                                <w:jc w:val="center"/>
                                <w:rPr>
                                  <w:rFonts w:ascii="Dense" w:hAnsi="Dense"/>
                                  <w:color w:val="FFFFFF" w:themeColor="background1"/>
                                  <w:spacing w:val="50"/>
                                  <w:sz w:val="32"/>
                                  <w:szCs w:val="40"/>
                                  <w:lang w:val="en-IN"/>
                                </w:rPr>
                              </w:pPr>
                              <w:r>
                                <w:rPr>
                                  <w:rFonts w:ascii="Dense" w:hAnsi="Dense"/>
                                  <w:color w:val="FFFFFF" w:themeColor="background1"/>
                                  <w:spacing w:val="50"/>
                                  <w:sz w:val="32"/>
                                  <w:szCs w:val="40"/>
                                  <w:lang w:val="en-IN"/>
                                </w:rPr>
                                <w:t>Business Administrator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F732A5F" id="Group 47" o:spid="_x0000_s1026" style="position:absolute;margin-left:11.65pt;margin-top:-24.35pt;width:439.5pt;height:31.5pt;z-index:251692032;mso-width-relative:margin;mso-height-relative:margin" coordsize="55816,40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">
                <v:rect id="Rectangle 2" o:spid="_x0000_s1027" style="position:absolute;width:52768;height:323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" fillcolor="#a5b592 [3204]" stroked="f" strokeweight="1pt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_x0000_s1028" type="#_x0000_t202" style="position:absolute;left:1809;top:95;width:54007;height:390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" filled="f" stroked="f">
                  <v:textbox>
                    <w:txbxContent>
                      <w:p w14:paraId="3B2315AE" w14:textId="7775DBDA" w:rsidR="00E722AE" w:rsidRPr="00C5147E" w:rsidRDefault="00A75944" w:rsidP="00C5147E">
                        <w:pPr>
                          <w:jc w:val="center"/>
                          <w:rPr>
                            <w:rFonts w:ascii="Dense" w:hAnsi="Dense"/>
                            <w:color w:val="FFFFFF" w:themeColor="background1"/>
                            <w:spacing w:val="50"/>
                            <w:sz w:val="32"/>
                            <w:szCs w:val="40"/>
                            <w:lang w:val="en-IN"/>
                          </w:rPr>
                        </w:pPr>
                        <w:r>
                          <w:rPr>
                            <w:rFonts w:ascii="Dense" w:hAnsi="Dense"/>
                            <w:color w:val="FFFFFF" w:themeColor="background1"/>
                            <w:spacing w:val="50"/>
                            <w:sz w:val="32"/>
                            <w:szCs w:val="40"/>
                            <w:lang w:val="en-IN"/>
                          </w:rPr>
                          <w:t>Business Administrator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C5147E">
        <w:rPr>
          <w:noProof/>
        </w:rPr>
        <mc:AlternateContent>
          <mc:Choice Requires="wps">
            <w:drawing>
              <wp:anchor distT="0" distB="0" distL="114300" distR="114300" simplePos="0" relativeHeight="251790336" behindDoc="0" locked="0" layoutInCell="1" allowOverlap="1" wp14:anchorId="4D8A6B55" wp14:editId="1CFBB893">
                <wp:simplePos x="0" y="0"/>
                <wp:positionH relativeFrom="column">
                  <wp:posOffset>1937385</wp:posOffset>
                </wp:positionH>
                <wp:positionV relativeFrom="paragraph">
                  <wp:posOffset>19050</wp:posOffset>
                </wp:positionV>
                <wp:extent cx="2066925" cy="318135"/>
                <wp:effectExtent l="0" t="0" r="0" b="5715"/>
                <wp:wrapNone/>
                <wp:docPr id="19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66925" cy="3181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332FA02" w14:textId="77777777" w:rsidR="00C5147E" w:rsidRPr="00666068" w:rsidRDefault="00C5147E" w:rsidP="00C5147E">
                            <w:pPr>
                              <w:rPr>
                                <w:rFonts w:eastAsia="Times New Roman" w:cs="Tahoma"/>
                                <w:color w:val="262626" w:themeColor="text1" w:themeTint="D9"/>
                              </w:rPr>
                            </w:pPr>
                            <w:r>
                              <w:rPr>
                                <w:rFonts w:eastAsia="Calibri" w:cs="Tahoma"/>
                                <w:color w:val="262626" w:themeColor="text1" w:themeTint="D9"/>
                              </w:rPr>
                              <w:t>vaidehichaudhary23</w:t>
                            </w:r>
                            <w:r w:rsidRPr="00666068">
                              <w:rPr>
                                <w:rFonts w:eastAsia="Calibri" w:cs="Tahoma"/>
                                <w:color w:val="262626" w:themeColor="text1" w:themeTint="D9"/>
                              </w:rPr>
                              <w:t>@gmail.co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D8A6B55" id="Text Box 19" o:spid="_x0000_s1029" type="#_x0000_t202" style="position:absolute;margin-left:152.55pt;margin-top:1.5pt;width:162.75pt;height:25.05pt;z-index:2517903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" filled="f" stroked="f">
                <v:textbox>
                  <w:txbxContent>
                    <w:p w14:paraId="4332FA02" w14:textId="77777777" w:rsidR="00C5147E" w:rsidRPr="00666068" w:rsidRDefault="00C5147E" w:rsidP="00C5147E">
                      <w:pPr>
                        <w:rPr>
                          <w:rFonts w:eastAsia="Times New Roman" w:cs="Tahoma"/>
                          <w:color w:val="262626" w:themeColor="text1" w:themeTint="D9"/>
                        </w:rPr>
                      </w:pPr>
                      <w:r>
                        <w:rPr>
                          <w:rFonts w:eastAsia="Calibri" w:cs="Tahoma"/>
                          <w:color w:val="262626" w:themeColor="text1" w:themeTint="D9"/>
                        </w:rPr>
                        <w:t>vaidehichaudhary23</w:t>
                      </w:r>
                      <w:r w:rsidRPr="00666068">
                        <w:rPr>
                          <w:rFonts w:eastAsia="Calibri" w:cs="Tahoma"/>
                          <w:color w:val="262626" w:themeColor="text1" w:themeTint="D9"/>
                        </w:rPr>
                        <w:t>@gmail.com</w:t>
                      </w:r>
                    </w:p>
                  </w:txbxContent>
                </v:textbox>
              </v:shape>
            </w:pict>
          </mc:Fallback>
        </mc:AlternateContent>
      </w:r>
      <w:r w:rsidR="00C5147E">
        <w:rPr>
          <w:noProof/>
        </w:rPr>
        <mc:AlternateContent>
          <mc:Choice Requires="wpg">
            <w:drawing>
              <wp:anchor distT="0" distB="0" distL="114300" distR="114300" simplePos="0" relativeHeight="251704320" behindDoc="0" locked="0" layoutInCell="1" allowOverlap="1" wp14:anchorId="20ADEEC9" wp14:editId="7FE4B172">
                <wp:simplePos x="0" y="0"/>
                <wp:positionH relativeFrom="column">
                  <wp:posOffset>-90170</wp:posOffset>
                </wp:positionH>
                <wp:positionV relativeFrom="paragraph">
                  <wp:posOffset>52705</wp:posOffset>
                </wp:positionV>
                <wp:extent cx="4345305" cy="208915"/>
                <wp:effectExtent l="0" t="0" r="0" b="635"/>
                <wp:wrapNone/>
                <wp:docPr id="50" name="Group 5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345305" cy="208915"/>
                          <a:chOff x="-4389755" y="-716915"/>
                          <a:chExt cx="4345305" cy="208915"/>
                        </a:xfrm>
                      </wpg:grpSpPr>
                      <pic:pic xmlns:pic="http://schemas.openxmlformats.org/drawingml/2006/picture">
                        <pic:nvPicPr>
                          <pic:cNvPr id="11" name="Picture 11"/>
                          <pic:cNvPicPr>
                            <a:picLocks noChangeAspect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-2553335" y="-669290"/>
                            <a:ext cx="186690" cy="13462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  <pic:pic xmlns:pic="http://schemas.openxmlformats.org/drawingml/2006/picture">
                        <pic:nvPicPr>
                          <pic:cNvPr id="12" name="Picture 12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-4389755" y="-687705"/>
                            <a:ext cx="170180" cy="17970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  <pic:pic xmlns:pic="http://schemas.openxmlformats.org/drawingml/2006/picture">
                        <pic:nvPicPr>
                          <pic:cNvPr id="14" name="Picture 14"/>
                          <pic:cNvPicPr>
                            <a:picLocks noChangeAspect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-209550" y="-716915"/>
                            <a:ext cx="165100" cy="16256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FCC485D" id="Group 50" o:spid="_x0000_s1026" style="position:absolute;margin-left:-7.1pt;margin-top:4.15pt;width:342.15pt;height:16.45pt;z-index:251704320;mso-width-relative:margin;mso-height-relative:margin" coordorigin="-43897,-7169" coordsize="43453,208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1" o:spid="_x0000_s1027" type="#_x0000_t75" style="position:absolute;left:-25533;top:-6692;width:1867;height:134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">
                  <v:imagedata r:id="rId10" o:title=""/>
                </v:shape>
                <v:shape id="Picture 12" o:spid="_x0000_s1028" type="#_x0000_t75" style="position:absolute;left:-43897;top:-6877;width:1702;height:179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">
                  <v:imagedata r:id="rId11" o:title=""/>
                </v:shape>
                <v:shape id="Picture 14" o:spid="_x0000_s1029" type="#_x0000_t75" style="position:absolute;left:-2095;top:-7169;width:1651;height:162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">
                  <v:imagedata r:id="rId12" o:title=""/>
                </v:shape>
              </v:group>
            </w:pict>
          </mc:Fallback>
        </mc:AlternateContent>
      </w:r>
      <w:r w:rsidR="00C5147E">
        <w:rPr>
          <w:noProof/>
        </w:rPr>
        <mc:AlternateContent>
          <mc:Choice Requires="wps">
            <w:drawing>
              <wp:anchor distT="0" distB="0" distL="114300" distR="114300" simplePos="0" relativeHeight="251788288" behindDoc="0" locked="0" layoutInCell="1" allowOverlap="1" wp14:anchorId="2718A601" wp14:editId="03785EA6">
                <wp:simplePos x="0" y="0"/>
                <wp:positionH relativeFrom="column">
                  <wp:posOffset>205740</wp:posOffset>
                </wp:positionH>
                <wp:positionV relativeFrom="paragraph">
                  <wp:posOffset>29845</wp:posOffset>
                </wp:positionV>
                <wp:extent cx="1586230" cy="321310"/>
                <wp:effectExtent l="0" t="0" r="0" b="0"/>
                <wp:wrapNone/>
                <wp:docPr id="18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86230" cy="3213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D0444B4" w14:textId="77777777" w:rsidR="00C5147E" w:rsidRPr="00925075" w:rsidRDefault="00C5147E" w:rsidP="00C5147E">
                            <w:pPr>
                              <w:rPr>
                                <w:rFonts w:eastAsia="Calibri" w:cs="Tahoma"/>
                                <w:color w:val="262626" w:themeColor="text1" w:themeTint="D9"/>
                              </w:rPr>
                            </w:pPr>
                            <w:r w:rsidRPr="00925075">
                              <w:rPr>
                                <w:rFonts w:eastAsia="Calibri" w:cs="Tahoma"/>
                                <w:color w:val="262626" w:themeColor="text1" w:themeTint="D9"/>
                              </w:rPr>
                              <w:t>(</w:t>
                            </w:r>
                            <w:r>
                              <w:rPr>
                                <w:rFonts w:eastAsia="Calibri" w:cs="Tahoma"/>
                                <w:color w:val="262626" w:themeColor="text1" w:themeTint="D9"/>
                              </w:rPr>
                              <w:t>+61</w:t>
                            </w:r>
                            <w:r w:rsidRPr="00925075">
                              <w:rPr>
                                <w:rFonts w:eastAsia="Calibri" w:cs="Tahoma"/>
                                <w:color w:val="262626" w:themeColor="text1" w:themeTint="D9"/>
                              </w:rPr>
                              <w:t>) 4</w:t>
                            </w:r>
                            <w:r>
                              <w:rPr>
                                <w:rFonts w:eastAsia="Calibri" w:cs="Tahoma"/>
                                <w:color w:val="262626" w:themeColor="text1" w:themeTint="D9"/>
                              </w:rPr>
                              <w:t>81 792 348</w:t>
                            </w:r>
                          </w:p>
                          <w:p w14:paraId="27CCA62D" w14:textId="77777777" w:rsidR="00C5147E" w:rsidRPr="00925075" w:rsidRDefault="00C5147E" w:rsidP="00C5147E"/>
                          <w:p w14:paraId="710FDEB1" w14:textId="77777777" w:rsidR="00C5147E" w:rsidRPr="00925075" w:rsidRDefault="00C5147E" w:rsidP="00C5147E"/>
                          <w:p w14:paraId="08DF1E0C" w14:textId="77777777" w:rsidR="00C5147E" w:rsidRDefault="00C5147E" w:rsidP="00C5147E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718A601" id="Text Box 18" o:spid="_x0000_s1030" type="#_x0000_t202" style="position:absolute;margin-left:16.2pt;margin-top:2.35pt;width:124.9pt;height:25.3pt;z-index:251788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" filled="f" stroked="f">
                <v:textbox>
                  <w:txbxContent>
                    <w:p w14:paraId="7D0444B4" w14:textId="77777777" w:rsidR="00C5147E" w:rsidRPr="00925075" w:rsidRDefault="00C5147E" w:rsidP="00C5147E">
                      <w:pPr>
                        <w:rPr>
                          <w:rFonts w:eastAsia="Calibri" w:cs="Tahoma"/>
                          <w:color w:val="262626" w:themeColor="text1" w:themeTint="D9"/>
                        </w:rPr>
                      </w:pPr>
                      <w:r w:rsidRPr="00925075">
                        <w:rPr>
                          <w:rFonts w:eastAsia="Calibri" w:cs="Tahoma"/>
                          <w:color w:val="262626" w:themeColor="text1" w:themeTint="D9"/>
                        </w:rPr>
                        <w:t>(</w:t>
                      </w:r>
                      <w:r>
                        <w:rPr>
                          <w:rFonts w:eastAsia="Calibri" w:cs="Tahoma"/>
                          <w:color w:val="262626" w:themeColor="text1" w:themeTint="D9"/>
                        </w:rPr>
                        <w:t>+61</w:t>
                      </w:r>
                      <w:r w:rsidRPr="00925075">
                        <w:rPr>
                          <w:rFonts w:eastAsia="Calibri" w:cs="Tahoma"/>
                          <w:color w:val="262626" w:themeColor="text1" w:themeTint="D9"/>
                        </w:rPr>
                        <w:t>) 4</w:t>
                      </w:r>
                      <w:r>
                        <w:rPr>
                          <w:rFonts w:eastAsia="Calibri" w:cs="Tahoma"/>
                          <w:color w:val="262626" w:themeColor="text1" w:themeTint="D9"/>
                        </w:rPr>
                        <w:t>81 792 348</w:t>
                      </w:r>
                    </w:p>
                    <w:p w14:paraId="27CCA62D" w14:textId="77777777" w:rsidR="00C5147E" w:rsidRPr="00925075" w:rsidRDefault="00C5147E" w:rsidP="00C5147E"/>
                    <w:p w14:paraId="710FDEB1" w14:textId="77777777" w:rsidR="00C5147E" w:rsidRPr="00925075" w:rsidRDefault="00C5147E" w:rsidP="00C5147E"/>
                    <w:p w14:paraId="08DF1E0C" w14:textId="77777777" w:rsidR="00C5147E" w:rsidRDefault="00C5147E" w:rsidP="00C5147E"/>
                  </w:txbxContent>
                </v:textbox>
              </v:shape>
            </w:pict>
          </mc:Fallback>
        </mc:AlternateContent>
      </w:r>
      <w:r w:rsidR="00C5147E">
        <w:rPr>
          <w:noProof/>
        </w:rPr>
        <mc:AlternateContent>
          <mc:Choice Requires="wps">
            <w:drawing>
              <wp:anchor distT="0" distB="0" distL="114300" distR="114300" simplePos="0" relativeHeight="251792384" behindDoc="0" locked="0" layoutInCell="1" allowOverlap="1" wp14:anchorId="041DFD6A" wp14:editId="3BD3C013">
                <wp:simplePos x="0" y="0"/>
                <wp:positionH relativeFrom="column">
                  <wp:posOffset>4289425</wp:posOffset>
                </wp:positionH>
                <wp:positionV relativeFrom="paragraph">
                  <wp:posOffset>4445</wp:posOffset>
                </wp:positionV>
                <wp:extent cx="2181225" cy="419100"/>
                <wp:effectExtent l="0" t="0" r="0" b="0"/>
                <wp:wrapNone/>
                <wp:docPr id="21" name="Text Box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81225" cy="419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3167251" w14:textId="77777777" w:rsidR="00C5147E" w:rsidRPr="00216F05" w:rsidRDefault="00A96333" w:rsidP="00C5147E">
                            <w:pPr>
                              <w:rPr>
                                <w:rFonts w:eastAsia="Calibri" w:cs="Tahoma"/>
                                <w:color w:val="262626" w:themeColor="text1" w:themeTint="D9"/>
                                <w:sz w:val="2"/>
                                <w:szCs w:val="4"/>
                              </w:rPr>
                            </w:pPr>
                            <w:hyperlink r:id="rId13" w:history="1">
                              <w:r w:rsidR="00C5147E" w:rsidRPr="0061149D">
                                <w:rPr>
                                  <w:rStyle w:val="Hyperlink"/>
                                  <w:rFonts w:ascii="Segoe UI" w:hAnsi="Segoe UI" w:cs="Segoe UI"/>
                                  <w:sz w:val="18"/>
                                  <w:szCs w:val="18"/>
                                  <w:bdr w:val="none" w:sz="0" w:space="0" w:color="auto" w:frame="1"/>
                                  <w:shd w:val="clear" w:color="auto" w:fill="FFFFFF"/>
                                </w:rPr>
                                <w:t>www.linkedin.com/in/vaidehichaudhary</w:t>
                              </w:r>
                            </w:hyperlink>
                            <w:r w:rsidR="00C5147E">
                              <w:rPr>
                                <w:rStyle w:val="vanity-namedisplay-name"/>
                                <w:rFonts w:ascii="Segoe UI" w:hAnsi="Segoe UI" w:cs="Segoe UI"/>
                                <w:sz w:val="18"/>
                                <w:szCs w:val="18"/>
                                <w:bdr w:val="none" w:sz="0" w:space="0" w:color="auto" w:frame="1"/>
                                <w:shd w:val="clear" w:color="auto" w:fill="FFFFFF"/>
                              </w:rPr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1DFD6A" id="Text Box 21" o:spid="_x0000_s1031" type="#_x0000_t202" style="position:absolute;margin-left:337.75pt;margin-top:.35pt;width:171.75pt;height:33pt;z-index:251792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" filled="f" stroked="f">
                <v:textbox>
                  <w:txbxContent>
                    <w:p w14:paraId="53167251" w14:textId="77777777" w:rsidR="00C5147E" w:rsidRPr="00216F05" w:rsidRDefault="00A96333" w:rsidP="00C5147E">
                      <w:pPr>
                        <w:rPr>
                          <w:rFonts w:eastAsia="Calibri" w:cs="Tahoma"/>
                          <w:color w:val="262626" w:themeColor="text1" w:themeTint="D9"/>
                          <w:sz w:val="2"/>
                          <w:szCs w:val="4"/>
                        </w:rPr>
                      </w:pPr>
                      <w:hyperlink r:id="rId14" w:history="1">
                        <w:r w:rsidR="00C5147E" w:rsidRPr="0061149D">
                          <w:rPr>
                            <w:rStyle w:val="Hyperlink"/>
                            <w:rFonts w:ascii="Segoe UI" w:hAnsi="Segoe UI" w:cs="Segoe UI"/>
                            <w:sz w:val="18"/>
                            <w:szCs w:val="18"/>
                            <w:bdr w:val="none" w:sz="0" w:space="0" w:color="auto" w:frame="1"/>
                            <w:shd w:val="clear" w:color="auto" w:fill="FFFFFF"/>
                          </w:rPr>
                          <w:t>www.linkedin.com/in/vaidehichaudhary</w:t>
                        </w:r>
                      </w:hyperlink>
                      <w:r w:rsidR="00C5147E">
                        <w:rPr>
                          <w:rStyle w:val="vanity-namedisplay-name"/>
                          <w:rFonts w:ascii="Segoe UI" w:hAnsi="Segoe UI" w:cs="Segoe UI"/>
                          <w:sz w:val="18"/>
                          <w:szCs w:val="18"/>
                          <w:bdr w:val="none" w:sz="0" w:space="0" w:color="auto" w:frame="1"/>
                          <w:shd w:val="clear" w:color="auto" w:fill="FFFFFF"/>
                        </w:rPr>
                        <w:tab/>
                      </w:r>
                    </w:p>
                  </w:txbxContent>
                </v:textbox>
              </v:shape>
            </w:pict>
          </mc:Fallback>
        </mc:AlternateContent>
      </w:r>
      <w:r w:rsidR="00402A9B">
        <w:rPr>
          <w:noProof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7AB3365B" wp14:editId="457C7477">
                <wp:simplePos x="0" y="0"/>
                <wp:positionH relativeFrom="column">
                  <wp:posOffset>-518795</wp:posOffset>
                </wp:positionH>
                <wp:positionV relativeFrom="paragraph">
                  <wp:posOffset>-690245</wp:posOffset>
                </wp:positionV>
                <wp:extent cx="6965950" cy="571500"/>
                <wp:effectExtent l="0" t="0" r="25400" b="1905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965950" cy="57150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chemeClr val="tx1">
                              <a:lumMod val="65000"/>
                              <a:lumOff val="3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1341CA1" id="Rectangle 1" o:spid="_x0000_s1026" style="position:absolute;margin-left:-40.85pt;margin-top:-54.35pt;width:548.5pt;height:4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" filled="f" strokecolor="#5a5a5a [2109]" strokeweight="1.5pt"/>
            </w:pict>
          </mc:Fallback>
        </mc:AlternateContent>
      </w:r>
      <w:r w:rsidR="00402A9B">
        <w:rPr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65A8BE96" wp14:editId="528CD1B8">
                <wp:simplePos x="0" y="0"/>
                <wp:positionH relativeFrom="column">
                  <wp:posOffset>-461645</wp:posOffset>
                </wp:positionH>
                <wp:positionV relativeFrom="paragraph">
                  <wp:posOffset>-795020</wp:posOffset>
                </wp:positionV>
                <wp:extent cx="6819900" cy="847725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19900" cy="8477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2F03285" w14:textId="4F54E603" w:rsidR="00E722AE" w:rsidRPr="00C5147E" w:rsidRDefault="00D12D8B" w:rsidP="00E722AE">
                            <w:pPr>
                              <w:jc w:val="center"/>
                              <w:rPr>
                                <w:rFonts w:ascii="Dense" w:hAnsi="Dense"/>
                                <w:color w:val="404040" w:themeColor="text1" w:themeTint="BF"/>
                                <w:spacing w:val="44"/>
                                <w:sz w:val="68"/>
                                <w:szCs w:val="4"/>
                              </w:rPr>
                            </w:pPr>
                            <w:r w:rsidRPr="00C5147E">
                              <w:rPr>
                                <w:rFonts w:ascii="Dense" w:hAnsi="Dense"/>
                                <w:color w:val="404040" w:themeColor="text1" w:themeTint="BF"/>
                                <w:spacing w:val="44"/>
                                <w:sz w:val="68"/>
                                <w:szCs w:val="4"/>
                              </w:rPr>
                              <w:t>VAIDEHI</w:t>
                            </w:r>
                            <w:r w:rsidR="00467F7D" w:rsidRPr="00C5147E">
                              <w:rPr>
                                <w:rFonts w:ascii="Dense" w:hAnsi="Dense"/>
                                <w:color w:val="404040" w:themeColor="text1" w:themeTint="BF"/>
                                <w:spacing w:val="44"/>
                                <w:sz w:val="68"/>
                                <w:szCs w:val="4"/>
                              </w:rPr>
                              <w:t xml:space="preserve"> CHAUDHAR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5A8BE96" id="Text Box 2" o:spid="_x0000_s1032" type="#_x0000_t202" style="position:absolute;margin-left:-36.35pt;margin-top:-62.6pt;width:537pt;height:66.75pt;z-index:2516879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" filled="f" stroked="f">
                <v:textbox>
                  <w:txbxContent>
                    <w:p w14:paraId="72F03285" w14:textId="4F54E603" w:rsidR="00E722AE" w:rsidRPr="00C5147E" w:rsidRDefault="00D12D8B" w:rsidP="00E722AE">
                      <w:pPr>
                        <w:jc w:val="center"/>
                        <w:rPr>
                          <w:rFonts w:ascii="Dense" w:hAnsi="Dense"/>
                          <w:color w:val="404040" w:themeColor="text1" w:themeTint="BF"/>
                          <w:spacing w:val="44"/>
                          <w:sz w:val="68"/>
                          <w:szCs w:val="4"/>
                        </w:rPr>
                      </w:pPr>
                      <w:r w:rsidRPr="00C5147E">
                        <w:rPr>
                          <w:rFonts w:ascii="Dense" w:hAnsi="Dense"/>
                          <w:color w:val="404040" w:themeColor="text1" w:themeTint="BF"/>
                          <w:spacing w:val="44"/>
                          <w:sz w:val="68"/>
                          <w:szCs w:val="4"/>
                        </w:rPr>
                        <w:t>VAIDEHI</w:t>
                      </w:r>
                      <w:r w:rsidR="00467F7D" w:rsidRPr="00C5147E">
                        <w:rPr>
                          <w:rFonts w:ascii="Dense" w:hAnsi="Dense"/>
                          <w:color w:val="404040" w:themeColor="text1" w:themeTint="BF"/>
                          <w:spacing w:val="44"/>
                          <w:sz w:val="68"/>
                          <w:szCs w:val="4"/>
                        </w:rPr>
                        <w:t xml:space="preserve"> CHAUDHARY</w:t>
                      </w:r>
                    </w:p>
                  </w:txbxContent>
                </v:textbox>
              </v:shape>
            </w:pict>
          </mc:Fallback>
        </mc:AlternateContent>
      </w:r>
      <w:r w:rsidR="00040EB0">
        <w:t>.</w:t>
      </w:r>
      <w:r w:rsidR="00522A80">
        <w:softHyphen/>
      </w:r>
    </w:p>
    <w:p w14:paraId="0229F944" w14:textId="3BF52BB2" w:rsidR="00EF3522" w:rsidRDefault="00C5147E">
      <w:pPr>
        <w:rPr>
          <w:lang w:eastAsia="zh-TW"/>
        </w:rPr>
      </w:pPr>
      <w:r>
        <w:rPr>
          <w:noProof/>
          <w:lang w:eastAsia="zh-TW"/>
        </w:rPr>
        <mc:AlternateContent>
          <mc:Choice Requires="wpg">
            <w:drawing>
              <wp:anchor distT="0" distB="0" distL="114300" distR="114300" simplePos="0" relativeHeight="251716608" behindDoc="0" locked="0" layoutInCell="1" allowOverlap="1" wp14:anchorId="4194AF3E" wp14:editId="7F566D89">
                <wp:simplePos x="0" y="0"/>
                <wp:positionH relativeFrom="column">
                  <wp:posOffset>1681480</wp:posOffset>
                </wp:positionH>
                <wp:positionV relativeFrom="paragraph">
                  <wp:posOffset>138430</wp:posOffset>
                </wp:positionV>
                <wp:extent cx="2664460" cy="314325"/>
                <wp:effectExtent l="0" t="0" r="2540" b="9525"/>
                <wp:wrapNone/>
                <wp:docPr id="46" name="Group 4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664460" cy="314325"/>
                          <a:chOff x="0" y="0"/>
                          <a:chExt cx="2664460" cy="314325"/>
                        </a:xfrm>
                      </wpg:grpSpPr>
                      <wps:wsp>
                        <wps:cNvPr id="24" name="Rectangle 24"/>
                        <wps:cNvSpPr/>
                        <wps:spPr>
                          <a:xfrm>
                            <a:off x="0" y="38100"/>
                            <a:ext cx="2664460" cy="238125"/>
                          </a:xfrm>
                          <a:prstGeom prst="rect">
                            <a:avLst/>
                          </a:prstGeom>
                          <a:solidFill>
                            <a:schemeClr val="tx1">
                              <a:lumMod val="65000"/>
                              <a:lumOff val="3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5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73990" y="0"/>
                            <a:ext cx="2369185" cy="3143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28E6D127" w14:textId="13C87AA5" w:rsidR="003301C1" w:rsidRPr="00965EC2" w:rsidRDefault="00795745" w:rsidP="004A4DE8">
                              <w:pPr>
                                <w:jc w:val="center"/>
                                <w:rPr>
                                  <w:rFonts w:ascii="Dense" w:hAnsi="Dense"/>
                                  <w:color w:val="FFFFFF" w:themeColor="background1"/>
                                  <w:spacing w:val="50"/>
                                  <w:sz w:val="24"/>
                                  <w:szCs w:val="24"/>
                                  <w:lang w:val="en-IN"/>
                                </w:rPr>
                              </w:pPr>
                              <w:r>
                                <w:rPr>
                                  <w:rFonts w:ascii="Dense" w:hAnsi="Dense"/>
                                  <w:color w:val="FFFFFF" w:themeColor="background1"/>
                                  <w:spacing w:val="50"/>
                                  <w:sz w:val="24"/>
                                  <w:szCs w:val="24"/>
                                  <w:lang w:val="en-IN"/>
                                </w:rPr>
                                <w:t>KEY QUALIFICATIONS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4194AF3E" id="Group 46" o:spid="_x0000_s1033" style="position:absolute;margin-left:132.4pt;margin-top:10.9pt;width:209.8pt;height:24.75pt;z-index:251716608" coordsize="26644,314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">
                <v:rect id="Rectangle 24" o:spid="_x0000_s1034" style="position:absolute;top:381;width:26644;height:238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" fillcolor="#5a5a5a [2109]" stroked="f" strokeweight="1pt"/>
                <v:shape id="_x0000_s1035" type="#_x0000_t202" style="position:absolute;left:1739;width:23692;height:31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" filled="f" stroked="f">
                  <v:textbox>
                    <w:txbxContent>
                      <w:p w14:paraId="28E6D127" w14:textId="13C87AA5" w:rsidR="003301C1" w:rsidRPr="00965EC2" w:rsidRDefault="00795745" w:rsidP="004A4DE8">
                        <w:pPr>
                          <w:jc w:val="center"/>
                          <w:rPr>
                            <w:rFonts w:ascii="Dense" w:hAnsi="Dense"/>
                            <w:color w:val="FFFFFF" w:themeColor="background1"/>
                            <w:spacing w:val="50"/>
                            <w:sz w:val="24"/>
                            <w:szCs w:val="24"/>
                            <w:lang w:val="en-IN"/>
                          </w:rPr>
                        </w:pPr>
                        <w:r>
                          <w:rPr>
                            <w:rFonts w:ascii="Dense" w:hAnsi="Dense"/>
                            <w:color w:val="FFFFFF" w:themeColor="background1"/>
                            <w:spacing w:val="50"/>
                            <w:sz w:val="24"/>
                            <w:szCs w:val="24"/>
                            <w:lang w:val="en-IN"/>
                          </w:rPr>
                          <w:t>KEY QUALIFICATIONS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5175CF52" w14:textId="58A01553" w:rsidR="00EF3522" w:rsidRDefault="00C5147E">
      <w:pPr>
        <w:rPr>
          <w:lang w:eastAsia="zh-TW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62688" behindDoc="0" locked="0" layoutInCell="1" allowOverlap="1" wp14:anchorId="63991DDF" wp14:editId="2E3543A9">
                <wp:simplePos x="0" y="0"/>
                <wp:positionH relativeFrom="column">
                  <wp:posOffset>-614045</wp:posOffset>
                </wp:positionH>
                <wp:positionV relativeFrom="paragraph">
                  <wp:posOffset>167639</wp:posOffset>
                </wp:positionV>
                <wp:extent cx="7061200" cy="2409825"/>
                <wp:effectExtent l="0" t="0" r="0" b="9525"/>
                <wp:wrapNone/>
                <wp:docPr id="32" name="Text Box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61200" cy="24098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20B1062" w14:textId="77777777" w:rsidR="00C30683" w:rsidRDefault="00C30683" w:rsidP="00C30683">
                            <w:pPr>
                              <w:spacing w:after="122" w:line="276" w:lineRule="auto"/>
                              <w:ind w:left="291" w:hanging="291"/>
                            </w:pPr>
                          </w:p>
                          <w:p w14:paraId="55F9FC8E" w14:textId="150EA434" w:rsidR="00C5147E" w:rsidRPr="00C5147E" w:rsidRDefault="00C5147E" w:rsidP="00C30683">
                            <w:pPr>
                              <w:numPr>
                                <w:ilvl w:val="0"/>
                                <w:numId w:val="14"/>
                              </w:numPr>
                              <w:spacing w:after="122" w:line="276" w:lineRule="auto"/>
                              <w:ind w:hanging="291"/>
                            </w:pPr>
                            <w:r>
                              <w:rPr>
                                <w:rFonts w:ascii="Calibri" w:eastAsia="Calibri" w:hAnsi="Calibri" w:cs="Calibri"/>
                              </w:rPr>
                              <w:t xml:space="preserve">Proficient in MS Office, Word, Excel, PowerPoint, Outlook, </w:t>
                            </w:r>
                            <w:r w:rsidR="00B91FDB">
                              <w:rPr>
                                <w:rFonts w:ascii="Calibri" w:eastAsia="Calibri" w:hAnsi="Calibri" w:cs="Calibri"/>
                              </w:rPr>
                              <w:t>Analysis, Calendaring</w:t>
                            </w:r>
                            <w:r>
                              <w:rPr>
                                <w:rFonts w:ascii="Calibri" w:eastAsia="Calibri" w:hAnsi="Calibri" w:cs="Calibri"/>
                              </w:rPr>
                              <w:t>, Calendar Management, SAP, Google Suite, Spreadsheets, and Presentations</w:t>
                            </w:r>
                            <w:r w:rsidR="00C071DA">
                              <w:rPr>
                                <w:rFonts w:ascii="Calibri" w:eastAsia="Calibri" w:hAnsi="Calibri" w:cs="Calibri"/>
                              </w:rPr>
                              <w:t xml:space="preserve"> and quickly adapt to any new</w:t>
                            </w:r>
                            <w:bookmarkStart w:id="0" w:name="_GoBack"/>
                            <w:bookmarkEnd w:id="0"/>
                            <w:r w:rsidR="00C071DA">
                              <w:rPr>
                                <w:rFonts w:ascii="Calibri" w:eastAsia="Calibri" w:hAnsi="Calibri" w:cs="Calibri"/>
                              </w:rPr>
                              <w:t xml:space="preserve"> systems or CRM</w:t>
                            </w:r>
                            <w:r>
                              <w:rPr>
                                <w:rFonts w:ascii="Calibri" w:eastAsia="Calibri" w:hAnsi="Calibri" w:cs="Calibri"/>
                              </w:rPr>
                              <w:t xml:space="preserve">.  </w:t>
                            </w:r>
                          </w:p>
                          <w:p w14:paraId="5DD7B067" w14:textId="44C882F2" w:rsidR="00C5147E" w:rsidRDefault="00C5147E" w:rsidP="00C30683">
                            <w:pPr>
                              <w:numPr>
                                <w:ilvl w:val="0"/>
                                <w:numId w:val="14"/>
                              </w:numPr>
                              <w:spacing w:after="109" w:line="276" w:lineRule="auto"/>
                              <w:ind w:hanging="291"/>
                            </w:pPr>
                            <w:r>
                              <w:rPr>
                                <w:rFonts w:ascii="Calibri" w:eastAsia="Calibri" w:hAnsi="Calibri" w:cs="Calibri"/>
                              </w:rPr>
                              <w:t xml:space="preserve">Proven record of 5+ years of experience </w:t>
                            </w:r>
                            <w:r w:rsidR="00B91FDB">
                              <w:rPr>
                                <w:rFonts w:ascii="Calibri" w:eastAsia="Calibri" w:hAnsi="Calibri" w:cs="Calibri"/>
                              </w:rPr>
                              <w:t xml:space="preserve">providing </w:t>
                            </w:r>
                            <w:r>
                              <w:rPr>
                                <w:rFonts w:ascii="Calibri" w:eastAsia="Calibri" w:hAnsi="Calibri" w:cs="Calibri"/>
                              </w:rPr>
                              <w:t xml:space="preserve">executive administrative support to leaders across a variety of industries including </w:t>
                            </w:r>
                            <w:r w:rsidRPr="009E1D6D">
                              <w:rPr>
                                <w:color w:val="262626" w:themeColor="text1" w:themeTint="D9"/>
                                <w:lang w:val="en-IN"/>
                              </w:rPr>
                              <w:t>in Not for Profit Org, Auto Manufacturing, Steel Industry, Engineering &amp; Projects Org</w:t>
                            </w:r>
                            <w:r>
                              <w:rPr>
                                <w:color w:val="262626" w:themeColor="text1" w:themeTint="D9"/>
                                <w:lang w:val="en-IN"/>
                              </w:rPr>
                              <w:t>anisation.</w:t>
                            </w:r>
                          </w:p>
                          <w:p w14:paraId="3FCFD880" w14:textId="78AE6662" w:rsidR="00C5147E" w:rsidRDefault="00C5147E" w:rsidP="00C30683">
                            <w:pPr>
                              <w:numPr>
                                <w:ilvl w:val="0"/>
                                <w:numId w:val="14"/>
                              </w:numPr>
                              <w:spacing w:after="109" w:line="276" w:lineRule="auto"/>
                              <w:ind w:hanging="291"/>
                            </w:pPr>
                            <w:r>
                              <w:rPr>
                                <w:rFonts w:ascii="Calibri" w:eastAsia="Calibri" w:hAnsi="Calibri" w:cs="Calibri"/>
                              </w:rPr>
                              <w:t>Ad</w:t>
                            </w:r>
                            <w:r w:rsidR="00F9719F">
                              <w:rPr>
                                <w:rFonts w:ascii="Calibri" w:eastAsia="Calibri" w:hAnsi="Calibri" w:cs="Calibri"/>
                              </w:rPr>
                              <w:t>e</w:t>
                            </w:r>
                            <w:r>
                              <w:rPr>
                                <w:rFonts w:ascii="Calibri" w:eastAsia="Calibri" w:hAnsi="Calibri" w:cs="Calibri"/>
                              </w:rPr>
                              <w:t xml:space="preserve">pt at developing and maintaining detailed administrative and procedural processes that reduce redundancy, improve accuracy and efficiency, and achieve organizational objectives. </w:t>
                            </w:r>
                          </w:p>
                          <w:p w14:paraId="23B16DD5" w14:textId="4F3FBC10" w:rsidR="00C5147E" w:rsidRPr="00C5147E" w:rsidRDefault="00C5147E" w:rsidP="00C30683">
                            <w:pPr>
                              <w:numPr>
                                <w:ilvl w:val="0"/>
                                <w:numId w:val="14"/>
                              </w:numPr>
                              <w:spacing w:after="120" w:line="276" w:lineRule="auto"/>
                              <w:ind w:hanging="291"/>
                            </w:pPr>
                            <w:r>
                              <w:rPr>
                                <w:rFonts w:ascii="Calibri" w:eastAsia="Calibri" w:hAnsi="Calibri" w:cs="Calibri"/>
                              </w:rPr>
                              <w:t xml:space="preserve">Highly focused, detail-oriented in supporting complex travel arrangements and logistics, deadline-driven operations; identify goals and priorities, resolve issues during initial stages within time and budget requirements, with amazing interpersonal and relationship management abilities. </w:t>
                            </w:r>
                            <w:r w:rsidR="00236127">
                              <w:rPr>
                                <w:rFonts w:ascii="Calibri" w:eastAsia="Calibri" w:hAnsi="Calibri" w:cs="Calibri"/>
                              </w:rPr>
                              <w:t>Knowledge of sales processes and administration duties.</w:t>
                            </w:r>
                          </w:p>
                          <w:p w14:paraId="082D2711" w14:textId="77777777" w:rsidR="00C5147E" w:rsidRDefault="00C5147E" w:rsidP="00C30683">
                            <w:pPr>
                              <w:spacing w:after="120" w:line="276" w:lineRule="auto"/>
                              <w:ind w:left="291"/>
                            </w:pPr>
                          </w:p>
                          <w:p w14:paraId="2BCC4183" w14:textId="77777777" w:rsidR="00C5147E" w:rsidRDefault="00C5147E" w:rsidP="00C30683">
                            <w:pPr>
                              <w:spacing w:after="0" w:line="276" w:lineRule="auto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991DDF" id="Text Box 32" o:spid="_x0000_s1036" type="#_x0000_t202" style="position:absolute;margin-left:-48.35pt;margin-top:13.2pt;width:556pt;height:189.75pt;z-index:2517626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" filled="f" stroked="f">
                <v:textbox>
                  <w:txbxContent>
                    <w:p w14:paraId="420B1062" w14:textId="77777777" w:rsidR="00C30683" w:rsidRDefault="00C30683" w:rsidP="00C30683">
                      <w:pPr>
                        <w:spacing w:after="122" w:line="276" w:lineRule="auto"/>
                        <w:ind w:left="291" w:hanging="291"/>
                      </w:pPr>
                    </w:p>
                    <w:p w14:paraId="55F9FC8E" w14:textId="150EA434" w:rsidR="00C5147E" w:rsidRPr="00C5147E" w:rsidRDefault="00C5147E" w:rsidP="00C30683">
                      <w:pPr>
                        <w:numPr>
                          <w:ilvl w:val="0"/>
                          <w:numId w:val="14"/>
                        </w:numPr>
                        <w:spacing w:after="122" w:line="276" w:lineRule="auto"/>
                        <w:ind w:hanging="291"/>
                      </w:pPr>
                      <w:r>
                        <w:rPr>
                          <w:rFonts w:ascii="Calibri" w:eastAsia="Calibri" w:hAnsi="Calibri" w:cs="Calibri"/>
                        </w:rPr>
                        <w:t xml:space="preserve">Proficient in MS Office, Word, Excel, PowerPoint, Outlook, </w:t>
                      </w:r>
                      <w:r w:rsidR="00B91FDB">
                        <w:rPr>
                          <w:rFonts w:ascii="Calibri" w:eastAsia="Calibri" w:hAnsi="Calibri" w:cs="Calibri"/>
                        </w:rPr>
                        <w:t>Analysis, Calendaring</w:t>
                      </w:r>
                      <w:r>
                        <w:rPr>
                          <w:rFonts w:ascii="Calibri" w:eastAsia="Calibri" w:hAnsi="Calibri" w:cs="Calibri"/>
                        </w:rPr>
                        <w:t>, Calendar Management, SAP, Google Suite, Spreadsheets, and Presentations</w:t>
                      </w:r>
                      <w:r w:rsidR="00C071DA">
                        <w:rPr>
                          <w:rFonts w:ascii="Calibri" w:eastAsia="Calibri" w:hAnsi="Calibri" w:cs="Calibri"/>
                        </w:rPr>
                        <w:t xml:space="preserve"> and quickly adapt to any new</w:t>
                      </w:r>
                      <w:bookmarkStart w:id="1" w:name="_GoBack"/>
                      <w:bookmarkEnd w:id="1"/>
                      <w:r w:rsidR="00C071DA">
                        <w:rPr>
                          <w:rFonts w:ascii="Calibri" w:eastAsia="Calibri" w:hAnsi="Calibri" w:cs="Calibri"/>
                        </w:rPr>
                        <w:t xml:space="preserve"> systems or CRM</w:t>
                      </w:r>
                      <w:r>
                        <w:rPr>
                          <w:rFonts w:ascii="Calibri" w:eastAsia="Calibri" w:hAnsi="Calibri" w:cs="Calibri"/>
                        </w:rPr>
                        <w:t xml:space="preserve">.  </w:t>
                      </w:r>
                    </w:p>
                    <w:p w14:paraId="5DD7B067" w14:textId="44C882F2" w:rsidR="00C5147E" w:rsidRDefault="00C5147E" w:rsidP="00C30683">
                      <w:pPr>
                        <w:numPr>
                          <w:ilvl w:val="0"/>
                          <w:numId w:val="14"/>
                        </w:numPr>
                        <w:spacing w:after="109" w:line="276" w:lineRule="auto"/>
                        <w:ind w:hanging="291"/>
                      </w:pPr>
                      <w:r>
                        <w:rPr>
                          <w:rFonts w:ascii="Calibri" w:eastAsia="Calibri" w:hAnsi="Calibri" w:cs="Calibri"/>
                        </w:rPr>
                        <w:t xml:space="preserve">Proven record of 5+ years of experience </w:t>
                      </w:r>
                      <w:r w:rsidR="00B91FDB">
                        <w:rPr>
                          <w:rFonts w:ascii="Calibri" w:eastAsia="Calibri" w:hAnsi="Calibri" w:cs="Calibri"/>
                        </w:rPr>
                        <w:t xml:space="preserve">providing </w:t>
                      </w:r>
                      <w:r>
                        <w:rPr>
                          <w:rFonts w:ascii="Calibri" w:eastAsia="Calibri" w:hAnsi="Calibri" w:cs="Calibri"/>
                        </w:rPr>
                        <w:t xml:space="preserve">executive administrative support to leaders across a variety of industries including </w:t>
                      </w:r>
                      <w:r w:rsidRPr="009E1D6D">
                        <w:rPr>
                          <w:color w:val="262626" w:themeColor="text1" w:themeTint="D9"/>
                          <w:lang w:val="en-IN"/>
                        </w:rPr>
                        <w:t>in Not for Profit Org, Auto Manufacturing, Steel Industry, Engineering &amp; Projects Org</w:t>
                      </w:r>
                      <w:r>
                        <w:rPr>
                          <w:color w:val="262626" w:themeColor="text1" w:themeTint="D9"/>
                          <w:lang w:val="en-IN"/>
                        </w:rPr>
                        <w:t>anisation.</w:t>
                      </w:r>
                    </w:p>
                    <w:p w14:paraId="3FCFD880" w14:textId="78AE6662" w:rsidR="00C5147E" w:rsidRDefault="00C5147E" w:rsidP="00C30683">
                      <w:pPr>
                        <w:numPr>
                          <w:ilvl w:val="0"/>
                          <w:numId w:val="14"/>
                        </w:numPr>
                        <w:spacing w:after="109" w:line="276" w:lineRule="auto"/>
                        <w:ind w:hanging="291"/>
                      </w:pPr>
                      <w:r>
                        <w:rPr>
                          <w:rFonts w:ascii="Calibri" w:eastAsia="Calibri" w:hAnsi="Calibri" w:cs="Calibri"/>
                        </w:rPr>
                        <w:t>Ad</w:t>
                      </w:r>
                      <w:r w:rsidR="00F9719F">
                        <w:rPr>
                          <w:rFonts w:ascii="Calibri" w:eastAsia="Calibri" w:hAnsi="Calibri" w:cs="Calibri"/>
                        </w:rPr>
                        <w:t>e</w:t>
                      </w:r>
                      <w:r>
                        <w:rPr>
                          <w:rFonts w:ascii="Calibri" w:eastAsia="Calibri" w:hAnsi="Calibri" w:cs="Calibri"/>
                        </w:rPr>
                        <w:t xml:space="preserve">pt at developing and maintaining detailed administrative and procedural processes that reduce redundancy, improve accuracy and efficiency, and achieve organizational objectives. </w:t>
                      </w:r>
                    </w:p>
                    <w:p w14:paraId="23B16DD5" w14:textId="4F3FBC10" w:rsidR="00C5147E" w:rsidRPr="00C5147E" w:rsidRDefault="00C5147E" w:rsidP="00C30683">
                      <w:pPr>
                        <w:numPr>
                          <w:ilvl w:val="0"/>
                          <w:numId w:val="14"/>
                        </w:numPr>
                        <w:spacing w:after="120" w:line="276" w:lineRule="auto"/>
                        <w:ind w:hanging="291"/>
                      </w:pPr>
                      <w:r>
                        <w:rPr>
                          <w:rFonts w:ascii="Calibri" w:eastAsia="Calibri" w:hAnsi="Calibri" w:cs="Calibri"/>
                        </w:rPr>
                        <w:t xml:space="preserve">Highly focused, detail-oriented in supporting complex travel arrangements and logistics, deadline-driven operations; identify goals and priorities, resolve issues during initial stages within time and budget requirements, with amazing interpersonal and relationship management abilities. </w:t>
                      </w:r>
                      <w:r w:rsidR="00236127">
                        <w:rPr>
                          <w:rFonts w:ascii="Calibri" w:eastAsia="Calibri" w:hAnsi="Calibri" w:cs="Calibri"/>
                        </w:rPr>
                        <w:t>Knowledge of sales processes and administration duties.</w:t>
                      </w:r>
                    </w:p>
                    <w:p w14:paraId="082D2711" w14:textId="77777777" w:rsidR="00C5147E" w:rsidRDefault="00C5147E" w:rsidP="00C30683">
                      <w:pPr>
                        <w:spacing w:after="120" w:line="276" w:lineRule="auto"/>
                        <w:ind w:left="291"/>
                      </w:pPr>
                    </w:p>
                    <w:p w14:paraId="2BCC4183" w14:textId="77777777" w:rsidR="00C5147E" w:rsidRDefault="00C5147E" w:rsidP="00C30683">
                      <w:pPr>
                        <w:spacing w:after="0" w:line="276" w:lineRule="auto"/>
                      </w:pPr>
                    </w:p>
                  </w:txbxContent>
                </v:textbox>
              </v:shape>
            </w:pict>
          </mc:Fallback>
        </mc:AlternateContent>
      </w:r>
    </w:p>
    <w:p w14:paraId="10635DCD" w14:textId="59EF9E7D" w:rsidR="00EF3522" w:rsidRDefault="00EF3522">
      <w:pPr>
        <w:rPr>
          <w:lang w:eastAsia="zh-TW"/>
        </w:rPr>
      </w:pPr>
    </w:p>
    <w:p w14:paraId="06FF318B" w14:textId="180A86C9" w:rsidR="00EF3522" w:rsidRDefault="00EF3522">
      <w:pPr>
        <w:rPr>
          <w:lang w:eastAsia="zh-TW"/>
        </w:rPr>
      </w:pPr>
    </w:p>
    <w:p w14:paraId="62A480C5" w14:textId="316802A2" w:rsidR="00EF3522" w:rsidRDefault="00EF3522">
      <w:pPr>
        <w:rPr>
          <w:lang w:eastAsia="zh-TW"/>
        </w:rPr>
      </w:pPr>
    </w:p>
    <w:p w14:paraId="29EFE2B2" w14:textId="3A40A421" w:rsidR="00EF3522" w:rsidRDefault="00EF3522">
      <w:pPr>
        <w:rPr>
          <w:lang w:eastAsia="zh-TW"/>
        </w:rPr>
      </w:pPr>
    </w:p>
    <w:p w14:paraId="78F1A4CB" w14:textId="3926DD5F" w:rsidR="00EF3522" w:rsidRDefault="00EF3522">
      <w:pPr>
        <w:rPr>
          <w:lang w:eastAsia="zh-TW"/>
        </w:rPr>
      </w:pPr>
    </w:p>
    <w:p w14:paraId="245ED6C0" w14:textId="2DB67A06" w:rsidR="00EF3522" w:rsidRDefault="00EF3522">
      <w:pPr>
        <w:rPr>
          <w:lang w:eastAsia="zh-TW"/>
        </w:rPr>
      </w:pPr>
    </w:p>
    <w:p w14:paraId="5F428A36" w14:textId="6E49A4A3" w:rsidR="00EF3522" w:rsidRDefault="00EF3522">
      <w:pPr>
        <w:rPr>
          <w:lang w:eastAsia="zh-TW"/>
        </w:rPr>
      </w:pPr>
    </w:p>
    <w:p w14:paraId="7309EE59" w14:textId="26550F13" w:rsidR="00EF3522" w:rsidRDefault="00EF3522">
      <w:pPr>
        <w:rPr>
          <w:lang w:eastAsia="zh-TW"/>
        </w:rPr>
      </w:pPr>
    </w:p>
    <w:p w14:paraId="5B84459E" w14:textId="1A3DFA3A" w:rsidR="00D12F25" w:rsidRDefault="00D12F25" w:rsidP="00C5147E">
      <w:pPr>
        <w:pStyle w:val="Heading1"/>
        <w:ind w:left="-851" w:right="-1134"/>
        <w:jc w:val="center"/>
      </w:pPr>
      <w:r>
        <w:rPr>
          <w:noProof/>
          <w:lang w:eastAsia="zh-TW"/>
        </w:rPr>
        <mc:AlternateContent>
          <mc:Choice Requires="wpg">
            <w:drawing>
              <wp:anchor distT="0" distB="0" distL="114300" distR="114300" simplePos="0" relativeHeight="251712512" behindDoc="0" locked="0" layoutInCell="1" allowOverlap="1" wp14:anchorId="2EAD4322" wp14:editId="42D81CAC">
                <wp:simplePos x="0" y="0"/>
                <wp:positionH relativeFrom="column">
                  <wp:posOffset>1681480</wp:posOffset>
                </wp:positionH>
                <wp:positionV relativeFrom="paragraph">
                  <wp:posOffset>6350</wp:posOffset>
                </wp:positionV>
                <wp:extent cx="2752725" cy="314325"/>
                <wp:effectExtent l="0" t="0" r="9525" b="0"/>
                <wp:wrapNone/>
                <wp:docPr id="44" name="Group 4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752725" cy="314325"/>
                          <a:chOff x="0" y="0"/>
                          <a:chExt cx="1847850" cy="314325"/>
                        </a:xfrm>
                      </wpg:grpSpPr>
                      <wps:wsp>
                        <wps:cNvPr id="17" name="Rectangle 17"/>
                        <wps:cNvSpPr/>
                        <wps:spPr>
                          <a:xfrm>
                            <a:off x="0" y="28575"/>
                            <a:ext cx="1847850" cy="238125"/>
                          </a:xfrm>
                          <a:prstGeom prst="rect">
                            <a:avLst/>
                          </a:prstGeom>
                          <a:solidFill>
                            <a:schemeClr val="accent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2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314325" y="0"/>
                            <a:ext cx="1533525" cy="3143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26752866" w14:textId="76F141B4" w:rsidR="00F20C9B" w:rsidRPr="00C5147E" w:rsidRDefault="00C5147E" w:rsidP="00F11150">
                              <w:pPr>
                                <w:rPr>
                                  <w:rFonts w:ascii="Dense" w:hAnsi="Dense"/>
                                  <w:color w:val="FFFFFF" w:themeColor="background1"/>
                                  <w:spacing w:val="50"/>
                                  <w:sz w:val="24"/>
                                  <w:szCs w:val="24"/>
                                  <w:lang w:val="en-IN"/>
                                </w:rPr>
                              </w:pPr>
                              <w:r>
                                <w:rPr>
                                  <w:rFonts w:ascii="Dense" w:hAnsi="Dense"/>
                                  <w:color w:val="FFFFFF" w:themeColor="background1"/>
                                  <w:spacing w:val="50"/>
                                  <w:sz w:val="24"/>
                                  <w:szCs w:val="24"/>
                                  <w:lang w:val="en-IN"/>
                                </w:rPr>
                                <w:t>AREAS OF STRENGTH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2EAD4322" id="Group 44" o:spid="_x0000_s1037" style="position:absolute;left:0;text-align:left;margin-left:132.4pt;margin-top:.5pt;width:216.75pt;height:24.75pt;z-index:251712512;mso-width-relative:margin" coordsize="18478,314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">
                <v:rect id="Rectangle 17" o:spid="_x0000_s1038" style="position:absolute;top:285;width:18478;height:238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" fillcolor="#a5b592 [3204]" stroked="f" strokeweight="1pt"/>
                <v:shape id="_x0000_s1039" type="#_x0000_t202" style="position:absolute;left:3143;width:15335;height:31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" filled="f" stroked="f">
                  <v:textbox>
                    <w:txbxContent>
                      <w:p w14:paraId="26752866" w14:textId="76F141B4" w:rsidR="00F20C9B" w:rsidRPr="00C5147E" w:rsidRDefault="00C5147E" w:rsidP="00F11150">
                        <w:pPr>
                          <w:rPr>
                            <w:rFonts w:ascii="Dense" w:hAnsi="Dense"/>
                            <w:color w:val="FFFFFF" w:themeColor="background1"/>
                            <w:spacing w:val="50"/>
                            <w:sz w:val="24"/>
                            <w:szCs w:val="24"/>
                            <w:lang w:val="en-IN"/>
                          </w:rPr>
                        </w:pPr>
                        <w:r>
                          <w:rPr>
                            <w:rFonts w:ascii="Dense" w:hAnsi="Dense"/>
                            <w:color w:val="FFFFFF" w:themeColor="background1"/>
                            <w:spacing w:val="50"/>
                            <w:sz w:val="24"/>
                            <w:szCs w:val="24"/>
                            <w:lang w:val="en-IN"/>
                          </w:rPr>
                          <w:t>AREAS OF STRENGTH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62A89161" w14:textId="77777777" w:rsidR="00D12F25" w:rsidRDefault="00D12F25" w:rsidP="00C5147E">
      <w:pPr>
        <w:pStyle w:val="Heading1"/>
        <w:ind w:left="-851" w:right="-1134"/>
        <w:jc w:val="center"/>
      </w:pPr>
    </w:p>
    <w:p w14:paraId="14A824BA" w14:textId="7C6FA8B8" w:rsidR="00EF3522" w:rsidRDefault="00C5147E" w:rsidP="00C5147E">
      <w:pPr>
        <w:pStyle w:val="Heading1"/>
        <w:ind w:left="-851" w:right="-1134"/>
        <w:jc w:val="center"/>
      </w:pPr>
      <w:r>
        <w:t xml:space="preserve">C-level Support • Executive Support </w:t>
      </w:r>
      <w:r>
        <w:rPr>
          <w:rFonts w:ascii="Segoe UI Symbol" w:eastAsia="Segoe UI Symbol" w:hAnsi="Segoe UI Symbol" w:cs="Segoe UI Symbol"/>
          <w:b w:val="0"/>
        </w:rPr>
        <w:t>•</w:t>
      </w:r>
      <w:r>
        <w:t xml:space="preserve"> Executive Level Management </w:t>
      </w:r>
      <w:r>
        <w:rPr>
          <w:rFonts w:ascii="Segoe UI Symbol" w:eastAsia="Segoe UI Symbol" w:hAnsi="Segoe UI Symbol" w:cs="Segoe UI Symbol"/>
          <w:b w:val="0"/>
        </w:rPr>
        <w:t>•</w:t>
      </w:r>
      <w:r>
        <w:t xml:space="preserve"> Office Administration </w:t>
      </w:r>
      <w:r>
        <w:rPr>
          <w:rFonts w:ascii="Segoe UI Symbol" w:eastAsia="Segoe UI Symbol" w:hAnsi="Segoe UI Symbol" w:cs="Segoe UI Symbol"/>
          <w:b w:val="0"/>
        </w:rPr>
        <w:t>•</w:t>
      </w:r>
      <w:r>
        <w:t xml:space="preserve"> Project Management </w:t>
      </w:r>
      <w:r>
        <w:rPr>
          <w:rFonts w:ascii="Segoe UI Symbol" w:eastAsia="Segoe UI Symbol" w:hAnsi="Segoe UI Symbol" w:cs="Segoe UI Symbol"/>
          <w:b w:val="0"/>
        </w:rPr>
        <w:t>•</w:t>
      </w:r>
      <w:r>
        <w:t xml:space="preserve"> Office Procedures </w:t>
      </w:r>
      <w:r>
        <w:rPr>
          <w:rFonts w:ascii="Segoe UI Symbol" w:eastAsia="Segoe UI Symbol" w:hAnsi="Segoe UI Symbol" w:cs="Segoe UI Symbol"/>
        </w:rPr>
        <w:t>•</w:t>
      </w:r>
      <w:r>
        <w:t xml:space="preserve"> Expense Reconciliation </w:t>
      </w:r>
      <w:r>
        <w:rPr>
          <w:rFonts w:ascii="Segoe UI Symbol" w:eastAsia="Segoe UI Symbol" w:hAnsi="Segoe UI Symbol" w:cs="Segoe UI Symbol"/>
        </w:rPr>
        <w:t>•</w:t>
      </w:r>
      <w:r>
        <w:t xml:space="preserve"> File Management </w:t>
      </w:r>
      <w:r>
        <w:rPr>
          <w:rFonts w:ascii="Segoe UI Symbol" w:eastAsia="Segoe UI Symbol" w:hAnsi="Segoe UI Symbol" w:cs="Segoe UI Symbol"/>
        </w:rPr>
        <w:t>•</w:t>
      </w:r>
      <w:r>
        <w:t xml:space="preserve">Confidentiality </w:t>
      </w:r>
      <w:r>
        <w:rPr>
          <w:rFonts w:ascii="Segoe UI Symbol" w:eastAsia="Segoe UI Symbol" w:hAnsi="Segoe UI Symbol" w:cs="Segoe UI Symbol"/>
        </w:rPr>
        <w:t>•</w:t>
      </w:r>
      <w:r>
        <w:t xml:space="preserve"> Travel Planning </w:t>
      </w:r>
      <w:r>
        <w:rPr>
          <w:rFonts w:ascii="Segoe UI Symbol" w:eastAsia="Segoe UI Symbol" w:hAnsi="Segoe UI Symbol" w:cs="Segoe UI Symbol"/>
        </w:rPr>
        <w:t>•</w:t>
      </w:r>
      <w:r>
        <w:t xml:space="preserve"> Expenses </w:t>
      </w:r>
      <w:r>
        <w:rPr>
          <w:rFonts w:ascii="Segoe UI Symbol" w:eastAsia="Segoe UI Symbol" w:hAnsi="Segoe UI Symbol" w:cs="Segoe UI Symbol"/>
        </w:rPr>
        <w:t>•</w:t>
      </w:r>
      <w:r>
        <w:t xml:space="preserve"> Document Creation </w:t>
      </w:r>
      <w:r>
        <w:rPr>
          <w:rFonts w:ascii="Segoe UI Symbol" w:eastAsia="Segoe UI Symbol" w:hAnsi="Segoe UI Symbol" w:cs="Segoe UI Symbol"/>
        </w:rPr>
        <w:t>•</w:t>
      </w:r>
      <w:r>
        <w:t xml:space="preserve"> Document Control </w:t>
      </w:r>
      <w:r>
        <w:rPr>
          <w:rFonts w:ascii="Segoe UI Symbol" w:eastAsia="Segoe UI Symbol" w:hAnsi="Segoe UI Symbol" w:cs="Segoe UI Symbol"/>
        </w:rPr>
        <w:t>•</w:t>
      </w:r>
      <w:r>
        <w:t xml:space="preserve"> Travel Arrangements • Calendar Management </w:t>
      </w:r>
      <w:r>
        <w:rPr>
          <w:rFonts w:ascii="Segoe UI Symbol" w:eastAsia="Segoe UI Symbol" w:hAnsi="Segoe UI Symbol" w:cs="Segoe UI Symbol"/>
        </w:rPr>
        <w:t>•</w:t>
      </w:r>
      <w:r>
        <w:t xml:space="preserve"> Organizational Skills • Event Planning </w:t>
      </w:r>
      <w:r>
        <w:rPr>
          <w:rFonts w:ascii="Segoe UI Symbol" w:eastAsia="Segoe UI Symbol" w:hAnsi="Segoe UI Symbol" w:cs="Segoe UI Symbol"/>
        </w:rPr>
        <w:t>•</w:t>
      </w:r>
      <w:r>
        <w:t xml:space="preserve"> Customer Service Management</w:t>
      </w:r>
      <w:r w:rsidR="00A20E99">
        <w:t xml:space="preserve"> </w:t>
      </w:r>
      <w:r w:rsidR="00A20E99">
        <w:rPr>
          <w:rFonts w:ascii="Segoe UI Symbol" w:eastAsia="Segoe UI Symbol" w:hAnsi="Segoe UI Symbol" w:cs="Segoe UI Symbol"/>
        </w:rPr>
        <w:t xml:space="preserve">• </w:t>
      </w:r>
      <w:r w:rsidR="00A20E99">
        <w:t xml:space="preserve">Problem </w:t>
      </w:r>
      <w:r w:rsidR="00B91FDB">
        <w:t>Solving •</w:t>
      </w:r>
      <w:r w:rsidR="00187FB0">
        <w:rPr>
          <w:rFonts w:ascii="Segoe UI Symbol" w:eastAsia="Segoe UI Symbol" w:hAnsi="Segoe UI Symbol" w:cs="Segoe UI Symbol"/>
        </w:rPr>
        <w:t xml:space="preserve"> </w:t>
      </w:r>
      <w:r w:rsidR="00187FB0">
        <w:t>Team Management</w:t>
      </w:r>
    </w:p>
    <w:p w14:paraId="34C06E56" w14:textId="75BC8D17" w:rsidR="00EF3522" w:rsidRDefault="00EF3522">
      <w:pPr>
        <w:rPr>
          <w:lang w:eastAsia="zh-TW"/>
        </w:rPr>
      </w:pPr>
    </w:p>
    <w:p w14:paraId="50460685" w14:textId="5D7DB200" w:rsidR="00EF3522" w:rsidRDefault="00D12F25">
      <w:pPr>
        <w:rPr>
          <w:lang w:eastAsia="zh-TW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32992" behindDoc="0" locked="0" layoutInCell="1" allowOverlap="1" wp14:anchorId="4699205F" wp14:editId="06540ED1">
                <wp:simplePos x="0" y="0"/>
                <wp:positionH relativeFrom="column">
                  <wp:posOffset>8255</wp:posOffset>
                </wp:positionH>
                <wp:positionV relativeFrom="paragraph">
                  <wp:posOffset>269875</wp:posOffset>
                </wp:positionV>
                <wp:extent cx="5895975" cy="390525"/>
                <wp:effectExtent l="0" t="0" r="0" b="0"/>
                <wp:wrapNone/>
                <wp:docPr id="19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95975" cy="3905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650662B" w14:textId="0F0E7075" w:rsidR="00C1011E" w:rsidRPr="00C1011E" w:rsidRDefault="00402A9B" w:rsidP="00C1011E">
                            <w:pPr>
                              <w:jc w:val="center"/>
                              <w:rPr>
                                <w:rFonts w:ascii="Dense" w:hAnsi="Dense"/>
                                <w:color w:val="404040" w:themeColor="text1" w:themeTint="BF"/>
                                <w:spacing w:val="50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Dense" w:hAnsi="Dense"/>
                                <w:color w:val="404040" w:themeColor="text1" w:themeTint="BF"/>
                                <w:spacing w:val="50"/>
                                <w:sz w:val="40"/>
                                <w:szCs w:val="40"/>
                              </w:rPr>
                              <w:t>P</w:t>
                            </w:r>
                            <w:r w:rsidR="00C1011E" w:rsidRPr="00C1011E">
                              <w:rPr>
                                <w:rFonts w:ascii="Dense" w:hAnsi="Dense"/>
                                <w:color w:val="404040" w:themeColor="text1" w:themeTint="BF"/>
                                <w:spacing w:val="50"/>
                                <w:sz w:val="40"/>
                                <w:szCs w:val="40"/>
                              </w:rPr>
                              <w:t xml:space="preserve">rofessional </w:t>
                            </w:r>
                            <w:r>
                              <w:rPr>
                                <w:rFonts w:ascii="Dense" w:hAnsi="Dense"/>
                                <w:color w:val="404040" w:themeColor="text1" w:themeTint="BF"/>
                                <w:spacing w:val="50"/>
                                <w:sz w:val="40"/>
                                <w:szCs w:val="40"/>
                              </w:rPr>
                              <w:t>E</w:t>
                            </w:r>
                            <w:r w:rsidR="00C1011E" w:rsidRPr="00C1011E">
                              <w:rPr>
                                <w:rFonts w:ascii="Dense" w:hAnsi="Dense"/>
                                <w:color w:val="404040" w:themeColor="text1" w:themeTint="BF"/>
                                <w:spacing w:val="50"/>
                                <w:sz w:val="40"/>
                                <w:szCs w:val="40"/>
                              </w:rPr>
                              <w:t>xperienc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699205F" id="_x0000_s1040" type="#_x0000_t202" style="position:absolute;margin-left:.65pt;margin-top:21.25pt;width:464.25pt;height:30.75pt;z-index:25173299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" filled="f" stroked="f">
                <v:textbox>
                  <w:txbxContent>
                    <w:p w14:paraId="5650662B" w14:textId="0F0E7075" w:rsidR="00C1011E" w:rsidRPr="00C1011E" w:rsidRDefault="00402A9B" w:rsidP="00C1011E">
                      <w:pPr>
                        <w:jc w:val="center"/>
                        <w:rPr>
                          <w:rFonts w:ascii="Dense" w:hAnsi="Dense"/>
                          <w:color w:val="404040" w:themeColor="text1" w:themeTint="BF"/>
                          <w:spacing w:val="50"/>
                          <w:sz w:val="40"/>
                          <w:szCs w:val="40"/>
                        </w:rPr>
                      </w:pPr>
                      <w:r>
                        <w:rPr>
                          <w:rFonts w:ascii="Dense" w:hAnsi="Dense"/>
                          <w:color w:val="404040" w:themeColor="text1" w:themeTint="BF"/>
                          <w:spacing w:val="50"/>
                          <w:sz w:val="40"/>
                          <w:szCs w:val="40"/>
                        </w:rPr>
                        <w:t>P</w:t>
                      </w:r>
                      <w:r w:rsidR="00C1011E" w:rsidRPr="00C1011E">
                        <w:rPr>
                          <w:rFonts w:ascii="Dense" w:hAnsi="Dense"/>
                          <w:color w:val="404040" w:themeColor="text1" w:themeTint="BF"/>
                          <w:spacing w:val="50"/>
                          <w:sz w:val="40"/>
                          <w:szCs w:val="40"/>
                        </w:rPr>
                        <w:t xml:space="preserve">rofessional </w:t>
                      </w:r>
                      <w:r>
                        <w:rPr>
                          <w:rFonts w:ascii="Dense" w:hAnsi="Dense"/>
                          <w:color w:val="404040" w:themeColor="text1" w:themeTint="BF"/>
                          <w:spacing w:val="50"/>
                          <w:sz w:val="40"/>
                          <w:szCs w:val="40"/>
                        </w:rPr>
                        <w:t>E</w:t>
                      </w:r>
                      <w:r w:rsidR="00C1011E" w:rsidRPr="00C1011E">
                        <w:rPr>
                          <w:rFonts w:ascii="Dense" w:hAnsi="Dense"/>
                          <w:color w:val="404040" w:themeColor="text1" w:themeTint="BF"/>
                          <w:spacing w:val="50"/>
                          <w:sz w:val="40"/>
                          <w:szCs w:val="40"/>
                        </w:rPr>
                        <w:t>xperience</w:t>
                      </w:r>
                    </w:p>
                  </w:txbxContent>
                </v:textbox>
              </v:shape>
            </w:pict>
          </mc:Fallback>
        </mc:AlternateContent>
      </w:r>
    </w:p>
    <w:p w14:paraId="095BB3F4" w14:textId="55738277" w:rsidR="00EF3522" w:rsidRDefault="00EF3522">
      <w:pPr>
        <w:rPr>
          <w:lang w:eastAsia="zh-TW"/>
        </w:rPr>
      </w:pPr>
    </w:p>
    <w:p w14:paraId="6640E38A" w14:textId="57F9E9D7" w:rsidR="00EF3522" w:rsidRDefault="00D12F25">
      <w:pPr>
        <w:rPr>
          <w:lang w:eastAsia="zh-TW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34016" behindDoc="0" locked="0" layoutInCell="1" allowOverlap="1" wp14:anchorId="5F699D09" wp14:editId="7F673D5F">
                <wp:simplePos x="0" y="0"/>
                <wp:positionH relativeFrom="column">
                  <wp:posOffset>-591664</wp:posOffset>
                </wp:positionH>
                <wp:positionV relativeFrom="paragraph">
                  <wp:posOffset>244475</wp:posOffset>
                </wp:positionV>
                <wp:extent cx="6781800" cy="0"/>
                <wp:effectExtent l="0" t="12700" r="12700" b="12700"/>
                <wp:wrapNone/>
                <wp:docPr id="200" name="Straight Connector 20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78180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accent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123C3A4" id="Straight Connector 200" o:spid="_x0000_s1026" style="position:absolute;z-index:251734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46.6pt,19.25pt" to="487.4pt,19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" strokecolor="#a5b592 [3204]" strokeweight="1.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760640" behindDoc="0" locked="0" layoutInCell="1" allowOverlap="1" wp14:anchorId="67BEA6FC" wp14:editId="7568ABAA">
                <wp:simplePos x="0" y="0"/>
                <wp:positionH relativeFrom="column">
                  <wp:posOffset>-690245</wp:posOffset>
                </wp:positionH>
                <wp:positionV relativeFrom="paragraph">
                  <wp:posOffset>347345</wp:posOffset>
                </wp:positionV>
                <wp:extent cx="7077853" cy="3378723"/>
                <wp:effectExtent l="0" t="0" r="0" b="0"/>
                <wp:wrapNone/>
                <wp:docPr id="16" name="Group 1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077853" cy="3378723"/>
                          <a:chOff x="-131784" y="-31474"/>
                          <a:chExt cx="7136997" cy="565727"/>
                        </a:xfrm>
                      </wpg:grpSpPr>
                      <wps:wsp>
                        <wps:cNvPr id="8" name="Text Box 8"/>
                        <wps:cNvSpPr txBox="1">
                          <a:spLocks noChangeArrowheads="1"/>
                        </wps:cNvSpPr>
                        <wps:spPr bwMode="auto">
                          <a:xfrm>
                            <a:off x="1118240" y="-31474"/>
                            <a:ext cx="5886973" cy="9517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FE420B6" w14:textId="40C79C6B" w:rsidR="00285161" w:rsidRPr="00925075" w:rsidRDefault="00285161" w:rsidP="00285161">
                              <w:pPr>
                                <w:spacing w:after="0"/>
                                <w:rPr>
                                  <w:rFonts w:cs="Tahoma"/>
                                  <w:color w:val="404040" w:themeColor="text1" w:themeTint="BF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cs="Tahoma"/>
                                  <w:color w:val="262626" w:themeColor="text1" w:themeTint="D9"/>
                                  <w:sz w:val="24"/>
                                  <w:szCs w:val="24"/>
                                </w:rPr>
                                <w:t>Customer Support Administrator/Co-</w:t>
                              </w:r>
                              <w:r w:rsidR="00B91FDB">
                                <w:rPr>
                                  <w:rFonts w:cs="Tahoma"/>
                                  <w:color w:val="262626" w:themeColor="text1" w:themeTint="D9"/>
                                  <w:sz w:val="24"/>
                                  <w:szCs w:val="24"/>
                                </w:rPr>
                                <w:t>Ordinator</w:t>
                              </w:r>
                              <w:r>
                                <w:rPr>
                                  <w:rFonts w:cs="Tahoma"/>
                                  <w:color w:val="262626" w:themeColor="text1" w:themeTint="D9"/>
                                  <w:sz w:val="24"/>
                                  <w:szCs w:val="24"/>
                                </w:rPr>
                                <w:t xml:space="preserve"> (Electrotherm India Ltd., India)</w:t>
                              </w:r>
                            </w:p>
                            <w:p w14:paraId="4538EA8D" w14:textId="77777777" w:rsidR="00EF3522" w:rsidRPr="00E145D4" w:rsidRDefault="00EF3522" w:rsidP="00EF3522">
                              <w:pPr>
                                <w:spacing w:after="0"/>
                                <w:rPr>
                                  <w:rFonts w:cs="Tahoma"/>
                                  <w:color w:val="404040" w:themeColor="text1" w:themeTint="BF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9" name="Text Box 219"/>
                        <wps:cNvSpPr txBox="1">
                          <a:spLocks noChangeArrowheads="1"/>
                        </wps:cNvSpPr>
                        <wps:spPr bwMode="auto">
                          <a:xfrm>
                            <a:off x="849904" y="6465"/>
                            <a:ext cx="5953125" cy="52778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9353C04" w14:textId="77777777" w:rsidR="00D12F25" w:rsidRDefault="00D12F25" w:rsidP="00DA78DF">
                              <w:pPr>
                                <w:ind w:left="501" w:hanging="360"/>
                              </w:pPr>
                            </w:p>
                            <w:p w14:paraId="0CEAF1FA" w14:textId="50269404" w:rsidR="00D12F25" w:rsidRDefault="00D12F25" w:rsidP="00DA78DF">
                              <w:pPr>
                                <w:pStyle w:val="ListParagraph"/>
                                <w:numPr>
                                  <w:ilvl w:val="0"/>
                                  <w:numId w:val="4"/>
                                </w:numPr>
                                <w:rPr>
                                  <w:lang w:eastAsia="zh-TW"/>
                                </w:rPr>
                              </w:pPr>
                              <w:r>
                                <w:rPr>
                                  <w:lang w:eastAsia="zh-TW"/>
                                </w:rPr>
                                <w:t>First point of contact to resolve customer queries.</w:t>
                              </w:r>
                            </w:p>
                            <w:p w14:paraId="3A005CF9" w14:textId="6A4C51CC" w:rsidR="00DA78DF" w:rsidRDefault="008817E7" w:rsidP="00DA78DF">
                              <w:pPr>
                                <w:pStyle w:val="ListParagraph"/>
                                <w:numPr>
                                  <w:ilvl w:val="0"/>
                                  <w:numId w:val="4"/>
                                </w:numPr>
                                <w:rPr>
                                  <w:lang w:eastAsia="zh-TW"/>
                                </w:rPr>
                              </w:pPr>
                              <w:r>
                                <w:t>Providing exceptional customer service assistance through inbound calls and ticketing system</w:t>
                              </w:r>
                              <w:r w:rsidR="00314F0B">
                                <w:t xml:space="preserve"> within decided TPI</w:t>
                              </w:r>
                              <w:r>
                                <w:t>.</w:t>
                              </w:r>
                              <w:r w:rsidR="00DA78DF" w:rsidRPr="00DA78DF">
                                <w:rPr>
                                  <w:lang w:eastAsia="zh-TW"/>
                                </w:rPr>
                                <w:t xml:space="preserve"> </w:t>
                              </w:r>
                              <w:r w:rsidR="00DA78DF">
                                <w:rPr>
                                  <w:lang w:eastAsia="zh-TW"/>
                                </w:rPr>
                                <w:t>Internal Sales Administration coordinating with multiple departments.</w:t>
                              </w:r>
                            </w:p>
                            <w:p w14:paraId="3AFB9F96" w14:textId="77777777" w:rsidR="00DA78DF" w:rsidRDefault="00DA78DF" w:rsidP="00DA78DF">
                              <w:pPr>
                                <w:pStyle w:val="ListParagraph"/>
                                <w:numPr>
                                  <w:ilvl w:val="0"/>
                                  <w:numId w:val="4"/>
                                </w:numPr>
                                <w:rPr>
                                  <w:lang w:eastAsia="zh-TW"/>
                                </w:rPr>
                              </w:pPr>
                              <w:r>
                                <w:rPr>
                                  <w:lang w:eastAsia="zh-TW"/>
                                </w:rPr>
                                <w:t>Creating Credit Note, Debit Note, Sales Return and other Sales Documents in SAP.</w:t>
                              </w:r>
                            </w:p>
                            <w:p w14:paraId="6226233E" w14:textId="7D887BCF" w:rsidR="00DA78DF" w:rsidRDefault="00DA78DF" w:rsidP="00DA78DF">
                              <w:pPr>
                                <w:pStyle w:val="ListParagraph"/>
                                <w:numPr>
                                  <w:ilvl w:val="0"/>
                                  <w:numId w:val="4"/>
                                </w:numPr>
                                <w:rPr>
                                  <w:lang w:eastAsia="zh-TW"/>
                                </w:rPr>
                              </w:pPr>
                              <w:r>
                                <w:t xml:space="preserve">Generate </w:t>
                              </w:r>
                              <w:r w:rsidRPr="008817E7">
                                <w:t>sales orders/purchase orders</w:t>
                              </w:r>
                              <w:r>
                                <w:t xml:space="preserve"> followed by completion of sales and procurement cycle in SAP.</w:t>
                              </w:r>
                              <w:r w:rsidR="00CC52B7">
                                <w:t xml:space="preserve"> </w:t>
                              </w:r>
                              <w:r>
                                <w:t>Managed Stock for the office and entries related to inventory management.</w:t>
                              </w:r>
                            </w:p>
                            <w:p w14:paraId="6C22F4FC" w14:textId="3F8BCD62" w:rsidR="00DA78DF" w:rsidRDefault="00DA78DF" w:rsidP="00DA78DF">
                              <w:pPr>
                                <w:pStyle w:val="ListParagraph"/>
                                <w:numPr>
                                  <w:ilvl w:val="0"/>
                                  <w:numId w:val="4"/>
                                </w:numPr>
                                <w:rPr>
                                  <w:lang w:eastAsia="zh-TW"/>
                                </w:rPr>
                              </w:pPr>
                              <w:r>
                                <w:rPr>
                                  <w:lang w:eastAsia="zh-TW"/>
                                </w:rPr>
                                <w:t>Worked under pressure and tight schedules coordinating with the truck management personnel, the marketing department, the logistics department and the customers for timely dispatch of products.</w:t>
                              </w:r>
                            </w:p>
                            <w:p w14:paraId="141D643B" w14:textId="5589BF2A" w:rsidR="00DA78DF" w:rsidRPr="000C070D" w:rsidRDefault="00DA78DF" w:rsidP="00DA78DF">
                              <w:pPr>
                                <w:pStyle w:val="ListParagraph"/>
                                <w:numPr>
                                  <w:ilvl w:val="0"/>
                                  <w:numId w:val="4"/>
                                </w:numPr>
                              </w:pPr>
                              <w:r>
                                <w:rPr>
                                  <w:lang w:val="en-IN"/>
                                </w:rPr>
                                <w:t>Data</w:t>
                              </w:r>
                              <w:r w:rsidR="00D12F25">
                                <w:rPr>
                                  <w:lang w:val="en-IN"/>
                                </w:rPr>
                                <w:t xml:space="preserve"> entry and</w:t>
                              </w:r>
                              <w:r>
                                <w:rPr>
                                  <w:lang w:val="en-IN"/>
                                </w:rPr>
                                <w:t xml:space="preserve"> maintenance</w:t>
                              </w:r>
                              <w:r w:rsidR="00D12F25">
                                <w:rPr>
                                  <w:lang w:val="en-IN"/>
                                </w:rPr>
                                <w:t xml:space="preserve"> for master data and transactional data.</w:t>
                              </w:r>
                            </w:p>
                            <w:p w14:paraId="08E73ED5" w14:textId="46E29A87" w:rsidR="00995D76" w:rsidRDefault="00995D76" w:rsidP="00995D76">
                              <w:pPr>
                                <w:pStyle w:val="ListParagraph"/>
                                <w:numPr>
                                  <w:ilvl w:val="0"/>
                                  <w:numId w:val="4"/>
                                </w:numPr>
                                <w:spacing w:line="256" w:lineRule="auto"/>
                              </w:pPr>
                              <w:r>
                                <w:t xml:space="preserve">Assist in resolving issues faced in analyzing and monitoring in the end to end order to cash cycle from quotation to billing. </w:t>
                              </w:r>
                            </w:p>
                            <w:p w14:paraId="6EC37E50" w14:textId="2046DA66" w:rsidR="0084411A" w:rsidRPr="00EF3522" w:rsidRDefault="00D12F25" w:rsidP="00DA78DF">
                              <w:pPr>
                                <w:pStyle w:val="ListParagraph"/>
                                <w:numPr>
                                  <w:ilvl w:val="0"/>
                                  <w:numId w:val="4"/>
                                </w:numPr>
                              </w:pPr>
                              <w:r>
                                <w:t xml:space="preserve">Perform </w:t>
                              </w:r>
                              <w:r w:rsidR="0084411A">
                                <w:t xml:space="preserve">General </w:t>
                              </w:r>
                              <w:r>
                                <w:t>administrative</w:t>
                              </w:r>
                              <w:r w:rsidR="0084411A">
                                <w:t xml:space="preserve"> duties for the IT </w:t>
                              </w:r>
                              <w:r>
                                <w:t>Department</w:t>
                              </w:r>
                              <w:r w:rsidR="0084411A">
                                <w:t>.</w:t>
                              </w:r>
                            </w:p>
                            <w:p w14:paraId="06548A41" w14:textId="3D31C880" w:rsidR="008817E7" w:rsidRDefault="008817E7" w:rsidP="00DA78DF"/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8" name="Text Box 28"/>
                        <wps:cNvSpPr txBox="1">
                          <a:spLocks noChangeArrowheads="1"/>
                        </wps:cNvSpPr>
                        <wps:spPr bwMode="auto">
                          <a:xfrm>
                            <a:off x="-131784" y="-31471"/>
                            <a:ext cx="1409700" cy="1114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EC79AC6" w14:textId="77777777" w:rsidR="00EF3522" w:rsidRPr="00DA3901" w:rsidRDefault="00EF3522" w:rsidP="00EF3522">
                              <w:pPr>
                                <w:spacing w:after="0"/>
                                <w:rPr>
                                  <w:rFonts w:cs="Tahoma"/>
                                  <w:color w:val="404040" w:themeColor="text1" w:themeTint="BF"/>
                                  <w:lang w:val="en-IN"/>
                                </w:rPr>
                              </w:pPr>
                              <w:r>
                                <w:rPr>
                                  <w:rFonts w:cs="Tahoma"/>
                                  <w:color w:val="262626" w:themeColor="text1" w:themeTint="D9"/>
                                  <w:lang w:val="en-IN"/>
                                </w:rPr>
                                <w:t>09/2017 – 03/2019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7BEA6FC" id="Group 16" o:spid="_x0000_s1041" style="position:absolute;margin-left:-54.35pt;margin-top:27.35pt;width:557.3pt;height:266.05pt;z-index:251760640;mso-width-relative:margin;mso-height-relative:margin" coordorigin="-1317,-314" coordsize="71369,56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">
                <v:shape id="Text Box 8" o:spid="_x0000_s1042" type="#_x0000_t202" style="position:absolute;left:11182;top:-314;width:58870;height:95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" filled="f" stroked="f">
                  <v:textbox>
                    <w:txbxContent>
                      <w:p w14:paraId="3FE420B6" w14:textId="40C79C6B" w:rsidR="00285161" w:rsidRPr="00925075" w:rsidRDefault="00285161" w:rsidP="00285161">
                        <w:pPr>
                          <w:spacing w:after="0"/>
                          <w:rPr>
                            <w:rFonts w:cs="Tahoma"/>
                            <w:color w:val="404040" w:themeColor="text1" w:themeTint="BF"/>
                            <w:sz w:val="24"/>
                            <w:szCs w:val="24"/>
                          </w:rPr>
                        </w:pPr>
                        <w:r>
                          <w:rPr>
                            <w:rFonts w:cs="Tahoma"/>
                            <w:color w:val="262626" w:themeColor="text1" w:themeTint="D9"/>
                            <w:sz w:val="24"/>
                            <w:szCs w:val="24"/>
                          </w:rPr>
                          <w:t>Customer Support Administrator/Co-</w:t>
                        </w:r>
                        <w:r w:rsidR="00B91FDB">
                          <w:rPr>
                            <w:rFonts w:cs="Tahoma"/>
                            <w:color w:val="262626" w:themeColor="text1" w:themeTint="D9"/>
                            <w:sz w:val="24"/>
                            <w:szCs w:val="24"/>
                          </w:rPr>
                          <w:t>Ordinator</w:t>
                        </w:r>
                        <w:r>
                          <w:rPr>
                            <w:rFonts w:cs="Tahoma"/>
                            <w:color w:val="262626" w:themeColor="text1" w:themeTint="D9"/>
                            <w:sz w:val="24"/>
                            <w:szCs w:val="24"/>
                          </w:rPr>
                          <w:t xml:space="preserve"> (Electrotherm India Ltd., India)</w:t>
                        </w:r>
                      </w:p>
                      <w:p w14:paraId="4538EA8D" w14:textId="77777777" w:rsidR="00EF3522" w:rsidRPr="00E145D4" w:rsidRDefault="00EF3522" w:rsidP="00EF3522">
                        <w:pPr>
                          <w:spacing w:after="0"/>
                          <w:rPr>
                            <w:rFonts w:cs="Tahoma"/>
                            <w:color w:val="404040" w:themeColor="text1" w:themeTint="BF"/>
                          </w:rPr>
                        </w:pPr>
                      </w:p>
                    </w:txbxContent>
                  </v:textbox>
                </v:shape>
                <v:shape id="Text Box 219" o:spid="_x0000_s1043" type="#_x0000_t202" style="position:absolute;left:8499;top:64;width:59531;height:52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" filled="f" stroked="f">
                  <v:textbox>
                    <w:txbxContent>
                      <w:p w14:paraId="59353C04" w14:textId="77777777" w:rsidR="00D12F25" w:rsidRDefault="00D12F25" w:rsidP="00DA78DF">
                        <w:pPr>
                          <w:ind w:left="501" w:hanging="360"/>
                        </w:pPr>
                      </w:p>
                      <w:p w14:paraId="0CEAF1FA" w14:textId="50269404" w:rsidR="00D12F25" w:rsidRDefault="00D12F25" w:rsidP="00DA78DF">
                        <w:pPr>
                          <w:pStyle w:val="ListParagraph"/>
                          <w:numPr>
                            <w:ilvl w:val="0"/>
                            <w:numId w:val="4"/>
                          </w:numPr>
                          <w:rPr>
                            <w:lang w:eastAsia="zh-TW"/>
                          </w:rPr>
                        </w:pPr>
                        <w:r>
                          <w:rPr>
                            <w:lang w:eastAsia="zh-TW"/>
                          </w:rPr>
                          <w:t>First point of contact to resolve customer queries.</w:t>
                        </w:r>
                      </w:p>
                      <w:p w14:paraId="3A005CF9" w14:textId="6A4C51CC" w:rsidR="00DA78DF" w:rsidRDefault="008817E7" w:rsidP="00DA78DF">
                        <w:pPr>
                          <w:pStyle w:val="ListParagraph"/>
                          <w:numPr>
                            <w:ilvl w:val="0"/>
                            <w:numId w:val="4"/>
                          </w:numPr>
                          <w:rPr>
                            <w:lang w:eastAsia="zh-TW"/>
                          </w:rPr>
                        </w:pPr>
                        <w:r>
                          <w:t>Providing exceptional customer service assistance through inbound calls and ticketing system</w:t>
                        </w:r>
                        <w:r w:rsidR="00314F0B">
                          <w:t xml:space="preserve"> within decided TPI</w:t>
                        </w:r>
                        <w:r>
                          <w:t>.</w:t>
                        </w:r>
                        <w:r w:rsidR="00DA78DF" w:rsidRPr="00DA78DF">
                          <w:rPr>
                            <w:lang w:eastAsia="zh-TW"/>
                          </w:rPr>
                          <w:t xml:space="preserve"> </w:t>
                        </w:r>
                        <w:r w:rsidR="00DA78DF">
                          <w:rPr>
                            <w:lang w:eastAsia="zh-TW"/>
                          </w:rPr>
                          <w:t>Internal Sales Administration coordinating with multiple departments.</w:t>
                        </w:r>
                      </w:p>
                      <w:p w14:paraId="3AFB9F96" w14:textId="77777777" w:rsidR="00DA78DF" w:rsidRDefault="00DA78DF" w:rsidP="00DA78DF">
                        <w:pPr>
                          <w:pStyle w:val="ListParagraph"/>
                          <w:numPr>
                            <w:ilvl w:val="0"/>
                            <w:numId w:val="4"/>
                          </w:numPr>
                          <w:rPr>
                            <w:lang w:eastAsia="zh-TW"/>
                          </w:rPr>
                        </w:pPr>
                        <w:r>
                          <w:rPr>
                            <w:lang w:eastAsia="zh-TW"/>
                          </w:rPr>
                          <w:t>Creating Credit Note, Debit Note, Sales Return and other Sales Documents in SAP.</w:t>
                        </w:r>
                      </w:p>
                      <w:p w14:paraId="6226233E" w14:textId="7D887BCF" w:rsidR="00DA78DF" w:rsidRDefault="00DA78DF" w:rsidP="00DA78DF">
                        <w:pPr>
                          <w:pStyle w:val="ListParagraph"/>
                          <w:numPr>
                            <w:ilvl w:val="0"/>
                            <w:numId w:val="4"/>
                          </w:numPr>
                          <w:rPr>
                            <w:lang w:eastAsia="zh-TW"/>
                          </w:rPr>
                        </w:pPr>
                        <w:r>
                          <w:t xml:space="preserve">Generate </w:t>
                        </w:r>
                        <w:r w:rsidRPr="008817E7">
                          <w:t>sales orders/purchase orders</w:t>
                        </w:r>
                        <w:r>
                          <w:t xml:space="preserve"> followed by completion of sales and procurement cycle in SAP.</w:t>
                        </w:r>
                        <w:r w:rsidR="00CC52B7">
                          <w:t xml:space="preserve"> </w:t>
                        </w:r>
                        <w:r>
                          <w:t>Managed Stock for the office and entries related to inventory management.</w:t>
                        </w:r>
                      </w:p>
                      <w:p w14:paraId="6C22F4FC" w14:textId="3F8BCD62" w:rsidR="00DA78DF" w:rsidRDefault="00DA78DF" w:rsidP="00DA78DF">
                        <w:pPr>
                          <w:pStyle w:val="ListParagraph"/>
                          <w:numPr>
                            <w:ilvl w:val="0"/>
                            <w:numId w:val="4"/>
                          </w:numPr>
                          <w:rPr>
                            <w:lang w:eastAsia="zh-TW"/>
                          </w:rPr>
                        </w:pPr>
                        <w:r>
                          <w:rPr>
                            <w:lang w:eastAsia="zh-TW"/>
                          </w:rPr>
                          <w:t>Worked under pressure and tight schedules coordinating with the truck management personnel, the marketing department, the logistics department and the customers for timely dispatch of products.</w:t>
                        </w:r>
                      </w:p>
                      <w:p w14:paraId="141D643B" w14:textId="5589BF2A" w:rsidR="00DA78DF" w:rsidRPr="000C070D" w:rsidRDefault="00DA78DF" w:rsidP="00DA78DF">
                        <w:pPr>
                          <w:pStyle w:val="ListParagraph"/>
                          <w:numPr>
                            <w:ilvl w:val="0"/>
                            <w:numId w:val="4"/>
                          </w:numPr>
                        </w:pPr>
                        <w:r>
                          <w:rPr>
                            <w:lang w:val="en-IN"/>
                          </w:rPr>
                          <w:t>Data</w:t>
                        </w:r>
                        <w:r w:rsidR="00D12F25">
                          <w:rPr>
                            <w:lang w:val="en-IN"/>
                          </w:rPr>
                          <w:t xml:space="preserve"> entry and</w:t>
                        </w:r>
                        <w:r>
                          <w:rPr>
                            <w:lang w:val="en-IN"/>
                          </w:rPr>
                          <w:t xml:space="preserve"> maintenance</w:t>
                        </w:r>
                        <w:r w:rsidR="00D12F25">
                          <w:rPr>
                            <w:lang w:val="en-IN"/>
                          </w:rPr>
                          <w:t xml:space="preserve"> for master data and transactional data.</w:t>
                        </w:r>
                      </w:p>
                      <w:p w14:paraId="08E73ED5" w14:textId="46E29A87" w:rsidR="00995D76" w:rsidRDefault="00995D76" w:rsidP="00995D76">
                        <w:pPr>
                          <w:pStyle w:val="ListParagraph"/>
                          <w:numPr>
                            <w:ilvl w:val="0"/>
                            <w:numId w:val="4"/>
                          </w:numPr>
                          <w:spacing w:line="256" w:lineRule="auto"/>
                        </w:pPr>
                        <w:r>
                          <w:t xml:space="preserve">Assist in resolving issues faced in analyzing and monitoring in the end to end order to cash cycle from quotation to billing. </w:t>
                        </w:r>
                      </w:p>
                      <w:p w14:paraId="6EC37E50" w14:textId="2046DA66" w:rsidR="0084411A" w:rsidRPr="00EF3522" w:rsidRDefault="00D12F25" w:rsidP="00DA78DF">
                        <w:pPr>
                          <w:pStyle w:val="ListParagraph"/>
                          <w:numPr>
                            <w:ilvl w:val="0"/>
                            <w:numId w:val="4"/>
                          </w:numPr>
                        </w:pPr>
                        <w:r>
                          <w:t xml:space="preserve">Perform </w:t>
                        </w:r>
                        <w:r w:rsidR="0084411A">
                          <w:t xml:space="preserve">General </w:t>
                        </w:r>
                        <w:r>
                          <w:t>administrative</w:t>
                        </w:r>
                        <w:r w:rsidR="0084411A">
                          <w:t xml:space="preserve"> duties for the IT </w:t>
                        </w:r>
                        <w:r>
                          <w:t>Department</w:t>
                        </w:r>
                        <w:r w:rsidR="0084411A">
                          <w:t>.</w:t>
                        </w:r>
                      </w:p>
                      <w:p w14:paraId="06548A41" w14:textId="3D31C880" w:rsidR="008817E7" w:rsidRDefault="008817E7" w:rsidP="00DA78DF"/>
                    </w:txbxContent>
                  </v:textbox>
                </v:shape>
                <v:shape id="Text Box 28" o:spid="_x0000_s1044" type="#_x0000_t202" style="position:absolute;left:-1317;top:-314;width:14096;height:111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" filled="f" stroked="f">
                  <v:textbox>
                    <w:txbxContent>
                      <w:p w14:paraId="4EC79AC6" w14:textId="77777777" w:rsidR="00EF3522" w:rsidRPr="00DA3901" w:rsidRDefault="00EF3522" w:rsidP="00EF3522">
                        <w:pPr>
                          <w:spacing w:after="0"/>
                          <w:rPr>
                            <w:rFonts w:cs="Tahoma"/>
                            <w:color w:val="404040" w:themeColor="text1" w:themeTint="BF"/>
                            <w:lang w:val="en-IN"/>
                          </w:rPr>
                        </w:pPr>
                        <w:r>
                          <w:rPr>
                            <w:rFonts w:cs="Tahoma"/>
                            <w:color w:val="262626" w:themeColor="text1" w:themeTint="D9"/>
                            <w:lang w:val="en-IN"/>
                          </w:rPr>
                          <w:t>09/2017 – 03/2019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965EC2">
        <w:rPr>
          <w:noProof/>
        </w:rPr>
        <mc:AlternateContent>
          <mc:Choice Requires="wps">
            <w:drawing>
              <wp:anchor distT="0" distB="0" distL="114300" distR="114300" simplePos="0" relativeHeight="251722752" behindDoc="0" locked="0" layoutInCell="1" allowOverlap="1" wp14:anchorId="2C9C03E4" wp14:editId="178F4F50">
                <wp:simplePos x="0" y="0"/>
                <wp:positionH relativeFrom="column">
                  <wp:posOffset>1586230</wp:posOffset>
                </wp:positionH>
                <wp:positionV relativeFrom="paragraph">
                  <wp:posOffset>26035</wp:posOffset>
                </wp:positionV>
                <wp:extent cx="2638425" cy="219075"/>
                <wp:effectExtent l="0" t="0" r="0" b="9525"/>
                <wp:wrapNone/>
                <wp:docPr id="30" name="Text Box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8425" cy="2190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170B543" w14:textId="2A9FADEB" w:rsidR="00BE7041" w:rsidRPr="00965EC2" w:rsidRDefault="00BE7041" w:rsidP="00965EC2">
                            <w:pPr>
                              <w:spacing w:after="0"/>
                              <w:jc w:val="center"/>
                              <w:rPr>
                                <w:color w:val="262626" w:themeColor="text1" w:themeTint="D9"/>
                                <w:sz w:val="20"/>
                                <w:szCs w:val="20"/>
                                <w:lang w:val="en-IN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C9C03E4" id="Text Box 30" o:spid="_x0000_s1045" type="#_x0000_t202" style="position:absolute;margin-left:124.9pt;margin-top:2.05pt;width:207.75pt;height:17.25pt;z-index:251722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" filled="f" stroked="f">
                <v:textbox>
                  <w:txbxContent>
                    <w:p w14:paraId="6170B543" w14:textId="2A9FADEB" w:rsidR="00BE7041" w:rsidRPr="00965EC2" w:rsidRDefault="00BE7041" w:rsidP="00965EC2">
                      <w:pPr>
                        <w:spacing w:after="0"/>
                        <w:jc w:val="center"/>
                        <w:rPr>
                          <w:color w:val="262626" w:themeColor="text1" w:themeTint="D9"/>
                          <w:sz w:val="20"/>
                          <w:szCs w:val="20"/>
                          <w:lang w:val="en-IN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965EC2">
        <w:rPr>
          <w:noProof/>
        </w:rPr>
        <mc:AlternateContent>
          <mc:Choice Requires="wps">
            <w:drawing>
              <wp:anchor distT="0" distB="0" distL="114300" distR="114300" simplePos="0" relativeHeight="251721728" behindDoc="0" locked="0" layoutInCell="1" allowOverlap="1" wp14:anchorId="654E1CFB" wp14:editId="4BD2CD4B">
                <wp:simplePos x="0" y="0"/>
                <wp:positionH relativeFrom="column">
                  <wp:posOffset>1738630</wp:posOffset>
                </wp:positionH>
                <wp:positionV relativeFrom="paragraph">
                  <wp:posOffset>273685</wp:posOffset>
                </wp:positionV>
                <wp:extent cx="2552700" cy="314325"/>
                <wp:effectExtent l="0" t="0" r="0" b="9525"/>
                <wp:wrapNone/>
                <wp:docPr id="29" name="Text Box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52700" cy="3143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FB449FD" w14:textId="4562DCA5" w:rsidR="00BE7041" w:rsidRPr="00965EC2" w:rsidRDefault="00BE7041" w:rsidP="00965EC2">
                            <w:pPr>
                              <w:spacing w:after="0"/>
                              <w:rPr>
                                <w:color w:val="262626" w:themeColor="text1" w:themeTint="D9"/>
                                <w:sz w:val="20"/>
                                <w:szCs w:val="20"/>
                                <w:lang w:val="en-IN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54E1CFB" id="Text Box 29" o:spid="_x0000_s1046" type="#_x0000_t202" style="position:absolute;margin-left:136.9pt;margin-top:21.55pt;width:201pt;height:24.75pt;z-index:251721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" filled="f" stroked="f">
                <v:textbox>
                  <w:txbxContent>
                    <w:p w14:paraId="7FB449FD" w14:textId="4562DCA5" w:rsidR="00BE7041" w:rsidRPr="00965EC2" w:rsidRDefault="00BE7041" w:rsidP="00965EC2">
                      <w:pPr>
                        <w:spacing w:after="0"/>
                        <w:rPr>
                          <w:color w:val="262626" w:themeColor="text1" w:themeTint="D9"/>
                          <w:sz w:val="20"/>
                          <w:szCs w:val="20"/>
                          <w:lang w:val="en-IN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03B0460C" w14:textId="2A734CA1" w:rsidR="00EF3522" w:rsidRDefault="00EF3522">
      <w:pPr>
        <w:rPr>
          <w:lang w:eastAsia="zh-TW"/>
        </w:rPr>
      </w:pPr>
    </w:p>
    <w:p w14:paraId="59ECD613" w14:textId="55FFEDDF" w:rsidR="00EF3522" w:rsidRDefault="00EF3522">
      <w:pPr>
        <w:rPr>
          <w:lang w:eastAsia="zh-TW"/>
        </w:rPr>
      </w:pPr>
    </w:p>
    <w:p w14:paraId="67656AB7" w14:textId="6997492D" w:rsidR="00EF3522" w:rsidRDefault="00EF3522">
      <w:pPr>
        <w:rPr>
          <w:lang w:eastAsia="zh-TW"/>
        </w:rPr>
      </w:pPr>
    </w:p>
    <w:p w14:paraId="17C9FA69" w14:textId="1A94A0A9" w:rsidR="00EF3522" w:rsidRDefault="00EF3522">
      <w:pPr>
        <w:rPr>
          <w:lang w:eastAsia="zh-TW"/>
        </w:rPr>
      </w:pPr>
    </w:p>
    <w:p w14:paraId="00CC2366" w14:textId="7DE42A90" w:rsidR="00EF3522" w:rsidRDefault="00EF3522">
      <w:pPr>
        <w:rPr>
          <w:lang w:eastAsia="zh-TW"/>
        </w:rPr>
      </w:pPr>
    </w:p>
    <w:p w14:paraId="1002EC60" w14:textId="54383FDA" w:rsidR="00EF3522" w:rsidRDefault="00EF3522">
      <w:pPr>
        <w:rPr>
          <w:lang w:eastAsia="zh-TW"/>
        </w:rPr>
      </w:pPr>
    </w:p>
    <w:p w14:paraId="472B6EE6" w14:textId="7953AC42" w:rsidR="00EF3522" w:rsidRDefault="00EF3522">
      <w:pPr>
        <w:rPr>
          <w:lang w:eastAsia="zh-TW"/>
        </w:rPr>
      </w:pPr>
    </w:p>
    <w:p w14:paraId="04206530" w14:textId="04704FEA" w:rsidR="00EF3522" w:rsidRDefault="00EF3522">
      <w:pPr>
        <w:rPr>
          <w:lang w:eastAsia="zh-TW"/>
        </w:rPr>
      </w:pPr>
    </w:p>
    <w:p w14:paraId="673C6F72" w14:textId="7B8FC4AE" w:rsidR="00EF3522" w:rsidRDefault="00EF3522">
      <w:pPr>
        <w:rPr>
          <w:lang w:eastAsia="zh-TW"/>
        </w:rPr>
      </w:pPr>
    </w:p>
    <w:p w14:paraId="683A76B7" w14:textId="105349A2" w:rsidR="00EF3522" w:rsidRDefault="00EF3522">
      <w:pPr>
        <w:rPr>
          <w:lang w:eastAsia="zh-TW"/>
        </w:rPr>
      </w:pPr>
    </w:p>
    <w:p w14:paraId="01CECE28" w14:textId="6BE607BB" w:rsidR="00EF3522" w:rsidRDefault="00EF3522">
      <w:pPr>
        <w:rPr>
          <w:lang w:eastAsia="zh-TW"/>
        </w:rPr>
      </w:pPr>
    </w:p>
    <w:p w14:paraId="013B379B" w14:textId="026C78C3" w:rsidR="00EF3522" w:rsidRDefault="00EF3522">
      <w:pPr>
        <w:rPr>
          <w:lang w:eastAsia="zh-TW"/>
        </w:rPr>
      </w:pPr>
    </w:p>
    <w:p w14:paraId="24C329C1" w14:textId="2B6F3731" w:rsidR="00DE7037" w:rsidRDefault="00DA78DF" w:rsidP="00C5147E">
      <w:r>
        <w:rPr>
          <w:noProof/>
        </w:rPr>
        <mc:AlternateContent>
          <mc:Choice Requires="wpg">
            <w:drawing>
              <wp:anchor distT="0" distB="0" distL="114300" distR="114300" simplePos="0" relativeHeight="251794432" behindDoc="0" locked="0" layoutInCell="1" allowOverlap="1" wp14:anchorId="4F122235" wp14:editId="711A8B10">
                <wp:simplePos x="0" y="0"/>
                <wp:positionH relativeFrom="column">
                  <wp:posOffset>-571500</wp:posOffset>
                </wp:positionH>
                <wp:positionV relativeFrom="paragraph">
                  <wp:posOffset>-505460</wp:posOffset>
                </wp:positionV>
                <wp:extent cx="6905625" cy="1838325"/>
                <wp:effectExtent l="0" t="0" r="0" b="9525"/>
                <wp:wrapNone/>
                <wp:docPr id="10" name="Group 1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905625" cy="1838325"/>
                          <a:chOff x="-66675" y="41148"/>
                          <a:chExt cx="6905625" cy="1397126"/>
                        </a:xfrm>
                      </wpg:grpSpPr>
                      <wps:wsp>
                        <wps:cNvPr id="27" name="Text Box 27"/>
                        <wps:cNvSpPr txBox="1">
                          <a:spLocks noChangeArrowheads="1"/>
                        </wps:cNvSpPr>
                        <wps:spPr bwMode="auto">
                          <a:xfrm>
                            <a:off x="-66675" y="41148"/>
                            <a:ext cx="1409700" cy="2762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A044701" w14:textId="77777777" w:rsidR="00DA78DF" w:rsidRPr="00DA3901" w:rsidRDefault="00DA78DF" w:rsidP="00DA78DF">
                              <w:pPr>
                                <w:spacing w:after="0"/>
                                <w:rPr>
                                  <w:rFonts w:cs="Tahoma"/>
                                  <w:color w:val="404040" w:themeColor="text1" w:themeTint="BF"/>
                                  <w:lang w:val="en-IN"/>
                                </w:rPr>
                              </w:pPr>
                              <w:r>
                                <w:rPr>
                                  <w:rFonts w:cs="Tahoma"/>
                                  <w:color w:val="262626" w:themeColor="text1" w:themeTint="D9"/>
                                  <w:lang w:val="en-IN"/>
                                </w:rPr>
                                <w:t>09/2016 – 08/2017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1" name="Text Box 31"/>
                        <wps:cNvSpPr txBox="1">
                          <a:spLocks noChangeArrowheads="1"/>
                        </wps:cNvSpPr>
                        <wps:spPr bwMode="auto">
                          <a:xfrm>
                            <a:off x="1333500" y="43434"/>
                            <a:ext cx="5505450" cy="3333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124C1EA" w14:textId="77777777" w:rsidR="00DA78DF" w:rsidRDefault="00DA78DF" w:rsidP="00DA78DF">
                              <w:pPr>
                                <w:spacing w:after="0"/>
                                <w:rPr>
                                  <w:rFonts w:cs="Tahoma"/>
                                  <w:color w:val="262626" w:themeColor="text1" w:themeTint="D9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cs="Tahoma"/>
                                  <w:color w:val="262626" w:themeColor="text1" w:themeTint="D9"/>
                                  <w:sz w:val="24"/>
                                  <w:szCs w:val="24"/>
                                </w:rPr>
                                <w:t>Executive Assistant to Managing Director (Electrotherm India Limited, India)</w:t>
                              </w:r>
                            </w:p>
                            <w:p w14:paraId="6A2FEB99" w14:textId="77777777" w:rsidR="00DA78DF" w:rsidRPr="00925075" w:rsidRDefault="00DA78DF" w:rsidP="00DA78DF">
                              <w:pPr>
                                <w:spacing w:after="0"/>
                                <w:rPr>
                                  <w:rFonts w:cs="Tahoma"/>
                                  <w:color w:val="404040" w:themeColor="text1" w:themeTint="BF"/>
                                  <w:sz w:val="24"/>
                                  <w:szCs w:val="24"/>
                                </w:rPr>
                              </w:pPr>
                            </w:p>
                            <w:p w14:paraId="4B6E3242" w14:textId="77777777" w:rsidR="00DA78DF" w:rsidRPr="00E145D4" w:rsidRDefault="00DA78DF" w:rsidP="00DA78DF">
                              <w:pPr>
                                <w:spacing w:after="0"/>
                                <w:rPr>
                                  <w:rFonts w:cs="Tahoma"/>
                                  <w:color w:val="404040" w:themeColor="text1" w:themeTint="BF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3" name="Text Box 33"/>
                        <wps:cNvSpPr txBox="1"/>
                        <wps:spPr>
                          <a:xfrm>
                            <a:off x="857250" y="228599"/>
                            <a:ext cx="4933950" cy="120967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5D8AFA79" w14:textId="77777777" w:rsidR="00DA78DF" w:rsidRPr="00AB665A" w:rsidRDefault="00DA78DF" w:rsidP="00DA78DF">
                              <w:pPr>
                                <w:pStyle w:val="ListParagraph"/>
                                <w:numPr>
                                  <w:ilvl w:val="0"/>
                                  <w:numId w:val="8"/>
                                </w:numPr>
                              </w:pPr>
                              <w:r>
                                <w:rPr>
                                  <w:lang w:val="en-IN"/>
                                </w:rPr>
                                <w:t>Manage &amp; Maintain Executive Schedules, including scheduling meetings, travel and conferences, managing appointments and co-ordinating with all the guests before the managing director’s engagement.</w:t>
                              </w:r>
                            </w:p>
                            <w:p w14:paraId="37B7CE65" w14:textId="77777777" w:rsidR="00DA78DF" w:rsidRDefault="00DA78DF" w:rsidP="00DA78DF">
                              <w:pPr>
                                <w:pStyle w:val="ListParagraph"/>
                                <w:numPr>
                                  <w:ilvl w:val="0"/>
                                  <w:numId w:val="8"/>
                                </w:numPr>
                              </w:pPr>
                              <w:r>
                                <w:rPr>
                                  <w:lang w:val="en-IN"/>
                                </w:rPr>
                                <w:t>Overseeing all the administrative tasks and email management on behalf of the managing director. Analysing information in reports and PowerPoint presentation.</w:t>
                              </w:r>
                              <w:r w:rsidRPr="00C5147E">
                                <w:t xml:space="preserve"> </w:t>
                              </w:r>
                              <w:r>
                                <w:t>Reading and analyzing submissions, letters, agendas, memos and determining significance; routing to appropriate personnel in a timely and efficient manner.</w:t>
                              </w:r>
                            </w:p>
                            <w:p w14:paraId="2175DBC0" w14:textId="77777777" w:rsidR="00DA78DF" w:rsidRDefault="00DA78DF" w:rsidP="00D473F6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F122235" id="Group 10" o:spid="_x0000_s1047" style="position:absolute;margin-left:-45pt;margin-top:-39.8pt;width:543.75pt;height:144.75pt;z-index:251794432;mso-width-relative:margin;mso-height-relative:margin" coordorigin="-666,411" coordsize="69056,1397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">
                <v:shape id="Text Box 27" o:spid="_x0000_s1048" type="#_x0000_t202" style="position:absolute;left:-666;top:411;width:14096;height:276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" filled="f" stroked="f">
                  <v:textbox>
                    <w:txbxContent>
                      <w:p w14:paraId="1A044701" w14:textId="77777777" w:rsidR="00DA78DF" w:rsidRPr="00DA3901" w:rsidRDefault="00DA78DF" w:rsidP="00DA78DF">
                        <w:pPr>
                          <w:spacing w:after="0"/>
                          <w:rPr>
                            <w:rFonts w:cs="Tahoma"/>
                            <w:color w:val="404040" w:themeColor="text1" w:themeTint="BF"/>
                            <w:lang w:val="en-IN"/>
                          </w:rPr>
                        </w:pPr>
                        <w:r>
                          <w:rPr>
                            <w:rFonts w:cs="Tahoma"/>
                            <w:color w:val="262626" w:themeColor="text1" w:themeTint="D9"/>
                            <w:lang w:val="en-IN"/>
                          </w:rPr>
                          <w:t>09/2016 – 08/2017</w:t>
                        </w:r>
                      </w:p>
                    </w:txbxContent>
                  </v:textbox>
                </v:shape>
                <v:shape id="Text Box 31" o:spid="_x0000_s1049" type="#_x0000_t202" style="position:absolute;left:13335;top:434;width:55054;height:333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" filled="f" stroked="f">
                  <v:textbox>
                    <w:txbxContent>
                      <w:p w14:paraId="3124C1EA" w14:textId="77777777" w:rsidR="00DA78DF" w:rsidRDefault="00DA78DF" w:rsidP="00DA78DF">
                        <w:pPr>
                          <w:spacing w:after="0"/>
                          <w:rPr>
                            <w:rFonts w:cs="Tahoma"/>
                            <w:color w:val="262626" w:themeColor="text1" w:themeTint="D9"/>
                            <w:sz w:val="24"/>
                            <w:szCs w:val="24"/>
                          </w:rPr>
                        </w:pPr>
                        <w:r>
                          <w:rPr>
                            <w:rFonts w:cs="Tahoma"/>
                            <w:color w:val="262626" w:themeColor="text1" w:themeTint="D9"/>
                            <w:sz w:val="24"/>
                            <w:szCs w:val="24"/>
                          </w:rPr>
                          <w:t>Executive Assistant to Managing Director (Electrotherm India Limited, India)</w:t>
                        </w:r>
                      </w:p>
                      <w:p w14:paraId="6A2FEB99" w14:textId="77777777" w:rsidR="00DA78DF" w:rsidRPr="00925075" w:rsidRDefault="00DA78DF" w:rsidP="00DA78DF">
                        <w:pPr>
                          <w:spacing w:after="0"/>
                          <w:rPr>
                            <w:rFonts w:cs="Tahoma"/>
                            <w:color w:val="404040" w:themeColor="text1" w:themeTint="BF"/>
                            <w:sz w:val="24"/>
                            <w:szCs w:val="24"/>
                          </w:rPr>
                        </w:pPr>
                      </w:p>
                      <w:p w14:paraId="4B6E3242" w14:textId="77777777" w:rsidR="00DA78DF" w:rsidRPr="00E145D4" w:rsidRDefault="00DA78DF" w:rsidP="00DA78DF">
                        <w:pPr>
                          <w:spacing w:after="0"/>
                          <w:rPr>
                            <w:rFonts w:cs="Tahoma"/>
                            <w:color w:val="404040" w:themeColor="text1" w:themeTint="BF"/>
                          </w:rPr>
                        </w:pPr>
                      </w:p>
                    </w:txbxContent>
                  </v:textbox>
                </v:shape>
                <v:shape id="Text Box 33" o:spid="_x0000_s1050" type="#_x0000_t202" style="position:absolute;left:8572;top:2285;width:49340;height:1209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" fillcolor="white [3201]" stroked="f" strokeweight=".5pt">
                  <v:textbox>
                    <w:txbxContent>
                      <w:p w14:paraId="5D8AFA79" w14:textId="77777777" w:rsidR="00DA78DF" w:rsidRPr="00AB665A" w:rsidRDefault="00DA78DF" w:rsidP="00DA78DF">
                        <w:pPr>
                          <w:pStyle w:val="ListParagraph"/>
                          <w:numPr>
                            <w:ilvl w:val="0"/>
                            <w:numId w:val="8"/>
                          </w:numPr>
                        </w:pPr>
                        <w:r>
                          <w:rPr>
                            <w:lang w:val="en-IN"/>
                          </w:rPr>
                          <w:t>Manage &amp; Maintain Executive Schedules, including scheduling meetings, travel and conferences, managing appointments and co-ordinating with all the guests before the managing director’s engagement.</w:t>
                        </w:r>
                      </w:p>
                      <w:p w14:paraId="37B7CE65" w14:textId="77777777" w:rsidR="00DA78DF" w:rsidRDefault="00DA78DF" w:rsidP="00DA78DF">
                        <w:pPr>
                          <w:pStyle w:val="ListParagraph"/>
                          <w:numPr>
                            <w:ilvl w:val="0"/>
                            <w:numId w:val="8"/>
                          </w:numPr>
                        </w:pPr>
                        <w:r>
                          <w:rPr>
                            <w:lang w:val="en-IN"/>
                          </w:rPr>
                          <w:t>Overseeing all the administrative tasks and email management on behalf of the managing director. Analysing information in reports and PowerPoint presentation.</w:t>
                        </w:r>
                        <w:r w:rsidRPr="00C5147E">
                          <w:t xml:space="preserve"> </w:t>
                        </w:r>
                        <w:r>
                          <w:t>Reading and analyzing submissions, letters, agendas, memos and determining significance; routing to appropriate personnel in a timely and efficient manner.</w:t>
                        </w:r>
                      </w:p>
                      <w:p w14:paraId="2175DBC0" w14:textId="77777777" w:rsidR="00DA78DF" w:rsidRDefault="00DA78DF" w:rsidP="00D473F6"/>
                    </w:txbxContent>
                  </v:textbox>
                </v:shape>
              </v:group>
            </w:pict>
          </mc:Fallback>
        </mc:AlternateContent>
      </w:r>
    </w:p>
    <w:p w14:paraId="54F8103C" w14:textId="099BEE29" w:rsidR="004D276A" w:rsidRPr="00C1011E" w:rsidRDefault="004D276A" w:rsidP="004D276A">
      <w:pPr>
        <w:jc w:val="center"/>
        <w:rPr>
          <w:rFonts w:ascii="Dense" w:hAnsi="Dense"/>
          <w:color w:val="404040" w:themeColor="text1" w:themeTint="BF"/>
          <w:spacing w:val="50"/>
          <w:sz w:val="40"/>
          <w:szCs w:val="40"/>
        </w:rPr>
      </w:pPr>
      <w:r>
        <w:rPr>
          <w:rFonts w:ascii="Dense" w:hAnsi="Dense"/>
          <w:color w:val="404040" w:themeColor="text1" w:themeTint="BF"/>
          <w:spacing w:val="50"/>
          <w:sz w:val="40"/>
          <w:szCs w:val="40"/>
        </w:rPr>
        <w:t>P</w:t>
      </w:r>
      <w:r w:rsidRPr="00C1011E">
        <w:rPr>
          <w:rFonts w:ascii="Dense" w:hAnsi="Dense"/>
          <w:color w:val="404040" w:themeColor="text1" w:themeTint="BF"/>
          <w:spacing w:val="50"/>
          <w:sz w:val="40"/>
          <w:szCs w:val="40"/>
        </w:rPr>
        <w:t xml:space="preserve">rofessional </w:t>
      </w:r>
      <w:r>
        <w:rPr>
          <w:rFonts w:ascii="Dense" w:hAnsi="Dense"/>
          <w:color w:val="404040" w:themeColor="text1" w:themeTint="BF"/>
          <w:spacing w:val="50"/>
          <w:sz w:val="40"/>
          <w:szCs w:val="40"/>
        </w:rPr>
        <w:t>E</w:t>
      </w:r>
      <w:r w:rsidRPr="00C1011E">
        <w:rPr>
          <w:rFonts w:ascii="Dense" w:hAnsi="Dense"/>
          <w:color w:val="404040" w:themeColor="text1" w:themeTint="BF"/>
          <w:spacing w:val="50"/>
          <w:sz w:val="40"/>
          <w:szCs w:val="40"/>
        </w:rPr>
        <w:t>xperience</w:t>
      </w:r>
    </w:p>
    <w:p w14:paraId="75517E66" w14:textId="1CF32950" w:rsidR="00DE7037" w:rsidRDefault="00D473F6" w:rsidP="00DE7037">
      <w:pPr>
        <w:pStyle w:val="ListParagraph"/>
        <w:rPr>
          <w:lang w:eastAsia="zh-TW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02624" behindDoc="0" locked="0" layoutInCell="1" allowOverlap="1" wp14:anchorId="501700F4" wp14:editId="57972469">
                <wp:simplePos x="0" y="0"/>
                <wp:positionH relativeFrom="column">
                  <wp:posOffset>2729230</wp:posOffset>
                </wp:positionH>
                <wp:positionV relativeFrom="paragraph">
                  <wp:posOffset>5607050</wp:posOffset>
                </wp:positionV>
                <wp:extent cx="0" cy="1000125"/>
                <wp:effectExtent l="0" t="0" r="38100" b="9525"/>
                <wp:wrapNone/>
                <wp:docPr id="13" name="Straight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0" cy="1000125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accent1"/>
                        </a:lnRef>
                        <a:fillRef idx="0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F5F0028" id="Straight Connector 13" o:spid="_x0000_s1026" style="position:absolute;flip:x y;z-index:251802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14.9pt,441.5pt" to="214.9pt,520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" strokecolor="#a5b592 [3204]" strokeweight="1.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97504" behindDoc="0" locked="0" layoutInCell="1" allowOverlap="1" wp14:anchorId="59C77588" wp14:editId="1D431FE3">
                <wp:simplePos x="0" y="0"/>
                <wp:positionH relativeFrom="column">
                  <wp:posOffset>-528320</wp:posOffset>
                </wp:positionH>
                <wp:positionV relativeFrom="paragraph">
                  <wp:posOffset>5683885</wp:posOffset>
                </wp:positionV>
                <wp:extent cx="6629400" cy="1085850"/>
                <wp:effectExtent l="0" t="0" r="0" b="0"/>
                <wp:wrapNone/>
                <wp:docPr id="5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29400" cy="10858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Style w:val="TableGrid"/>
                              <w:tblW w:w="0" w:type="auto"/>
                              <w:jc w:val="center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5008"/>
                              <w:gridCol w:w="5008"/>
                            </w:tblGrid>
                            <w:tr w:rsidR="004D276A" w14:paraId="01CF5588" w14:textId="77777777" w:rsidTr="00D473F6">
                              <w:trPr>
                                <w:trHeight w:val="1161"/>
                                <w:jc w:val="center"/>
                              </w:trPr>
                              <w:tc>
                                <w:tcPr>
                                  <w:tcW w:w="5008" w:type="dxa"/>
                                </w:tcPr>
                                <w:p w14:paraId="3B663FFD" w14:textId="3D3C736E" w:rsidR="00AB1CD8" w:rsidRDefault="007700EA" w:rsidP="002C2389">
                                  <w:pPr>
                                    <w:spacing w:before="240"/>
                                    <w:jc w:val="center"/>
                                    <w:rPr>
                                      <w:rFonts w:cs="Tahoma"/>
                                      <w:color w:val="404040" w:themeColor="text1" w:themeTint="BF"/>
                                    </w:rPr>
                                  </w:pPr>
                                  <w:r>
                                    <w:rPr>
                                      <w:rFonts w:cs="Tahoma"/>
                                      <w:color w:val="404040" w:themeColor="text1" w:themeTint="BF"/>
                                    </w:rPr>
                                    <w:t xml:space="preserve">Ms. </w:t>
                                  </w:r>
                                  <w:proofErr w:type="spellStart"/>
                                  <w:r>
                                    <w:rPr>
                                      <w:rFonts w:cs="Tahoma"/>
                                      <w:color w:val="404040" w:themeColor="text1" w:themeTint="BF"/>
                                    </w:rPr>
                                    <w:t>Ranjeeta</w:t>
                                  </w:r>
                                  <w:proofErr w:type="spellEnd"/>
                                  <w:r>
                                    <w:rPr>
                                      <w:rFonts w:cs="Tahoma"/>
                                      <w:color w:val="404040" w:themeColor="text1" w:themeTint="BF"/>
                                    </w:rPr>
                                    <w:t xml:space="preserve"> K.</w:t>
                                  </w:r>
                                  <w:r w:rsidR="004D276A">
                                    <w:rPr>
                                      <w:rFonts w:cs="Tahoma"/>
                                      <w:color w:val="404040" w:themeColor="text1" w:themeTint="BF"/>
                                    </w:rPr>
                                    <w:t xml:space="preserve"> | </w:t>
                                  </w:r>
                                  <w:r>
                                    <w:rPr>
                                      <w:rFonts w:cs="Tahoma"/>
                                      <w:color w:val="404040" w:themeColor="text1" w:themeTint="BF"/>
                                    </w:rPr>
                                    <w:t>Support Specialist - BUPA</w:t>
                                  </w:r>
                                </w:p>
                                <w:p w14:paraId="5E3D8386" w14:textId="3175088B" w:rsidR="002C2389" w:rsidRDefault="007700EA" w:rsidP="002C2389">
                                  <w:pPr>
                                    <w:spacing w:before="240"/>
                                    <w:jc w:val="center"/>
                                    <w:rPr>
                                      <w:rFonts w:cs="Tahoma"/>
                                      <w:color w:val="404040" w:themeColor="text1" w:themeTint="BF"/>
                                    </w:rPr>
                                  </w:pPr>
                                  <w:proofErr w:type="gramStart"/>
                                  <w:r>
                                    <w:rPr>
                                      <w:rFonts w:cs="Tahoma"/>
                                      <w:color w:val="404040" w:themeColor="text1" w:themeTint="BF"/>
                                    </w:rPr>
                                    <w:t>M :</w:t>
                                  </w:r>
                                  <w:proofErr w:type="gramEnd"/>
                                  <w:r>
                                    <w:rPr>
                                      <w:rFonts w:cs="Tahoma"/>
                                      <w:color w:val="404040" w:themeColor="text1" w:themeTint="BF"/>
                                    </w:rPr>
                                    <w:t xml:space="preserve"> 0449956121</w:t>
                                  </w:r>
                                </w:p>
                              </w:tc>
                              <w:tc>
                                <w:tcPr>
                                  <w:tcW w:w="5008" w:type="dxa"/>
                                </w:tcPr>
                                <w:p w14:paraId="39B22911" w14:textId="7747C7AB" w:rsidR="004D276A" w:rsidRDefault="007700EA" w:rsidP="00D473F6">
                                  <w:pPr>
                                    <w:spacing w:before="240"/>
                                    <w:jc w:val="center"/>
                                    <w:rPr>
                                      <w:rFonts w:cs="Tahoma"/>
                                      <w:color w:val="404040" w:themeColor="text1" w:themeTint="BF"/>
                                    </w:rPr>
                                  </w:pPr>
                                  <w:r>
                                    <w:rPr>
                                      <w:rFonts w:cs="Tahoma"/>
                                      <w:color w:val="404040" w:themeColor="text1" w:themeTint="BF"/>
                                    </w:rPr>
                                    <w:t xml:space="preserve">Mr. Himanshu </w:t>
                                  </w:r>
                                  <w:proofErr w:type="spellStart"/>
                                  <w:r>
                                    <w:rPr>
                                      <w:rFonts w:cs="Tahoma"/>
                                      <w:color w:val="404040" w:themeColor="text1" w:themeTint="BF"/>
                                    </w:rPr>
                                    <w:t>Deliwala</w:t>
                                  </w:r>
                                  <w:proofErr w:type="spellEnd"/>
                                  <w:r>
                                    <w:rPr>
                                      <w:rFonts w:cs="Tahoma"/>
                                      <w:color w:val="404040" w:themeColor="text1" w:themeTint="BF"/>
                                    </w:rPr>
                                    <w:t xml:space="preserve"> </w:t>
                                  </w:r>
                                  <w:r w:rsidR="00D473F6">
                                    <w:rPr>
                                      <w:rFonts w:cs="Tahoma"/>
                                      <w:color w:val="404040" w:themeColor="text1" w:themeTint="BF"/>
                                    </w:rPr>
                                    <w:t>|</w:t>
                                  </w:r>
                                  <w:r>
                                    <w:rPr>
                                      <w:rFonts w:cs="Tahoma"/>
                                      <w:color w:val="404040" w:themeColor="text1" w:themeTint="BF"/>
                                    </w:rPr>
                                    <w:t>Assistant General Manager Electrotherm India Limited</w:t>
                                  </w:r>
                                </w:p>
                                <w:p w14:paraId="78EB9C12" w14:textId="0DE232E8" w:rsidR="002C2389" w:rsidRDefault="002C2389" w:rsidP="00D473F6">
                                  <w:pPr>
                                    <w:spacing w:before="240"/>
                                    <w:jc w:val="center"/>
                                    <w:rPr>
                                      <w:rFonts w:cs="Tahoma"/>
                                      <w:color w:val="404040" w:themeColor="text1" w:themeTint="BF"/>
                                    </w:rPr>
                                  </w:pPr>
                                  <w:proofErr w:type="gramStart"/>
                                  <w:r>
                                    <w:rPr>
                                      <w:rFonts w:cs="Tahoma"/>
                                      <w:color w:val="404040" w:themeColor="text1" w:themeTint="BF"/>
                                    </w:rPr>
                                    <w:t>M :</w:t>
                                  </w:r>
                                  <w:proofErr w:type="gramEnd"/>
                                  <w:r>
                                    <w:rPr>
                                      <w:rFonts w:cs="Tahoma"/>
                                      <w:color w:val="404040" w:themeColor="text1" w:themeTint="BF"/>
                                    </w:rPr>
                                    <w:t xml:space="preserve"> </w:t>
                                  </w:r>
                                  <w:r w:rsidR="007700EA">
                                    <w:rPr>
                                      <w:rFonts w:cs="Tahoma"/>
                                      <w:color w:val="404040" w:themeColor="text1" w:themeTint="BF"/>
                                    </w:rPr>
                                    <w:t>+91 9925190576</w:t>
                                  </w:r>
                                </w:p>
                              </w:tc>
                            </w:tr>
                          </w:tbl>
                          <w:p w14:paraId="061F73FB" w14:textId="77777777" w:rsidR="004D276A" w:rsidRPr="00E145D4" w:rsidRDefault="004D276A" w:rsidP="004D276A">
                            <w:pPr>
                              <w:spacing w:after="0"/>
                              <w:rPr>
                                <w:rFonts w:cs="Tahoma"/>
                                <w:color w:val="404040" w:themeColor="text1" w:themeTint="BF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9C77588" id="Text Box 5" o:spid="_x0000_s1051" type="#_x0000_t202" style="position:absolute;left:0;text-align:left;margin-left:-41.6pt;margin-top:447.55pt;width:522pt;height:85.5pt;z-index:251797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" filled="f" stroked="f">
                <v:textbox>
                  <w:txbxContent>
                    <w:tbl>
                      <w:tblPr>
                        <w:tblStyle w:val="TableGrid"/>
                        <w:tblW w:w="0" w:type="auto"/>
                        <w:jc w:val="center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5008"/>
                        <w:gridCol w:w="5008"/>
                      </w:tblGrid>
                      <w:tr w:rsidR="004D276A" w14:paraId="01CF5588" w14:textId="77777777" w:rsidTr="00D473F6">
                        <w:trPr>
                          <w:trHeight w:val="1161"/>
                          <w:jc w:val="center"/>
                        </w:trPr>
                        <w:tc>
                          <w:tcPr>
                            <w:tcW w:w="5008" w:type="dxa"/>
                          </w:tcPr>
                          <w:p w14:paraId="3B663FFD" w14:textId="3D3C736E" w:rsidR="00AB1CD8" w:rsidRDefault="007700EA" w:rsidP="002C2389">
                            <w:pPr>
                              <w:spacing w:before="240"/>
                              <w:jc w:val="center"/>
                              <w:rPr>
                                <w:rFonts w:cs="Tahoma"/>
                                <w:color w:val="404040" w:themeColor="text1" w:themeTint="BF"/>
                              </w:rPr>
                            </w:pPr>
                            <w:r>
                              <w:rPr>
                                <w:rFonts w:cs="Tahoma"/>
                                <w:color w:val="404040" w:themeColor="text1" w:themeTint="BF"/>
                              </w:rPr>
                              <w:t xml:space="preserve">Ms. </w:t>
                            </w:r>
                            <w:proofErr w:type="spellStart"/>
                            <w:r>
                              <w:rPr>
                                <w:rFonts w:cs="Tahoma"/>
                                <w:color w:val="404040" w:themeColor="text1" w:themeTint="BF"/>
                              </w:rPr>
                              <w:t>Ranjeeta</w:t>
                            </w:r>
                            <w:proofErr w:type="spellEnd"/>
                            <w:r>
                              <w:rPr>
                                <w:rFonts w:cs="Tahoma"/>
                                <w:color w:val="404040" w:themeColor="text1" w:themeTint="BF"/>
                              </w:rPr>
                              <w:t xml:space="preserve"> K.</w:t>
                            </w:r>
                            <w:r w:rsidR="004D276A">
                              <w:rPr>
                                <w:rFonts w:cs="Tahoma"/>
                                <w:color w:val="404040" w:themeColor="text1" w:themeTint="BF"/>
                              </w:rPr>
                              <w:t xml:space="preserve"> | </w:t>
                            </w:r>
                            <w:r>
                              <w:rPr>
                                <w:rFonts w:cs="Tahoma"/>
                                <w:color w:val="404040" w:themeColor="text1" w:themeTint="BF"/>
                              </w:rPr>
                              <w:t>Support Specialist - BUPA</w:t>
                            </w:r>
                          </w:p>
                          <w:p w14:paraId="5E3D8386" w14:textId="3175088B" w:rsidR="002C2389" w:rsidRDefault="007700EA" w:rsidP="002C2389">
                            <w:pPr>
                              <w:spacing w:before="240"/>
                              <w:jc w:val="center"/>
                              <w:rPr>
                                <w:rFonts w:cs="Tahoma"/>
                                <w:color w:val="404040" w:themeColor="text1" w:themeTint="BF"/>
                              </w:rPr>
                            </w:pPr>
                            <w:proofErr w:type="gramStart"/>
                            <w:r>
                              <w:rPr>
                                <w:rFonts w:cs="Tahoma"/>
                                <w:color w:val="404040" w:themeColor="text1" w:themeTint="BF"/>
                              </w:rPr>
                              <w:t>M :</w:t>
                            </w:r>
                            <w:proofErr w:type="gramEnd"/>
                            <w:r>
                              <w:rPr>
                                <w:rFonts w:cs="Tahoma"/>
                                <w:color w:val="404040" w:themeColor="text1" w:themeTint="BF"/>
                              </w:rPr>
                              <w:t xml:space="preserve"> 0449956121</w:t>
                            </w:r>
                          </w:p>
                        </w:tc>
                        <w:tc>
                          <w:tcPr>
                            <w:tcW w:w="5008" w:type="dxa"/>
                          </w:tcPr>
                          <w:p w14:paraId="39B22911" w14:textId="7747C7AB" w:rsidR="004D276A" w:rsidRDefault="007700EA" w:rsidP="00D473F6">
                            <w:pPr>
                              <w:spacing w:before="240"/>
                              <w:jc w:val="center"/>
                              <w:rPr>
                                <w:rFonts w:cs="Tahoma"/>
                                <w:color w:val="404040" w:themeColor="text1" w:themeTint="BF"/>
                              </w:rPr>
                            </w:pPr>
                            <w:r>
                              <w:rPr>
                                <w:rFonts w:cs="Tahoma"/>
                                <w:color w:val="404040" w:themeColor="text1" w:themeTint="BF"/>
                              </w:rPr>
                              <w:t xml:space="preserve">Mr. Himanshu </w:t>
                            </w:r>
                            <w:proofErr w:type="spellStart"/>
                            <w:r>
                              <w:rPr>
                                <w:rFonts w:cs="Tahoma"/>
                                <w:color w:val="404040" w:themeColor="text1" w:themeTint="BF"/>
                              </w:rPr>
                              <w:t>Deliwala</w:t>
                            </w:r>
                            <w:proofErr w:type="spellEnd"/>
                            <w:r>
                              <w:rPr>
                                <w:rFonts w:cs="Tahoma"/>
                                <w:color w:val="404040" w:themeColor="text1" w:themeTint="BF"/>
                              </w:rPr>
                              <w:t xml:space="preserve"> </w:t>
                            </w:r>
                            <w:r w:rsidR="00D473F6">
                              <w:rPr>
                                <w:rFonts w:cs="Tahoma"/>
                                <w:color w:val="404040" w:themeColor="text1" w:themeTint="BF"/>
                              </w:rPr>
                              <w:t>|</w:t>
                            </w:r>
                            <w:r>
                              <w:rPr>
                                <w:rFonts w:cs="Tahoma"/>
                                <w:color w:val="404040" w:themeColor="text1" w:themeTint="BF"/>
                              </w:rPr>
                              <w:t>Assistant General Manager Electrotherm India Limited</w:t>
                            </w:r>
                          </w:p>
                          <w:p w14:paraId="78EB9C12" w14:textId="0DE232E8" w:rsidR="002C2389" w:rsidRDefault="002C2389" w:rsidP="00D473F6">
                            <w:pPr>
                              <w:spacing w:before="240"/>
                              <w:jc w:val="center"/>
                              <w:rPr>
                                <w:rFonts w:cs="Tahoma"/>
                                <w:color w:val="404040" w:themeColor="text1" w:themeTint="BF"/>
                              </w:rPr>
                            </w:pPr>
                            <w:proofErr w:type="gramStart"/>
                            <w:r>
                              <w:rPr>
                                <w:rFonts w:cs="Tahoma"/>
                                <w:color w:val="404040" w:themeColor="text1" w:themeTint="BF"/>
                              </w:rPr>
                              <w:t>M :</w:t>
                            </w:r>
                            <w:proofErr w:type="gramEnd"/>
                            <w:r>
                              <w:rPr>
                                <w:rFonts w:cs="Tahoma"/>
                                <w:color w:val="404040" w:themeColor="text1" w:themeTint="BF"/>
                              </w:rPr>
                              <w:t xml:space="preserve"> </w:t>
                            </w:r>
                            <w:r w:rsidR="007700EA">
                              <w:rPr>
                                <w:rFonts w:cs="Tahoma"/>
                                <w:color w:val="404040" w:themeColor="text1" w:themeTint="BF"/>
                              </w:rPr>
                              <w:t>+91 9925190576</w:t>
                            </w:r>
                          </w:p>
                        </w:tc>
                      </w:tr>
                    </w:tbl>
                    <w:p w14:paraId="061F73FB" w14:textId="77777777" w:rsidR="004D276A" w:rsidRPr="00E145D4" w:rsidRDefault="004D276A" w:rsidP="004D276A">
                      <w:pPr>
                        <w:spacing w:after="0"/>
                        <w:rPr>
                          <w:rFonts w:cs="Tahoma"/>
                          <w:color w:val="404040" w:themeColor="text1" w:themeTint="BF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2C2389">
        <w:rPr>
          <w:noProof/>
        </w:rPr>
        <mc:AlternateContent>
          <mc:Choice Requires="wps">
            <w:drawing>
              <wp:anchor distT="0" distB="0" distL="114300" distR="114300" simplePos="0" relativeHeight="251786240" behindDoc="0" locked="0" layoutInCell="1" allowOverlap="1" wp14:anchorId="6E686A2B" wp14:editId="61368FCE">
                <wp:simplePos x="0" y="0"/>
                <wp:positionH relativeFrom="column">
                  <wp:posOffset>-575945</wp:posOffset>
                </wp:positionH>
                <wp:positionV relativeFrom="paragraph">
                  <wp:posOffset>6690360</wp:posOffset>
                </wp:positionV>
                <wp:extent cx="6810375" cy="0"/>
                <wp:effectExtent l="0" t="0" r="0" b="0"/>
                <wp:wrapNone/>
                <wp:docPr id="58" name="Straight Connector 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10375" cy="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accent1"/>
                        </a:lnRef>
                        <a:fillRef idx="0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08072B9" id="Straight Connector 58" o:spid="_x0000_s1026" style="position:absolute;z-index:251786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45.35pt,526.8pt" to="490.9pt,52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" strokecolor="#a5b592 [3204]" strokeweight="1.5pt">
                <v:stroke joinstyle="miter"/>
              </v:line>
            </w:pict>
          </mc:Fallback>
        </mc:AlternateContent>
      </w:r>
      <w:r w:rsidR="004D276A">
        <w:rPr>
          <w:noProof/>
        </w:rPr>
        <mc:AlternateContent>
          <mc:Choice Requires="wps">
            <w:drawing>
              <wp:anchor distT="0" distB="0" distL="114300" distR="114300" simplePos="0" relativeHeight="251800576" behindDoc="0" locked="0" layoutInCell="1" allowOverlap="1" wp14:anchorId="4BCA4324" wp14:editId="3963ADD8">
                <wp:simplePos x="0" y="0"/>
                <wp:positionH relativeFrom="column">
                  <wp:posOffset>719455</wp:posOffset>
                </wp:positionH>
                <wp:positionV relativeFrom="paragraph">
                  <wp:posOffset>4969510</wp:posOffset>
                </wp:positionV>
                <wp:extent cx="3705225" cy="438150"/>
                <wp:effectExtent l="0" t="0" r="9525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05225" cy="4381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7BA7082" w14:textId="6F18F7CE" w:rsidR="004D276A" w:rsidRPr="004D276A" w:rsidRDefault="004D276A" w:rsidP="004D276A">
                            <w:pPr>
                              <w:jc w:val="center"/>
                              <w:rPr>
                                <w:rFonts w:ascii="Dense" w:hAnsi="Dense"/>
                                <w:color w:val="404040" w:themeColor="text1" w:themeTint="BF"/>
                                <w:spacing w:val="50"/>
                                <w:sz w:val="40"/>
                                <w:szCs w:val="40"/>
                              </w:rPr>
                            </w:pPr>
                            <w:r w:rsidRPr="004D276A">
                              <w:rPr>
                                <w:rFonts w:ascii="Dense" w:hAnsi="Dense"/>
                                <w:color w:val="404040" w:themeColor="text1" w:themeTint="BF"/>
                                <w:spacing w:val="50"/>
                                <w:sz w:val="40"/>
                                <w:szCs w:val="40"/>
                              </w:rPr>
                              <w:t>Referenc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CA4324" id="Text Box 9" o:spid="_x0000_s1052" type="#_x0000_t202" style="position:absolute;left:0;text-align:left;margin-left:56.65pt;margin-top:391.3pt;width:291.75pt;height:34.5pt;z-index:25180057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" fillcolor="white [3201]" stroked="f" strokeweight=".5pt">
                <v:textbox>
                  <w:txbxContent>
                    <w:p w14:paraId="77BA7082" w14:textId="6F18F7CE" w:rsidR="004D276A" w:rsidRPr="004D276A" w:rsidRDefault="004D276A" w:rsidP="004D276A">
                      <w:pPr>
                        <w:jc w:val="center"/>
                        <w:rPr>
                          <w:rFonts w:ascii="Dense" w:hAnsi="Dense"/>
                          <w:color w:val="404040" w:themeColor="text1" w:themeTint="BF"/>
                          <w:spacing w:val="50"/>
                          <w:sz w:val="40"/>
                          <w:szCs w:val="40"/>
                        </w:rPr>
                      </w:pPr>
                      <w:r w:rsidRPr="004D276A">
                        <w:rPr>
                          <w:rFonts w:ascii="Dense" w:hAnsi="Dense"/>
                          <w:color w:val="404040" w:themeColor="text1" w:themeTint="BF"/>
                          <w:spacing w:val="50"/>
                          <w:sz w:val="40"/>
                          <w:szCs w:val="40"/>
                        </w:rPr>
                        <w:t>References</w:t>
                      </w:r>
                    </w:p>
                  </w:txbxContent>
                </v:textbox>
              </v:shape>
            </w:pict>
          </mc:Fallback>
        </mc:AlternateContent>
      </w:r>
      <w:r w:rsidR="004D276A">
        <w:rPr>
          <w:noProof/>
        </w:rPr>
        <mc:AlternateContent>
          <mc:Choice Requires="wps">
            <w:drawing>
              <wp:anchor distT="0" distB="0" distL="114300" distR="114300" simplePos="0" relativeHeight="251799552" behindDoc="0" locked="0" layoutInCell="1" allowOverlap="1" wp14:anchorId="73C46188" wp14:editId="5E7E28BA">
                <wp:simplePos x="0" y="0"/>
                <wp:positionH relativeFrom="column">
                  <wp:posOffset>-571500</wp:posOffset>
                </wp:positionH>
                <wp:positionV relativeFrom="paragraph">
                  <wp:posOffset>5485765</wp:posOffset>
                </wp:positionV>
                <wp:extent cx="6810375" cy="0"/>
                <wp:effectExtent l="0" t="0" r="0" b="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10375" cy="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accent1"/>
                        </a:lnRef>
                        <a:fillRef idx="0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C27D528" id="Straight Connector 6" o:spid="_x0000_s1026" style="position:absolute;z-index:251799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45pt,431.95pt" to="491.25pt,431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" strokecolor="#a5b592 [3204]" strokeweight="1.5pt">
                <v:stroke joinstyle="miter"/>
              </v:line>
            </w:pict>
          </mc:Fallback>
        </mc:AlternateContent>
      </w:r>
      <w:r w:rsidR="004D276A">
        <w:rPr>
          <w:noProof/>
        </w:rPr>
        <mc:AlternateContent>
          <mc:Choice Requires="wpg">
            <w:drawing>
              <wp:anchor distT="0" distB="0" distL="114300" distR="114300" simplePos="0" relativeHeight="251782144" behindDoc="0" locked="0" layoutInCell="1" allowOverlap="1" wp14:anchorId="70C6DEEE" wp14:editId="28D30721">
                <wp:simplePos x="0" y="0"/>
                <wp:positionH relativeFrom="column">
                  <wp:posOffset>-692150</wp:posOffset>
                </wp:positionH>
                <wp:positionV relativeFrom="paragraph">
                  <wp:posOffset>2845435</wp:posOffset>
                </wp:positionV>
                <wp:extent cx="6688455" cy="2076450"/>
                <wp:effectExtent l="0" t="0" r="0" b="0"/>
                <wp:wrapNone/>
                <wp:docPr id="42" name="Group 4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88455" cy="2076450"/>
                          <a:chOff x="0" y="0"/>
                          <a:chExt cx="6688455" cy="334397"/>
                        </a:xfrm>
                      </wpg:grpSpPr>
                      <wps:wsp>
                        <wps:cNvPr id="43" name="Text Box 43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1409700" cy="2762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AD65A4F" w14:textId="0A5F8629" w:rsidR="00CC286E" w:rsidRDefault="00CC286E" w:rsidP="00CC286E">
                              <w:pPr>
                                <w:spacing w:after="0"/>
                                <w:rPr>
                                  <w:rFonts w:cs="Tahoma"/>
                                  <w:color w:val="262626" w:themeColor="text1" w:themeTint="D9"/>
                                  <w:lang w:val="en-IN"/>
                                </w:rPr>
                              </w:pPr>
                              <w:r>
                                <w:rPr>
                                  <w:rFonts w:cs="Tahoma"/>
                                  <w:color w:val="262626" w:themeColor="text1" w:themeTint="D9"/>
                                  <w:lang w:val="en-IN"/>
                                </w:rPr>
                                <w:t>05/2013 – 02/2016</w:t>
                              </w:r>
                            </w:p>
                            <w:p w14:paraId="0DAA8B52" w14:textId="77777777" w:rsidR="007B20A0" w:rsidRPr="00DA3901" w:rsidRDefault="007B20A0" w:rsidP="00CC286E">
                              <w:pPr>
                                <w:spacing w:after="0"/>
                                <w:rPr>
                                  <w:rFonts w:cs="Tahoma"/>
                                  <w:color w:val="404040" w:themeColor="text1" w:themeTint="BF"/>
                                  <w:lang w:val="en-IN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1" name="Text Box 51"/>
                        <wps:cNvSpPr txBox="1">
                          <a:spLocks noChangeArrowheads="1"/>
                        </wps:cNvSpPr>
                        <wps:spPr bwMode="auto">
                          <a:xfrm>
                            <a:off x="1183005" y="1022"/>
                            <a:ext cx="5505450" cy="3333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76DC8FE" w14:textId="7E4F7978" w:rsidR="00CC286E" w:rsidRDefault="00CC286E" w:rsidP="004D276A">
                              <w:pPr>
                                <w:ind w:right="631" w:firstLine="502"/>
                                <w:rPr>
                                  <w:rFonts w:cs="Tahoma"/>
                                  <w:color w:val="262626" w:themeColor="text1" w:themeTint="D9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cs="Tahoma"/>
                                  <w:color w:val="262626" w:themeColor="text1" w:themeTint="D9"/>
                                  <w:sz w:val="24"/>
                                  <w:szCs w:val="24"/>
                                </w:rPr>
                                <w:t>Office Assistant (Ahmedabad Management Association, India)</w:t>
                              </w:r>
                            </w:p>
                            <w:p w14:paraId="725EAB73" w14:textId="6DC6668A" w:rsidR="00CC286E" w:rsidRPr="00CC286E" w:rsidRDefault="00CC286E" w:rsidP="00CC286E">
                              <w:pPr>
                                <w:pStyle w:val="ListParagraph"/>
                                <w:numPr>
                                  <w:ilvl w:val="0"/>
                                  <w:numId w:val="8"/>
                                </w:numPr>
                                <w:ind w:left="502"/>
                              </w:pPr>
                              <w:r>
                                <w:rPr>
                                  <w:lang w:val="en-IN"/>
                                </w:rPr>
                                <w:t xml:space="preserve">Maintaining Daily </w:t>
                              </w:r>
                              <w:r w:rsidR="00891821">
                                <w:rPr>
                                  <w:lang w:val="en-IN"/>
                                </w:rPr>
                                <w:t xml:space="preserve">sales and non-sales </w:t>
                              </w:r>
                              <w:r>
                                <w:rPr>
                                  <w:lang w:val="en-IN"/>
                                </w:rPr>
                                <w:t>Cash and Bank payment and receipts</w:t>
                              </w:r>
                              <w:r w:rsidR="00E57BCC">
                                <w:rPr>
                                  <w:lang w:val="en-IN"/>
                                </w:rPr>
                                <w:t>.</w:t>
                              </w:r>
                            </w:p>
                            <w:p w14:paraId="020C6ACE" w14:textId="39B6DC20" w:rsidR="00CC286E" w:rsidRPr="00CC286E" w:rsidRDefault="00CC286E" w:rsidP="00CC286E">
                              <w:pPr>
                                <w:pStyle w:val="ListParagraph"/>
                                <w:numPr>
                                  <w:ilvl w:val="0"/>
                                  <w:numId w:val="8"/>
                                </w:numPr>
                                <w:ind w:left="502"/>
                              </w:pPr>
                              <w:r>
                                <w:rPr>
                                  <w:lang w:val="en-IN"/>
                                </w:rPr>
                                <w:t>Updating and maintaining internal databases</w:t>
                              </w:r>
                              <w:r w:rsidR="00E57BCC">
                                <w:rPr>
                                  <w:lang w:val="en-IN"/>
                                </w:rPr>
                                <w:t>.</w:t>
                              </w:r>
                            </w:p>
                            <w:p w14:paraId="7E2BFC75" w14:textId="54313191" w:rsidR="00CC286E" w:rsidRPr="00CC286E" w:rsidRDefault="009450DC" w:rsidP="00CC286E">
                              <w:pPr>
                                <w:pStyle w:val="ListParagraph"/>
                                <w:numPr>
                                  <w:ilvl w:val="0"/>
                                  <w:numId w:val="8"/>
                                </w:numPr>
                                <w:ind w:left="502"/>
                              </w:pPr>
                              <w:r>
                                <w:rPr>
                                  <w:lang w:val="en-IN"/>
                                </w:rPr>
                                <w:t>Liaising</w:t>
                              </w:r>
                              <w:r w:rsidR="00CC286E">
                                <w:rPr>
                                  <w:lang w:val="en-IN"/>
                                </w:rPr>
                                <w:t xml:space="preserve"> with key internal and external stakeholders</w:t>
                              </w:r>
                              <w:r w:rsidR="00E57BCC">
                                <w:rPr>
                                  <w:lang w:val="en-IN"/>
                                </w:rPr>
                                <w:t>.</w:t>
                              </w:r>
                            </w:p>
                            <w:p w14:paraId="58ED7B07" w14:textId="04746EDD" w:rsidR="00CC286E" w:rsidRPr="00CC286E" w:rsidRDefault="00CC286E" w:rsidP="00CC286E">
                              <w:pPr>
                                <w:pStyle w:val="ListParagraph"/>
                                <w:numPr>
                                  <w:ilvl w:val="0"/>
                                  <w:numId w:val="8"/>
                                </w:numPr>
                                <w:ind w:left="502"/>
                              </w:pPr>
                              <w:r>
                                <w:rPr>
                                  <w:lang w:val="en-IN"/>
                                </w:rPr>
                                <w:t>Booking meetings and co-ordinating travel when required</w:t>
                              </w:r>
                              <w:r w:rsidR="00E57BCC">
                                <w:rPr>
                                  <w:lang w:val="en-IN"/>
                                </w:rPr>
                                <w:t>.</w:t>
                              </w:r>
                            </w:p>
                            <w:p w14:paraId="6263F71B" w14:textId="08E3107E" w:rsidR="00CC286E" w:rsidRPr="00CC286E" w:rsidRDefault="00CC286E" w:rsidP="00CC286E">
                              <w:pPr>
                                <w:pStyle w:val="ListParagraph"/>
                                <w:numPr>
                                  <w:ilvl w:val="0"/>
                                  <w:numId w:val="8"/>
                                </w:numPr>
                                <w:ind w:left="502"/>
                              </w:pPr>
                              <w:r>
                                <w:rPr>
                                  <w:lang w:val="en-IN"/>
                                </w:rPr>
                                <w:t xml:space="preserve">Preparing </w:t>
                              </w:r>
                              <w:r w:rsidR="009450DC">
                                <w:rPr>
                                  <w:lang w:val="en-IN"/>
                                </w:rPr>
                                <w:t>documents, reports</w:t>
                              </w:r>
                              <w:r>
                                <w:rPr>
                                  <w:lang w:val="en-IN"/>
                                </w:rPr>
                                <w:t xml:space="preserve"> and presentations</w:t>
                              </w:r>
                              <w:r w:rsidR="00E57BCC">
                                <w:rPr>
                                  <w:lang w:val="en-IN"/>
                                </w:rPr>
                                <w:t>.</w:t>
                              </w:r>
                            </w:p>
                            <w:p w14:paraId="7846D0BA" w14:textId="4D4D42D5" w:rsidR="00CC286E" w:rsidRPr="00CC286E" w:rsidRDefault="00CC286E" w:rsidP="00CC286E">
                              <w:pPr>
                                <w:pStyle w:val="ListParagraph"/>
                                <w:numPr>
                                  <w:ilvl w:val="0"/>
                                  <w:numId w:val="8"/>
                                </w:numPr>
                                <w:ind w:left="502"/>
                              </w:pPr>
                              <w:r>
                                <w:rPr>
                                  <w:lang w:val="en-IN"/>
                                </w:rPr>
                                <w:t>Supporting events and conferences</w:t>
                              </w:r>
                              <w:r w:rsidR="00E57BCC">
                                <w:rPr>
                                  <w:lang w:val="en-IN"/>
                                </w:rPr>
                                <w:t>.</w:t>
                              </w:r>
                            </w:p>
                            <w:p w14:paraId="13463358" w14:textId="491CEF71" w:rsidR="00CC286E" w:rsidRPr="00564332" w:rsidRDefault="00CC286E" w:rsidP="00CC286E">
                              <w:pPr>
                                <w:pStyle w:val="ListParagraph"/>
                                <w:numPr>
                                  <w:ilvl w:val="0"/>
                                  <w:numId w:val="8"/>
                                </w:numPr>
                                <w:ind w:left="502"/>
                              </w:pPr>
                              <w:r>
                                <w:rPr>
                                  <w:lang w:val="en-IN"/>
                                </w:rPr>
                                <w:t>Other Ad Hoc Duties as required</w:t>
                              </w:r>
                              <w:r w:rsidR="0057170E">
                                <w:rPr>
                                  <w:lang w:val="en-IN"/>
                                </w:rPr>
                                <w:t xml:space="preserve"> including Sales Administration from customer order to Billing and after sales support</w:t>
                              </w:r>
                              <w:r w:rsidR="00E57BCC">
                                <w:rPr>
                                  <w:lang w:val="en-IN"/>
                                </w:rPr>
                                <w:t>.</w:t>
                              </w:r>
                            </w:p>
                            <w:p w14:paraId="44BA86C7" w14:textId="64D2DA65" w:rsidR="00CC286E" w:rsidRPr="00CC286E" w:rsidRDefault="00CC286E" w:rsidP="00CC286E">
                              <w:pPr>
                                <w:ind w:right="631"/>
                                <w:rPr>
                                  <w:rFonts w:cs="Tahoma"/>
                                  <w:color w:val="262626" w:themeColor="text1" w:themeTint="D9"/>
                                  <w:sz w:val="24"/>
                                  <w:szCs w:val="24"/>
                                </w:rPr>
                              </w:pPr>
                            </w:p>
                            <w:p w14:paraId="08114BC2" w14:textId="77777777" w:rsidR="00CC286E" w:rsidRPr="00CC286E" w:rsidRDefault="00CC286E" w:rsidP="00CC286E">
                              <w:pPr>
                                <w:ind w:left="360" w:right="631"/>
                                <w:rPr>
                                  <w:rFonts w:cs="Tahoma"/>
                                  <w:color w:val="262626" w:themeColor="text1" w:themeTint="D9"/>
                                  <w:sz w:val="24"/>
                                  <w:szCs w:val="24"/>
                                </w:rPr>
                              </w:pPr>
                            </w:p>
                            <w:p w14:paraId="59C49303" w14:textId="77777777" w:rsidR="00CC286E" w:rsidRPr="00557C36" w:rsidRDefault="00CC286E" w:rsidP="00CC286E">
                              <w:pPr>
                                <w:ind w:right="631"/>
                                <w:rPr>
                                  <w:rFonts w:asciiTheme="majorHAnsi" w:hAnsiTheme="majorHAnsi" w:cstheme="majorHAnsi"/>
                                </w:rPr>
                              </w:pPr>
                            </w:p>
                            <w:p w14:paraId="30FAA555" w14:textId="77777777" w:rsidR="00CC286E" w:rsidRPr="00925075" w:rsidRDefault="00CC286E" w:rsidP="00CC286E">
                              <w:pPr>
                                <w:spacing w:after="0"/>
                                <w:rPr>
                                  <w:rFonts w:cs="Tahoma"/>
                                  <w:color w:val="404040" w:themeColor="text1" w:themeTint="BF"/>
                                  <w:sz w:val="24"/>
                                  <w:szCs w:val="24"/>
                                </w:rPr>
                              </w:pPr>
                            </w:p>
                            <w:p w14:paraId="1AA5809A" w14:textId="77777777" w:rsidR="00CC286E" w:rsidRPr="00E145D4" w:rsidRDefault="00CC286E" w:rsidP="00CC286E">
                              <w:pPr>
                                <w:spacing w:after="0"/>
                                <w:rPr>
                                  <w:rFonts w:cs="Tahoma"/>
                                  <w:color w:val="404040" w:themeColor="text1" w:themeTint="BF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0C6DEEE" id="Group 42" o:spid="_x0000_s1053" style="position:absolute;left:0;text-align:left;margin-left:-54.5pt;margin-top:224.05pt;width:526.65pt;height:163.5pt;z-index:251782144;mso-width-relative:margin;mso-height-relative:margin" coordsize="66884,334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">
                <v:shape id="Text Box 43" o:spid="_x0000_s1054" type="#_x0000_t202" style="position:absolute;width:14097;height:276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" filled="f" stroked="f">
                  <v:textbox>
                    <w:txbxContent>
                      <w:p w14:paraId="4AD65A4F" w14:textId="0A5F8629" w:rsidR="00CC286E" w:rsidRDefault="00CC286E" w:rsidP="00CC286E">
                        <w:pPr>
                          <w:spacing w:after="0"/>
                          <w:rPr>
                            <w:rFonts w:cs="Tahoma"/>
                            <w:color w:val="262626" w:themeColor="text1" w:themeTint="D9"/>
                            <w:lang w:val="en-IN"/>
                          </w:rPr>
                        </w:pPr>
                        <w:r>
                          <w:rPr>
                            <w:rFonts w:cs="Tahoma"/>
                            <w:color w:val="262626" w:themeColor="text1" w:themeTint="D9"/>
                            <w:lang w:val="en-IN"/>
                          </w:rPr>
                          <w:t>05/2013 – 02/2016</w:t>
                        </w:r>
                      </w:p>
                      <w:p w14:paraId="0DAA8B52" w14:textId="77777777" w:rsidR="007B20A0" w:rsidRPr="00DA3901" w:rsidRDefault="007B20A0" w:rsidP="00CC286E">
                        <w:pPr>
                          <w:spacing w:after="0"/>
                          <w:rPr>
                            <w:rFonts w:cs="Tahoma"/>
                            <w:color w:val="404040" w:themeColor="text1" w:themeTint="BF"/>
                            <w:lang w:val="en-IN"/>
                          </w:rPr>
                        </w:pPr>
                      </w:p>
                    </w:txbxContent>
                  </v:textbox>
                </v:shape>
                <v:shape id="Text Box 51" o:spid="_x0000_s1055" type="#_x0000_t202" style="position:absolute;left:11830;top:10;width:55054;height:333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" filled="f" stroked="f">
                  <v:textbox>
                    <w:txbxContent>
                      <w:p w14:paraId="476DC8FE" w14:textId="7E4F7978" w:rsidR="00CC286E" w:rsidRDefault="00CC286E" w:rsidP="004D276A">
                        <w:pPr>
                          <w:ind w:right="631" w:firstLine="502"/>
                          <w:rPr>
                            <w:rFonts w:cs="Tahoma"/>
                            <w:color w:val="262626" w:themeColor="text1" w:themeTint="D9"/>
                            <w:sz w:val="24"/>
                            <w:szCs w:val="24"/>
                          </w:rPr>
                        </w:pPr>
                        <w:r>
                          <w:rPr>
                            <w:rFonts w:cs="Tahoma"/>
                            <w:color w:val="262626" w:themeColor="text1" w:themeTint="D9"/>
                            <w:sz w:val="24"/>
                            <w:szCs w:val="24"/>
                          </w:rPr>
                          <w:t>Office Assistant (Ahmedabad Management Association, India)</w:t>
                        </w:r>
                      </w:p>
                      <w:p w14:paraId="725EAB73" w14:textId="6DC6668A" w:rsidR="00CC286E" w:rsidRPr="00CC286E" w:rsidRDefault="00CC286E" w:rsidP="00CC286E">
                        <w:pPr>
                          <w:pStyle w:val="ListParagraph"/>
                          <w:numPr>
                            <w:ilvl w:val="0"/>
                            <w:numId w:val="8"/>
                          </w:numPr>
                          <w:ind w:left="502"/>
                        </w:pPr>
                        <w:r>
                          <w:rPr>
                            <w:lang w:val="en-IN"/>
                          </w:rPr>
                          <w:t xml:space="preserve">Maintaining Daily </w:t>
                        </w:r>
                        <w:r w:rsidR="00891821">
                          <w:rPr>
                            <w:lang w:val="en-IN"/>
                          </w:rPr>
                          <w:t xml:space="preserve">sales and non-sales </w:t>
                        </w:r>
                        <w:r>
                          <w:rPr>
                            <w:lang w:val="en-IN"/>
                          </w:rPr>
                          <w:t>Cash and Bank payment and receipts</w:t>
                        </w:r>
                        <w:r w:rsidR="00E57BCC">
                          <w:rPr>
                            <w:lang w:val="en-IN"/>
                          </w:rPr>
                          <w:t>.</w:t>
                        </w:r>
                      </w:p>
                      <w:p w14:paraId="020C6ACE" w14:textId="39B6DC20" w:rsidR="00CC286E" w:rsidRPr="00CC286E" w:rsidRDefault="00CC286E" w:rsidP="00CC286E">
                        <w:pPr>
                          <w:pStyle w:val="ListParagraph"/>
                          <w:numPr>
                            <w:ilvl w:val="0"/>
                            <w:numId w:val="8"/>
                          </w:numPr>
                          <w:ind w:left="502"/>
                        </w:pPr>
                        <w:r>
                          <w:rPr>
                            <w:lang w:val="en-IN"/>
                          </w:rPr>
                          <w:t>Updating and maintaining internal databases</w:t>
                        </w:r>
                        <w:r w:rsidR="00E57BCC">
                          <w:rPr>
                            <w:lang w:val="en-IN"/>
                          </w:rPr>
                          <w:t>.</w:t>
                        </w:r>
                      </w:p>
                      <w:p w14:paraId="7E2BFC75" w14:textId="54313191" w:rsidR="00CC286E" w:rsidRPr="00CC286E" w:rsidRDefault="009450DC" w:rsidP="00CC286E">
                        <w:pPr>
                          <w:pStyle w:val="ListParagraph"/>
                          <w:numPr>
                            <w:ilvl w:val="0"/>
                            <w:numId w:val="8"/>
                          </w:numPr>
                          <w:ind w:left="502"/>
                        </w:pPr>
                        <w:r>
                          <w:rPr>
                            <w:lang w:val="en-IN"/>
                          </w:rPr>
                          <w:t>Liaising</w:t>
                        </w:r>
                        <w:r w:rsidR="00CC286E">
                          <w:rPr>
                            <w:lang w:val="en-IN"/>
                          </w:rPr>
                          <w:t xml:space="preserve"> with key internal and external stakeholders</w:t>
                        </w:r>
                        <w:r w:rsidR="00E57BCC">
                          <w:rPr>
                            <w:lang w:val="en-IN"/>
                          </w:rPr>
                          <w:t>.</w:t>
                        </w:r>
                      </w:p>
                      <w:p w14:paraId="58ED7B07" w14:textId="04746EDD" w:rsidR="00CC286E" w:rsidRPr="00CC286E" w:rsidRDefault="00CC286E" w:rsidP="00CC286E">
                        <w:pPr>
                          <w:pStyle w:val="ListParagraph"/>
                          <w:numPr>
                            <w:ilvl w:val="0"/>
                            <w:numId w:val="8"/>
                          </w:numPr>
                          <w:ind w:left="502"/>
                        </w:pPr>
                        <w:r>
                          <w:rPr>
                            <w:lang w:val="en-IN"/>
                          </w:rPr>
                          <w:t>Booking meetings and co-ordinating travel when required</w:t>
                        </w:r>
                        <w:r w:rsidR="00E57BCC">
                          <w:rPr>
                            <w:lang w:val="en-IN"/>
                          </w:rPr>
                          <w:t>.</w:t>
                        </w:r>
                      </w:p>
                      <w:p w14:paraId="6263F71B" w14:textId="08E3107E" w:rsidR="00CC286E" w:rsidRPr="00CC286E" w:rsidRDefault="00CC286E" w:rsidP="00CC286E">
                        <w:pPr>
                          <w:pStyle w:val="ListParagraph"/>
                          <w:numPr>
                            <w:ilvl w:val="0"/>
                            <w:numId w:val="8"/>
                          </w:numPr>
                          <w:ind w:left="502"/>
                        </w:pPr>
                        <w:r>
                          <w:rPr>
                            <w:lang w:val="en-IN"/>
                          </w:rPr>
                          <w:t xml:space="preserve">Preparing </w:t>
                        </w:r>
                        <w:r w:rsidR="009450DC">
                          <w:rPr>
                            <w:lang w:val="en-IN"/>
                          </w:rPr>
                          <w:t>documents, reports</w:t>
                        </w:r>
                        <w:r>
                          <w:rPr>
                            <w:lang w:val="en-IN"/>
                          </w:rPr>
                          <w:t xml:space="preserve"> and presentations</w:t>
                        </w:r>
                        <w:r w:rsidR="00E57BCC">
                          <w:rPr>
                            <w:lang w:val="en-IN"/>
                          </w:rPr>
                          <w:t>.</w:t>
                        </w:r>
                      </w:p>
                      <w:p w14:paraId="7846D0BA" w14:textId="4D4D42D5" w:rsidR="00CC286E" w:rsidRPr="00CC286E" w:rsidRDefault="00CC286E" w:rsidP="00CC286E">
                        <w:pPr>
                          <w:pStyle w:val="ListParagraph"/>
                          <w:numPr>
                            <w:ilvl w:val="0"/>
                            <w:numId w:val="8"/>
                          </w:numPr>
                          <w:ind w:left="502"/>
                        </w:pPr>
                        <w:r>
                          <w:rPr>
                            <w:lang w:val="en-IN"/>
                          </w:rPr>
                          <w:t>Supporting events and conferences</w:t>
                        </w:r>
                        <w:r w:rsidR="00E57BCC">
                          <w:rPr>
                            <w:lang w:val="en-IN"/>
                          </w:rPr>
                          <w:t>.</w:t>
                        </w:r>
                      </w:p>
                      <w:p w14:paraId="13463358" w14:textId="491CEF71" w:rsidR="00CC286E" w:rsidRPr="00564332" w:rsidRDefault="00CC286E" w:rsidP="00CC286E">
                        <w:pPr>
                          <w:pStyle w:val="ListParagraph"/>
                          <w:numPr>
                            <w:ilvl w:val="0"/>
                            <w:numId w:val="8"/>
                          </w:numPr>
                          <w:ind w:left="502"/>
                        </w:pPr>
                        <w:r>
                          <w:rPr>
                            <w:lang w:val="en-IN"/>
                          </w:rPr>
                          <w:t>Other Ad Hoc Duties as required</w:t>
                        </w:r>
                        <w:r w:rsidR="0057170E">
                          <w:rPr>
                            <w:lang w:val="en-IN"/>
                          </w:rPr>
                          <w:t xml:space="preserve"> including Sales Administration from customer order to Billing and after sales support</w:t>
                        </w:r>
                        <w:r w:rsidR="00E57BCC">
                          <w:rPr>
                            <w:lang w:val="en-IN"/>
                          </w:rPr>
                          <w:t>.</w:t>
                        </w:r>
                      </w:p>
                      <w:p w14:paraId="44BA86C7" w14:textId="64D2DA65" w:rsidR="00CC286E" w:rsidRPr="00CC286E" w:rsidRDefault="00CC286E" w:rsidP="00CC286E">
                        <w:pPr>
                          <w:ind w:right="631"/>
                          <w:rPr>
                            <w:rFonts w:cs="Tahoma"/>
                            <w:color w:val="262626" w:themeColor="text1" w:themeTint="D9"/>
                            <w:sz w:val="24"/>
                            <w:szCs w:val="24"/>
                          </w:rPr>
                        </w:pPr>
                      </w:p>
                      <w:p w14:paraId="08114BC2" w14:textId="77777777" w:rsidR="00CC286E" w:rsidRPr="00CC286E" w:rsidRDefault="00CC286E" w:rsidP="00CC286E">
                        <w:pPr>
                          <w:ind w:left="360" w:right="631"/>
                          <w:rPr>
                            <w:rFonts w:cs="Tahoma"/>
                            <w:color w:val="262626" w:themeColor="text1" w:themeTint="D9"/>
                            <w:sz w:val="24"/>
                            <w:szCs w:val="24"/>
                          </w:rPr>
                        </w:pPr>
                      </w:p>
                      <w:p w14:paraId="59C49303" w14:textId="77777777" w:rsidR="00CC286E" w:rsidRPr="00557C36" w:rsidRDefault="00CC286E" w:rsidP="00CC286E">
                        <w:pPr>
                          <w:ind w:right="631"/>
                          <w:rPr>
                            <w:rFonts w:asciiTheme="majorHAnsi" w:hAnsiTheme="majorHAnsi" w:cstheme="majorHAnsi"/>
                          </w:rPr>
                        </w:pPr>
                      </w:p>
                      <w:p w14:paraId="30FAA555" w14:textId="77777777" w:rsidR="00CC286E" w:rsidRPr="00925075" w:rsidRDefault="00CC286E" w:rsidP="00CC286E">
                        <w:pPr>
                          <w:spacing w:after="0"/>
                          <w:rPr>
                            <w:rFonts w:cs="Tahoma"/>
                            <w:color w:val="404040" w:themeColor="text1" w:themeTint="BF"/>
                            <w:sz w:val="24"/>
                            <w:szCs w:val="24"/>
                          </w:rPr>
                        </w:pPr>
                      </w:p>
                      <w:p w14:paraId="1AA5809A" w14:textId="77777777" w:rsidR="00CC286E" w:rsidRPr="00E145D4" w:rsidRDefault="00CC286E" w:rsidP="00CC286E">
                        <w:pPr>
                          <w:spacing w:after="0"/>
                          <w:rPr>
                            <w:rFonts w:cs="Tahoma"/>
                            <w:color w:val="404040" w:themeColor="text1" w:themeTint="BF"/>
                          </w:rPr>
                        </w:pPr>
                      </w:p>
                    </w:txbxContent>
                  </v:textbox>
                </v:shape>
              </v:group>
            </w:pict>
          </mc:Fallback>
        </mc:AlternateContent>
      </w:r>
      <w:r w:rsidR="004D276A">
        <w:rPr>
          <w:noProof/>
        </w:rPr>
        <mc:AlternateContent>
          <mc:Choice Requires="wpg">
            <w:drawing>
              <wp:anchor distT="0" distB="0" distL="114300" distR="114300" simplePos="0" relativeHeight="251778048" behindDoc="0" locked="0" layoutInCell="1" allowOverlap="1" wp14:anchorId="5059BABF" wp14:editId="606EE772">
                <wp:simplePos x="0" y="0"/>
                <wp:positionH relativeFrom="column">
                  <wp:posOffset>-528320</wp:posOffset>
                </wp:positionH>
                <wp:positionV relativeFrom="paragraph">
                  <wp:posOffset>738505</wp:posOffset>
                </wp:positionV>
                <wp:extent cx="6858000" cy="1962150"/>
                <wp:effectExtent l="0" t="0" r="0" b="0"/>
                <wp:wrapNone/>
                <wp:docPr id="37" name="Group 3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858000" cy="1962150"/>
                          <a:chOff x="57150" y="-47625"/>
                          <a:chExt cx="6858000" cy="1962150"/>
                        </a:xfrm>
                      </wpg:grpSpPr>
                      <wps:wsp>
                        <wps:cNvPr id="38" name="Text Box 38"/>
                        <wps:cNvSpPr txBox="1">
                          <a:spLocks noChangeArrowheads="1"/>
                        </wps:cNvSpPr>
                        <wps:spPr bwMode="auto">
                          <a:xfrm>
                            <a:off x="57150" y="-47625"/>
                            <a:ext cx="1409700" cy="2762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A6A8BB6" w14:textId="77777777" w:rsidR="00CC286E" w:rsidRPr="00DA3901" w:rsidRDefault="00CC286E" w:rsidP="00CC286E">
                              <w:pPr>
                                <w:spacing w:after="0"/>
                                <w:rPr>
                                  <w:rFonts w:cs="Tahoma"/>
                                  <w:color w:val="404040" w:themeColor="text1" w:themeTint="BF"/>
                                  <w:lang w:val="en-IN"/>
                                </w:rPr>
                              </w:pPr>
                              <w:r>
                                <w:rPr>
                                  <w:rFonts w:cs="Tahoma"/>
                                  <w:color w:val="262626" w:themeColor="text1" w:themeTint="D9"/>
                                  <w:lang w:val="en-IN"/>
                                </w:rPr>
                                <w:t>03/2016 – 08/2016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9" name="Text Box 39"/>
                        <wps:cNvSpPr txBox="1">
                          <a:spLocks noChangeArrowheads="1"/>
                        </wps:cNvSpPr>
                        <wps:spPr bwMode="auto">
                          <a:xfrm>
                            <a:off x="1409700" y="0"/>
                            <a:ext cx="5505450" cy="3333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A7699BA" w14:textId="4F7FD15F" w:rsidR="00CC286E" w:rsidRPr="00557C36" w:rsidRDefault="00CC286E" w:rsidP="00CC286E">
                              <w:pPr>
                                <w:ind w:right="631"/>
                                <w:rPr>
                                  <w:rFonts w:asciiTheme="majorHAnsi" w:hAnsiTheme="majorHAnsi" w:cstheme="majorHAnsi"/>
                                </w:rPr>
                              </w:pPr>
                              <w:r>
                                <w:rPr>
                                  <w:rFonts w:cs="Tahoma"/>
                                  <w:color w:val="262626" w:themeColor="text1" w:themeTint="D9"/>
                                  <w:sz w:val="24"/>
                                  <w:szCs w:val="24"/>
                                </w:rPr>
                                <w:t xml:space="preserve">Helpdesk Executive (Electrotherm India </w:t>
                              </w:r>
                              <w:r w:rsidR="009450DC">
                                <w:rPr>
                                  <w:rFonts w:cs="Tahoma"/>
                                  <w:color w:val="262626" w:themeColor="text1" w:themeTint="D9"/>
                                  <w:sz w:val="24"/>
                                  <w:szCs w:val="24"/>
                                </w:rPr>
                                <w:t>Limited, India</w:t>
                              </w:r>
                              <w:r>
                                <w:rPr>
                                  <w:rFonts w:cs="Tahoma"/>
                                  <w:color w:val="262626" w:themeColor="text1" w:themeTint="D9"/>
                                  <w:sz w:val="24"/>
                                  <w:szCs w:val="24"/>
                                </w:rPr>
                                <w:t>)</w:t>
                              </w:r>
                            </w:p>
                            <w:p w14:paraId="72F43E86" w14:textId="77777777" w:rsidR="00CC286E" w:rsidRDefault="00CC286E" w:rsidP="00CC286E">
                              <w:pPr>
                                <w:spacing w:after="0"/>
                                <w:rPr>
                                  <w:rFonts w:cs="Tahoma"/>
                                  <w:color w:val="262626" w:themeColor="text1" w:themeTint="D9"/>
                                  <w:sz w:val="24"/>
                                  <w:szCs w:val="24"/>
                                </w:rPr>
                              </w:pPr>
                              <w:r w:rsidRPr="00557C36">
                                <w:rPr>
                                  <w:rFonts w:asciiTheme="majorHAnsi" w:eastAsia="Times New Roman" w:hAnsiTheme="majorHAnsi" w:cstheme="majorHAnsi"/>
                                  <w:b/>
                                </w:rPr>
                                <w:t xml:space="preserve">DEPARTMENT </w:t>
                              </w:r>
                              <w:r>
                                <w:rPr>
                                  <w:rFonts w:cs="Tahoma"/>
                                  <w:color w:val="262626" w:themeColor="text1" w:themeTint="D9"/>
                                  <w:sz w:val="24"/>
                                  <w:szCs w:val="24"/>
                                </w:rPr>
                                <w:t>(Electrotherm India Limited)</w:t>
                              </w:r>
                            </w:p>
                            <w:p w14:paraId="1F0F7F3C" w14:textId="77777777" w:rsidR="00CC286E" w:rsidRPr="00925075" w:rsidRDefault="00CC286E" w:rsidP="00CC286E">
                              <w:pPr>
                                <w:spacing w:after="0"/>
                                <w:rPr>
                                  <w:rFonts w:cs="Tahoma"/>
                                  <w:color w:val="404040" w:themeColor="text1" w:themeTint="BF"/>
                                  <w:sz w:val="24"/>
                                  <w:szCs w:val="24"/>
                                </w:rPr>
                              </w:pPr>
                            </w:p>
                            <w:p w14:paraId="3090F1A5" w14:textId="77777777" w:rsidR="00CC286E" w:rsidRPr="00E145D4" w:rsidRDefault="00CC286E" w:rsidP="00CC286E">
                              <w:pPr>
                                <w:spacing w:after="0"/>
                                <w:rPr>
                                  <w:rFonts w:cs="Tahoma"/>
                                  <w:color w:val="404040" w:themeColor="text1" w:themeTint="BF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0" name="Text Box 40"/>
                        <wps:cNvSpPr txBox="1"/>
                        <wps:spPr>
                          <a:xfrm>
                            <a:off x="895350" y="304800"/>
                            <a:ext cx="4933950" cy="160972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7E4F0AF9" w14:textId="75947DE4" w:rsidR="00CC286E" w:rsidRPr="00AB665A" w:rsidRDefault="00CC286E" w:rsidP="00CC286E">
                              <w:pPr>
                                <w:pStyle w:val="ListParagraph"/>
                                <w:numPr>
                                  <w:ilvl w:val="0"/>
                                  <w:numId w:val="8"/>
                                </w:numPr>
                              </w:pPr>
                              <w:r>
                                <w:rPr>
                                  <w:lang w:val="en-IN"/>
                                </w:rPr>
                                <w:t xml:space="preserve">Provide first level contact and convey resolutions to customer issues </w:t>
                              </w:r>
                              <w:r w:rsidR="009450DC">
                                <w:rPr>
                                  <w:lang w:val="en-IN"/>
                                </w:rPr>
                                <w:t>and</w:t>
                              </w:r>
                              <w:r>
                                <w:rPr>
                                  <w:lang w:val="en-IN"/>
                                </w:rPr>
                                <w:t xml:space="preserve"> escalated the unresolved queries through ticketing system to the next level of support.</w:t>
                              </w:r>
                            </w:p>
                            <w:p w14:paraId="3964E074" w14:textId="3E07E4A1" w:rsidR="00CC286E" w:rsidRPr="00FC7BBA" w:rsidRDefault="00CC286E" w:rsidP="00CC286E">
                              <w:pPr>
                                <w:pStyle w:val="ListParagraph"/>
                                <w:numPr>
                                  <w:ilvl w:val="0"/>
                                  <w:numId w:val="8"/>
                                </w:numPr>
                              </w:pPr>
                              <w:r>
                                <w:rPr>
                                  <w:lang w:val="en-IN"/>
                                </w:rPr>
                                <w:t>Handling the IT Assets procurement (in SAP</w:t>
                              </w:r>
                              <w:r w:rsidR="009450DC">
                                <w:rPr>
                                  <w:lang w:val="en-IN"/>
                                </w:rPr>
                                <w:t>), management, stock</w:t>
                              </w:r>
                              <w:r w:rsidR="00FC7BBA">
                                <w:rPr>
                                  <w:lang w:val="en-IN"/>
                                </w:rPr>
                                <w:t xml:space="preserve"> levels </w:t>
                              </w:r>
                              <w:r w:rsidR="009450DC">
                                <w:rPr>
                                  <w:lang w:val="en-IN"/>
                                </w:rPr>
                                <w:t>management</w:t>
                              </w:r>
                              <w:r>
                                <w:rPr>
                                  <w:lang w:val="en-IN"/>
                                </w:rPr>
                                <w:t xml:space="preserve"> and allotment. Maintained required documentation of the Invoices and IT Asset Inward and Outward Movements.</w:t>
                              </w:r>
                            </w:p>
                            <w:p w14:paraId="14378338" w14:textId="46005BFD" w:rsidR="00FC7BBA" w:rsidRPr="00564332" w:rsidRDefault="00FC7BBA" w:rsidP="00CC286E">
                              <w:pPr>
                                <w:pStyle w:val="ListParagraph"/>
                                <w:numPr>
                                  <w:ilvl w:val="0"/>
                                  <w:numId w:val="8"/>
                                </w:numPr>
                              </w:pPr>
                              <w:r>
                                <w:rPr>
                                  <w:lang w:val="en-IN"/>
                                </w:rPr>
                                <w:t>Liaise with Purchase and Accounts Dept to process stock and payments.</w:t>
                              </w:r>
                            </w:p>
                            <w:p w14:paraId="6E038E7D" w14:textId="77777777" w:rsidR="00CC286E" w:rsidRDefault="00CC286E" w:rsidP="00CC286E">
                              <w:pPr>
                                <w:pStyle w:val="ListParagraph"/>
                                <w:numPr>
                                  <w:ilvl w:val="0"/>
                                  <w:numId w:val="8"/>
                                </w:numPr>
                              </w:pPr>
                              <w:r>
                                <w:t>Handled SAP Material Management for Master Data of Material Codes.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059BABF" id="Group 37" o:spid="_x0000_s1056" style="position:absolute;left:0;text-align:left;margin-left:-41.6pt;margin-top:58.15pt;width:540pt;height:154.5pt;z-index:251778048;mso-width-relative:margin;mso-height-relative:margin" coordorigin="571,-476" coordsize="68580,196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">
                <v:shape id="Text Box 38" o:spid="_x0000_s1057" type="#_x0000_t202" style="position:absolute;left:571;top:-476;width:14097;height:276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" filled="f" stroked="f">
                  <v:textbox>
                    <w:txbxContent>
                      <w:p w14:paraId="4A6A8BB6" w14:textId="77777777" w:rsidR="00CC286E" w:rsidRPr="00DA3901" w:rsidRDefault="00CC286E" w:rsidP="00CC286E">
                        <w:pPr>
                          <w:spacing w:after="0"/>
                          <w:rPr>
                            <w:rFonts w:cs="Tahoma"/>
                            <w:color w:val="404040" w:themeColor="text1" w:themeTint="BF"/>
                            <w:lang w:val="en-IN"/>
                          </w:rPr>
                        </w:pPr>
                        <w:r>
                          <w:rPr>
                            <w:rFonts w:cs="Tahoma"/>
                            <w:color w:val="262626" w:themeColor="text1" w:themeTint="D9"/>
                            <w:lang w:val="en-IN"/>
                          </w:rPr>
                          <w:t>03/2016 – 08/2016</w:t>
                        </w:r>
                      </w:p>
                    </w:txbxContent>
                  </v:textbox>
                </v:shape>
                <v:shape id="Text Box 39" o:spid="_x0000_s1058" type="#_x0000_t202" style="position:absolute;left:14097;width:55054;height:333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" filled="f" stroked="f">
                  <v:textbox>
                    <w:txbxContent>
                      <w:p w14:paraId="3A7699BA" w14:textId="4F7FD15F" w:rsidR="00CC286E" w:rsidRPr="00557C36" w:rsidRDefault="00CC286E" w:rsidP="00CC286E">
                        <w:pPr>
                          <w:ind w:right="631"/>
                          <w:rPr>
                            <w:rFonts w:asciiTheme="majorHAnsi" w:hAnsiTheme="majorHAnsi" w:cstheme="majorHAnsi"/>
                          </w:rPr>
                        </w:pPr>
                        <w:r>
                          <w:rPr>
                            <w:rFonts w:cs="Tahoma"/>
                            <w:color w:val="262626" w:themeColor="text1" w:themeTint="D9"/>
                            <w:sz w:val="24"/>
                            <w:szCs w:val="24"/>
                          </w:rPr>
                          <w:t xml:space="preserve">Helpdesk Executive (Electrotherm India </w:t>
                        </w:r>
                        <w:r w:rsidR="009450DC">
                          <w:rPr>
                            <w:rFonts w:cs="Tahoma"/>
                            <w:color w:val="262626" w:themeColor="text1" w:themeTint="D9"/>
                            <w:sz w:val="24"/>
                            <w:szCs w:val="24"/>
                          </w:rPr>
                          <w:t>Limited, India</w:t>
                        </w:r>
                        <w:r>
                          <w:rPr>
                            <w:rFonts w:cs="Tahoma"/>
                            <w:color w:val="262626" w:themeColor="text1" w:themeTint="D9"/>
                            <w:sz w:val="24"/>
                            <w:szCs w:val="24"/>
                          </w:rPr>
                          <w:t>)</w:t>
                        </w:r>
                      </w:p>
                      <w:p w14:paraId="72F43E86" w14:textId="77777777" w:rsidR="00CC286E" w:rsidRDefault="00CC286E" w:rsidP="00CC286E">
                        <w:pPr>
                          <w:spacing w:after="0"/>
                          <w:rPr>
                            <w:rFonts w:cs="Tahoma"/>
                            <w:color w:val="262626" w:themeColor="text1" w:themeTint="D9"/>
                            <w:sz w:val="24"/>
                            <w:szCs w:val="24"/>
                          </w:rPr>
                        </w:pPr>
                        <w:r w:rsidRPr="00557C36">
                          <w:rPr>
                            <w:rFonts w:asciiTheme="majorHAnsi" w:eastAsia="Times New Roman" w:hAnsiTheme="majorHAnsi" w:cstheme="majorHAnsi"/>
                            <w:b/>
                          </w:rPr>
                          <w:t xml:space="preserve">DEPARTMENT </w:t>
                        </w:r>
                        <w:r>
                          <w:rPr>
                            <w:rFonts w:cs="Tahoma"/>
                            <w:color w:val="262626" w:themeColor="text1" w:themeTint="D9"/>
                            <w:sz w:val="24"/>
                            <w:szCs w:val="24"/>
                          </w:rPr>
                          <w:t>(Electrotherm India Limited)</w:t>
                        </w:r>
                      </w:p>
                      <w:p w14:paraId="1F0F7F3C" w14:textId="77777777" w:rsidR="00CC286E" w:rsidRPr="00925075" w:rsidRDefault="00CC286E" w:rsidP="00CC286E">
                        <w:pPr>
                          <w:spacing w:after="0"/>
                          <w:rPr>
                            <w:rFonts w:cs="Tahoma"/>
                            <w:color w:val="404040" w:themeColor="text1" w:themeTint="BF"/>
                            <w:sz w:val="24"/>
                            <w:szCs w:val="24"/>
                          </w:rPr>
                        </w:pPr>
                      </w:p>
                      <w:p w14:paraId="3090F1A5" w14:textId="77777777" w:rsidR="00CC286E" w:rsidRPr="00E145D4" w:rsidRDefault="00CC286E" w:rsidP="00CC286E">
                        <w:pPr>
                          <w:spacing w:after="0"/>
                          <w:rPr>
                            <w:rFonts w:cs="Tahoma"/>
                            <w:color w:val="404040" w:themeColor="text1" w:themeTint="BF"/>
                          </w:rPr>
                        </w:pPr>
                      </w:p>
                    </w:txbxContent>
                  </v:textbox>
                </v:shape>
                <v:shape id="Text Box 40" o:spid="_x0000_s1059" type="#_x0000_t202" style="position:absolute;left:8953;top:3048;width:49340;height:1609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" fillcolor="white [3201]" stroked="f" strokeweight=".5pt">
                  <v:textbox>
                    <w:txbxContent>
                      <w:p w14:paraId="7E4F0AF9" w14:textId="75947DE4" w:rsidR="00CC286E" w:rsidRPr="00AB665A" w:rsidRDefault="00CC286E" w:rsidP="00CC286E">
                        <w:pPr>
                          <w:pStyle w:val="ListParagraph"/>
                          <w:numPr>
                            <w:ilvl w:val="0"/>
                            <w:numId w:val="8"/>
                          </w:numPr>
                        </w:pPr>
                        <w:r>
                          <w:rPr>
                            <w:lang w:val="en-IN"/>
                          </w:rPr>
                          <w:t xml:space="preserve">Provide first level contact and convey resolutions to customer issues </w:t>
                        </w:r>
                        <w:r w:rsidR="009450DC">
                          <w:rPr>
                            <w:lang w:val="en-IN"/>
                          </w:rPr>
                          <w:t>and</w:t>
                        </w:r>
                        <w:r>
                          <w:rPr>
                            <w:lang w:val="en-IN"/>
                          </w:rPr>
                          <w:t xml:space="preserve"> escalated the unresolved queries through ticketing system to the next level of support.</w:t>
                        </w:r>
                      </w:p>
                      <w:p w14:paraId="3964E074" w14:textId="3E07E4A1" w:rsidR="00CC286E" w:rsidRPr="00FC7BBA" w:rsidRDefault="00CC286E" w:rsidP="00CC286E">
                        <w:pPr>
                          <w:pStyle w:val="ListParagraph"/>
                          <w:numPr>
                            <w:ilvl w:val="0"/>
                            <w:numId w:val="8"/>
                          </w:numPr>
                        </w:pPr>
                        <w:r>
                          <w:rPr>
                            <w:lang w:val="en-IN"/>
                          </w:rPr>
                          <w:t>Handling the IT Assets procurement (in SAP</w:t>
                        </w:r>
                        <w:r w:rsidR="009450DC">
                          <w:rPr>
                            <w:lang w:val="en-IN"/>
                          </w:rPr>
                          <w:t>), management, stock</w:t>
                        </w:r>
                        <w:r w:rsidR="00FC7BBA">
                          <w:rPr>
                            <w:lang w:val="en-IN"/>
                          </w:rPr>
                          <w:t xml:space="preserve"> levels </w:t>
                        </w:r>
                        <w:r w:rsidR="009450DC">
                          <w:rPr>
                            <w:lang w:val="en-IN"/>
                          </w:rPr>
                          <w:t>management</w:t>
                        </w:r>
                        <w:r>
                          <w:rPr>
                            <w:lang w:val="en-IN"/>
                          </w:rPr>
                          <w:t xml:space="preserve"> and allotment. Maintained required documentation of the Invoices and IT Asset Inward and Outward Movements.</w:t>
                        </w:r>
                      </w:p>
                      <w:p w14:paraId="14378338" w14:textId="46005BFD" w:rsidR="00FC7BBA" w:rsidRPr="00564332" w:rsidRDefault="00FC7BBA" w:rsidP="00CC286E">
                        <w:pPr>
                          <w:pStyle w:val="ListParagraph"/>
                          <w:numPr>
                            <w:ilvl w:val="0"/>
                            <w:numId w:val="8"/>
                          </w:numPr>
                        </w:pPr>
                        <w:r>
                          <w:rPr>
                            <w:lang w:val="en-IN"/>
                          </w:rPr>
                          <w:t>Liaise with Purchase and Accounts Dept to process stock and payments.</w:t>
                        </w:r>
                      </w:p>
                      <w:p w14:paraId="6E038E7D" w14:textId="77777777" w:rsidR="00CC286E" w:rsidRDefault="00CC286E" w:rsidP="00CC286E">
                        <w:pPr>
                          <w:pStyle w:val="ListParagraph"/>
                          <w:numPr>
                            <w:ilvl w:val="0"/>
                            <w:numId w:val="8"/>
                          </w:numPr>
                        </w:pPr>
                        <w:r>
                          <w:t>Handled SAP Material Management for Master Data of Material Codes.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sectPr w:rsidR="00DE7037" w:rsidSect="00F8781D">
      <w:pgSz w:w="11906" w:h="16838" w:code="9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DDD94B7" w14:textId="77777777" w:rsidR="00A96333" w:rsidRDefault="00A96333" w:rsidP="009D7AE9">
      <w:pPr>
        <w:spacing w:after="0" w:line="240" w:lineRule="auto"/>
      </w:pPr>
      <w:r>
        <w:separator/>
      </w:r>
    </w:p>
  </w:endnote>
  <w:endnote w:type="continuationSeparator" w:id="0">
    <w:p w14:paraId="08981AC0" w14:textId="77777777" w:rsidR="00A96333" w:rsidRDefault="00A96333" w:rsidP="009D7A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se">
    <w:altName w:val="Calibri"/>
    <w:panose1 w:val="00000000000000000000"/>
    <w:charset w:val="4D"/>
    <w:family w:val="auto"/>
    <w:notTrueType/>
    <w:pitch w:val="variable"/>
    <w:sig w:usb0="800000AF" w:usb1="4000204A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58E1E90" w14:textId="77777777" w:rsidR="00A96333" w:rsidRDefault="00A96333" w:rsidP="009D7AE9">
      <w:pPr>
        <w:spacing w:after="0" w:line="240" w:lineRule="auto"/>
      </w:pPr>
      <w:r>
        <w:separator/>
      </w:r>
    </w:p>
  </w:footnote>
  <w:footnote w:type="continuationSeparator" w:id="0">
    <w:p w14:paraId="30C629E9" w14:textId="77777777" w:rsidR="00A96333" w:rsidRDefault="00A96333" w:rsidP="009D7AE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ED600F"/>
    <w:multiLevelType w:val="hybridMultilevel"/>
    <w:tmpl w:val="DF74ED52"/>
    <w:lvl w:ilvl="0" w:tplc="F7307D72">
      <w:start w:val="1"/>
      <w:numFmt w:val="bullet"/>
      <w:lvlText w:val="•"/>
      <w:lvlJc w:val="left"/>
      <w:pPr>
        <w:ind w:left="15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189A363A">
      <w:start w:val="1"/>
      <w:numFmt w:val="bullet"/>
      <w:lvlText w:val="o"/>
      <w:lvlJc w:val="left"/>
      <w:pPr>
        <w:ind w:left="137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95824162">
      <w:start w:val="1"/>
      <w:numFmt w:val="bullet"/>
      <w:lvlText w:val="▪"/>
      <w:lvlJc w:val="left"/>
      <w:pPr>
        <w:ind w:left="209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9A5C390A">
      <w:start w:val="1"/>
      <w:numFmt w:val="bullet"/>
      <w:lvlText w:val="•"/>
      <w:lvlJc w:val="left"/>
      <w:pPr>
        <w:ind w:left="28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9FAE6EF0">
      <w:start w:val="1"/>
      <w:numFmt w:val="bullet"/>
      <w:lvlText w:val="o"/>
      <w:lvlJc w:val="left"/>
      <w:pPr>
        <w:ind w:left="353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75ACD750">
      <w:start w:val="1"/>
      <w:numFmt w:val="bullet"/>
      <w:lvlText w:val="▪"/>
      <w:lvlJc w:val="left"/>
      <w:pPr>
        <w:ind w:left="425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BF3854C6">
      <w:start w:val="1"/>
      <w:numFmt w:val="bullet"/>
      <w:lvlText w:val="•"/>
      <w:lvlJc w:val="left"/>
      <w:pPr>
        <w:ind w:left="497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B44EB7DC">
      <w:start w:val="1"/>
      <w:numFmt w:val="bullet"/>
      <w:lvlText w:val="o"/>
      <w:lvlJc w:val="left"/>
      <w:pPr>
        <w:ind w:left="569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4CC0D94">
      <w:start w:val="1"/>
      <w:numFmt w:val="bullet"/>
      <w:lvlText w:val="▪"/>
      <w:lvlJc w:val="left"/>
      <w:pPr>
        <w:ind w:left="64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18AC2EE8"/>
    <w:multiLevelType w:val="hybridMultilevel"/>
    <w:tmpl w:val="594E765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2431864"/>
    <w:multiLevelType w:val="hybridMultilevel"/>
    <w:tmpl w:val="E68E589C"/>
    <w:lvl w:ilvl="0" w:tplc="B4046D26">
      <w:start w:val="1"/>
      <w:numFmt w:val="bullet"/>
      <w:lvlText w:val="•"/>
      <w:lvlJc w:val="left"/>
      <w:pPr>
        <w:ind w:left="29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A712FA92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60D43F64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442A54F0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E11CB06E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F1D8B28A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005ABAA2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7470851A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BB6EDD88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23605C6B"/>
    <w:multiLevelType w:val="multilevel"/>
    <w:tmpl w:val="68FC10B2"/>
    <w:lvl w:ilvl="0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  <w:color w:val="404040" w:themeColor="text1" w:themeTint="BF"/>
      </w:rPr>
    </w:lvl>
    <w:lvl w:ilvl="1">
      <w:start w:val="1"/>
      <w:numFmt w:val="decimal"/>
      <w:lvlText w:val="%1.%2."/>
      <w:lvlJc w:val="left"/>
      <w:pPr>
        <w:ind w:left="934" w:hanging="432"/>
      </w:pPr>
    </w:lvl>
    <w:lvl w:ilvl="2">
      <w:start w:val="1"/>
      <w:numFmt w:val="decimal"/>
      <w:lvlText w:val="%1.%2.%3."/>
      <w:lvlJc w:val="left"/>
      <w:pPr>
        <w:ind w:left="1366" w:hanging="504"/>
      </w:pPr>
    </w:lvl>
    <w:lvl w:ilvl="3">
      <w:start w:val="1"/>
      <w:numFmt w:val="decimal"/>
      <w:lvlText w:val="%1.%2.%3.%4."/>
      <w:lvlJc w:val="left"/>
      <w:pPr>
        <w:ind w:left="1870" w:hanging="648"/>
      </w:pPr>
    </w:lvl>
    <w:lvl w:ilvl="4">
      <w:start w:val="1"/>
      <w:numFmt w:val="decimal"/>
      <w:lvlText w:val="%1.%2.%3.%4.%5."/>
      <w:lvlJc w:val="left"/>
      <w:pPr>
        <w:ind w:left="2374" w:hanging="792"/>
      </w:pPr>
    </w:lvl>
    <w:lvl w:ilvl="5">
      <w:start w:val="1"/>
      <w:numFmt w:val="decimal"/>
      <w:lvlText w:val="%1.%2.%3.%4.%5.%6."/>
      <w:lvlJc w:val="left"/>
      <w:pPr>
        <w:ind w:left="2878" w:hanging="936"/>
      </w:pPr>
    </w:lvl>
    <w:lvl w:ilvl="6">
      <w:start w:val="1"/>
      <w:numFmt w:val="decimal"/>
      <w:lvlText w:val="%1.%2.%3.%4.%5.%6.%7."/>
      <w:lvlJc w:val="left"/>
      <w:pPr>
        <w:ind w:left="3382" w:hanging="1080"/>
      </w:pPr>
    </w:lvl>
    <w:lvl w:ilvl="7">
      <w:start w:val="1"/>
      <w:numFmt w:val="decimal"/>
      <w:lvlText w:val="%1.%2.%3.%4.%5.%6.%7.%8."/>
      <w:lvlJc w:val="left"/>
      <w:pPr>
        <w:ind w:left="3886" w:hanging="1224"/>
      </w:pPr>
    </w:lvl>
    <w:lvl w:ilvl="8">
      <w:start w:val="1"/>
      <w:numFmt w:val="decimal"/>
      <w:lvlText w:val="%1.%2.%3.%4.%5.%6.%7.%8.%9."/>
      <w:lvlJc w:val="left"/>
      <w:pPr>
        <w:ind w:left="4462" w:hanging="1440"/>
      </w:pPr>
    </w:lvl>
  </w:abstractNum>
  <w:abstractNum w:abstractNumId="4" w15:restartNumberingAfterBreak="0">
    <w:nsid w:val="250B4A97"/>
    <w:multiLevelType w:val="hybridMultilevel"/>
    <w:tmpl w:val="967A5DD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5590573"/>
    <w:multiLevelType w:val="hybridMultilevel"/>
    <w:tmpl w:val="5712AEAE"/>
    <w:lvl w:ilvl="0" w:tplc="D974C970">
      <w:start w:val="1"/>
      <w:numFmt w:val="bullet"/>
      <w:lvlText w:val="•"/>
      <w:lvlJc w:val="left"/>
      <w:pPr>
        <w:ind w:left="706"/>
      </w:pPr>
      <w:rPr>
        <w:rFonts w:ascii="Arial" w:eastAsia="Arial" w:hAnsi="Arial" w:cs="Arial"/>
        <w:b w:val="0"/>
        <w:i w:val="0"/>
        <w:strike w:val="0"/>
        <w:dstrike w:val="0"/>
        <w:color w:val="222222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640EE482">
      <w:start w:val="1"/>
      <w:numFmt w:val="bullet"/>
      <w:lvlText w:val="o"/>
      <w:lvlJc w:val="left"/>
      <w:pPr>
        <w:ind w:left="144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222222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F2F43512">
      <w:start w:val="1"/>
      <w:numFmt w:val="bullet"/>
      <w:lvlText w:val="▪"/>
      <w:lvlJc w:val="left"/>
      <w:pPr>
        <w:ind w:left="21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222222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3A8688DC">
      <w:start w:val="1"/>
      <w:numFmt w:val="bullet"/>
      <w:lvlText w:val="•"/>
      <w:lvlJc w:val="left"/>
      <w:pPr>
        <w:ind w:left="2881"/>
      </w:pPr>
      <w:rPr>
        <w:rFonts w:ascii="Arial" w:eastAsia="Arial" w:hAnsi="Arial" w:cs="Arial"/>
        <w:b w:val="0"/>
        <w:i w:val="0"/>
        <w:strike w:val="0"/>
        <w:dstrike w:val="0"/>
        <w:color w:val="222222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08BEB154">
      <w:start w:val="1"/>
      <w:numFmt w:val="bullet"/>
      <w:lvlText w:val="o"/>
      <w:lvlJc w:val="left"/>
      <w:pPr>
        <w:ind w:left="360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222222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66F42236">
      <w:start w:val="1"/>
      <w:numFmt w:val="bullet"/>
      <w:lvlText w:val="▪"/>
      <w:lvlJc w:val="left"/>
      <w:pPr>
        <w:ind w:left="43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222222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CD7E10E0">
      <w:start w:val="1"/>
      <w:numFmt w:val="bullet"/>
      <w:lvlText w:val="•"/>
      <w:lvlJc w:val="left"/>
      <w:pPr>
        <w:ind w:left="5041"/>
      </w:pPr>
      <w:rPr>
        <w:rFonts w:ascii="Arial" w:eastAsia="Arial" w:hAnsi="Arial" w:cs="Arial"/>
        <w:b w:val="0"/>
        <w:i w:val="0"/>
        <w:strike w:val="0"/>
        <w:dstrike w:val="0"/>
        <w:color w:val="222222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C15C965E">
      <w:start w:val="1"/>
      <w:numFmt w:val="bullet"/>
      <w:lvlText w:val="o"/>
      <w:lvlJc w:val="left"/>
      <w:pPr>
        <w:ind w:left="57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222222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42006394">
      <w:start w:val="1"/>
      <w:numFmt w:val="bullet"/>
      <w:lvlText w:val="▪"/>
      <w:lvlJc w:val="left"/>
      <w:pPr>
        <w:ind w:left="64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222222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3B4C1C3A"/>
    <w:multiLevelType w:val="multilevel"/>
    <w:tmpl w:val="439899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45B7359D"/>
    <w:multiLevelType w:val="hybridMultilevel"/>
    <w:tmpl w:val="2E20CA12"/>
    <w:lvl w:ilvl="0" w:tplc="40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8" w15:restartNumberingAfterBreak="0">
    <w:nsid w:val="5E5B14A5"/>
    <w:multiLevelType w:val="hybridMultilevel"/>
    <w:tmpl w:val="7F36DAD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0237650"/>
    <w:multiLevelType w:val="hybridMultilevel"/>
    <w:tmpl w:val="3E32713A"/>
    <w:lvl w:ilvl="0" w:tplc="40090001">
      <w:start w:val="1"/>
      <w:numFmt w:val="bullet"/>
      <w:lvlText w:val=""/>
      <w:lvlJc w:val="left"/>
      <w:pPr>
        <w:ind w:left="501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3592839"/>
    <w:multiLevelType w:val="hybridMultilevel"/>
    <w:tmpl w:val="A3881F2A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64380B01"/>
    <w:multiLevelType w:val="hybridMultilevel"/>
    <w:tmpl w:val="A68CF1A4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66E22722"/>
    <w:multiLevelType w:val="hybridMultilevel"/>
    <w:tmpl w:val="043A8D9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8276078"/>
    <w:multiLevelType w:val="multilevel"/>
    <w:tmpl w:val="5F1662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70CF75AF"/>
    <w:multiLevelType w:val="hybridMultilevel"/>
    <w:tmpl w:val="122EBE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B461011"/>
    <w:multiLevelType w:val="hybridMultilevel"/>
    <w:tmpl w:val="4338523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4"/>
  </w:num>
  <w:num w:numId="3">
    <w:abstractNumId w:val="4"/>
  </w:num>
  <w:num w:numId="4">
    <w:abstractNumId w:val="9"/>
  </w:num>
  <w:num w:numId="5">
    <w:abstractNumId w:val="13"/>
  </w:num>
  <w:num w:numId="6">
    <w:abstractNumId w:val="11"/>
  </w:num>
  <w:num w:numId="7">
    <w:abstractNumId w:val="6"/>
  </w:num>
  <w:num w:numId="8">
    <w:abstractNumId w:val="15"/>
  </w:num>
  <w:num w:numId="9">
    <w:abstractNumId w:val="7"/>
  </w:num>
  <w:num w:numId="10">
    <w:abstractNumId w:val="8"/>
  </w:num>
  <w:num w:numId="11">
    <w:abstractNumId w:val="10"/>
  </w:num>
  <w:num w:numId="12">
    <w:abstractNumId w:val="1"/>
  </w:num>
  <w:num w:numId="13">
    <w:abstractNumId w:val="12"/>
  </w:num>
  <w:num w:numId="14">
    <w:abstractNumId w:val="2"/>
  </w:num>
  <w:num w:numId="15">
    <w:abstractNumId w:val="0"/>
  </w:num>
  <w:num w:numId="16">
    <w:abstractNumId w:val="5"/>
  </w:num>
  <w:num w:numId="17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QwMzIxsjAzMbE0NTNR0lEKTi0uzszPAykwNakFAFEo/3otAAAA"/>
  </w:docVars>
  <w:rsids>
    <w:rsidRoot w:val="00F8781D"/>
    <w:rsid w:val="000026F3"/>
    <w:rsid w:val="00007027"/>
    <w:rsid w:val="00035E3A"/>
    <w:rsid w:val="00040EB0"/>
    <w:rsid w:val="000674BD"/>
    <w:rsid w:val="00072F48"/>
    <w:rsid w:val="000912DE"/>
    <w:rsid w:val="000934DB"/>
    <w:rsid w:val="000A46A7"/>
    <w:rsid w:val="000B07D1"/>
    <w:rsid w:val="000C070D"/>
    <w:rsid w:val="000D5232"/>
    <w:rsid w:val="000E6A03"/>
    <w:rsid w:val="001157FB"/>
    <w:rsid w:val="00121A7B"/>
    <w:rsid w:val="00123F74"/>
    <w:rsid w:val="001409C0"/>
    <w:rsid w:val="00142489"/>
    <w:rsid w:val="001521D0"/>
    <w:rsid w:val="001535A1"/>
    <w:rsid w:val="00166BD3"/>
    <w:rsid w:val="00172714"/>
    <w:rsid w:val="00187FB0"/>
    <w:rsid w:val="001B34B3"/>
    <w:rsid w:val="001F4718"/>
    <w:rsid w:val="00216F05"/>
    <w:rsid w:val="002308CD"/>
    <w:rsid w:val="00231F5C"/>
    <w:rsid w:val="00236127"/>
    <w:rsid w:val="002404DE"/>
    <w:rsid w:val="00273D30"/>
    <w:rsid w:val="00285161"/>
    <w:rsid w:val="002C1845"/>
    <w:rsid w:val="002C2389"/>
    <w:rsid w:val="002D6380"/>
    <w:rsid w:val="002D733D"/>
    <w:rsid w:val="002F2C74"/>
    <w:rsid w:val="00306E08"/>
    <w:rsid w:val="00314F0B"/>
    <w:rsid w:val="00327FDA"/>
    <w:rsid w:val="003301C1"/>
    <w:rsid w:val="0034589C"/>
    <w:rsid w:val="00361F62"/>
    <w:rsid w:val="00365284"/>
    <w:rsid w:val="003821F5"/>
    <w:rsid w:val="003B1941"/>
    <w:rsid w:val="003D2897"/>
    <w:rsid w:val="003E2CA3"/>
    <w:rsid w:val="003E4B72"/>
    <w:rsid w:val="003E55FB"/>
    <w:rsid w:val="003F1099"/>
    <w:rsid w:val="00402A9B"/>
    <w:rsid w:val="004528A7"/>
    <w:rsid w:val="00464846"/>
    <w:rsid w:val="00467525"/>
    <w:rsid w:val="00467F7D"/>
    <w:rsid w:val="0047617F"/>
    <w:rsid w:val="00484EC0"/>
    <w:rsid w:val="004906DC"/>
    <w:rsid w:val="004A4DE8"/>
    <w:rsid w:val="004B6161"/>
    <w:rsid w:val="004C2DDE"/>
    <w:rsid w:val="004C5ACC"/>
    <w:rsid w:val="004C7820"/>
    <w:rsid w:val="004D0264"/>
    <w:rsid w:val="004D276A"/>
    <w:rsid w:val="004E045B"/>
    <w:rsid w:val="004F1AB1"/>
    <w:rsid w:val="005011F7"/>
    <w:rsid w:val="00501743"/>
    <w:rsid w:val="00522A80"/>
    <w:rsid w:val="00531248"/>
    <w:rsid w:val="00533ED4"/>
    <w:rsid w:val="005401AE"/>
    <w:rsid w:val="00554FA5"/>
    <w:rsid w:val="0057170E"/>
    <w:rsid w:val="005910F8"/>
    <w:rsid w:val="00591F9C"/>
    <w:rsid w:val="0059364B"/>
    <w:rsid w:val="005D2B49"/>
    <w:rsid w:val="005E76F6"/>
    <w:rsid w:val="005E7A14"/>
    <w:rsid w:val="005F47A0"/>
    <w:rsid w:val="0060009E"/>
    <w:rsid w:val="00635DD7"/>
    <w:rsid w:val="006376D1"/>
    <w:rsid w:val="00637DE9"/>
    <w:rsid w:val="006656DF"/>
    <w:rsid w:val="00665766"/>
    <w:rsid w:val="00666068"/>
    <w:rsid w:val="00692264"/>
    <w:rsid w:val="006D09DA"/>
    <w:rsid w:val="00700D9F"/>
    <w:rsid w:val="007014C6"/>
    <w:rsid w:val="00715085"/>
    <w:rsid w:val="00716595"/>
    <w:rsid w:val="00752780"/>
    <w:rsid w:val="007700EA"/>
    <w:rsid w:val="00785681"/>
    <w:rsid w:val="0079028C"/>
    <w:rsid w:val="0079478C"/>
    <w:rsid w:val="00795745"/>
    <w:rsid w:val="007B0998"/>
    <w:rsid w:val="007B0DB7"/>
    <w:rsid w:val="007B20A0"/>
    <w:rsid w:val="007B26E0"/>
    <w:rsid w:val="007D0CDD"/>
    <w:rsid w:val="007E2590"/>
    <w:rsid w:val="007E6C0E"/>
    <w:rsid w:val="007E7E81"/>
    <w:rsid w:val="00803B1C"/>
    <w:rsid w:val="008143BC"/>
    <w:rsid w:val="0084411A"/>
    <w:rsid w:val="00846E7B"/>
    <w:rsid w:val="008541A2"/>
    <w:rsid w:val="00877832"/>
    <w:rsid w:val="008817E7"/>
    <w:rsid w:val="00891821"/>
    <w:rsid w:val="008938C6"/>
    <w:rsid w:val="00897682"/>
    <w:rsid w:val="008A2952"/>
    <w:rsid w:val="008B2843"/>
    <w:rsid w:val="008D5453"/>
    <w:rsid w:val="008E472F"/>
    <w:rsid w:val="008F4FFB"/>
    <w:rsid w:val="008F5FEC"/>
    <w:rsid w:val="009151F1"/>
    <w:rsid w:val="00924056"/>
    <w:rsid w:val="00933D1C"/>
    <w:rsid w:val="009450DC"/>
    <w:rsid w:val="00955221"/>
    <w:rsid w:val="00955EFF"/>
    <w:rsid w:val="0096066F"/>
    <w:rsid w:val="00962EB9"/>
    <w:rsid w:val="00965EC2"/>
    <w:rsid w:val="00975910"/>
    <w:rsid w:val="009930F8"/>
    <w:rsid w:val="00995761"/>
    <w:rsid w:val="00995D76"/>
    <w:rsid w:val="009B04BA"/>
    <w:rsid w:val="009D7AE9"/>
    <w:rsid w:val="009E1D6D"/>
    <w:rsid w:val="009E28F8"/>
    <w:rsid w:val="00A0343B"/>
    <w:rsid w:val="00A20E99"/>
    <w:rsid w:val="00A5103F"/>
    <w:rsid w:val="00A75944"/>
    <w:rsid w:val="00A96333"/>
    <w:rsid w:val="00AB0F48"/>
    <w:rsid w:val="00AB1CD8"/>
    <w:rsid w:val="00AB3661"/>
    <w:rsid w:val="00AB761E"/>
    <w:rsid w:val="00AF2608"/>
    <w:rsid w:val="00AF67F9"/>
    <w:rsid w:val="00B12621"/>
    <w:rsid w:val="00B5041A"/>
    <w:rsid w:val="00B6502A"/>
    <w:rsid w:val="00B81A81"/>
    <w:rsid w:val="00B863AE"/>
    <w:rsid w:val="00B91FDB"/>
    <w:rsid w:val="00B94C2A"/>
    <w:rsid w:val="00B9699E"/>
    <w:rsid w:val="00BD1A2F"/>
    <w:rsid w:val="00BD5A23"/>
    <w:rsid w:val="00BE7041"/>
    <w:rsid w:val="00BF5543"/>
    <w:rsid w:val="00C071DA"/>
    <w:rsid w:val="00C1011E"/>
    <w:rsid w:val="00C30683"/>
    <w:rsid w:val="00C30DC6"/>
    <w:rsid w:val="00C5147E"/>
    <w:rsid w:val="00C743C1"/>
    <w:rsid w:val="00C873A2"/>
    <w:rsid w:val="00CC286E"/>
    <w:rsid w:val="00CC52B7"/>
    <w:rsid w:val="00CE151D"/>
    <w:rsid w:val="00D01A25"/>
    <w:rsid w:val="00D01CBE"/>
    <w:rsid w:val="00D040EB"/>
    <w:rsid w:val="00D12D8B"/>
    <w:rsid w:val="00D12F25"/>
    <w:rsid w:val="00D21168"/>
    <w:rsid w:val="00D22F0E"/>
    <w:rsid w:val="00D273ED"/>
    <w:rsid w:val="00D443B8"/>
    <w:rsid w:val="00D473F6"/>
    <w:rsid w:val="00D60F7C"/>
    <w:rsid w:val="00D66AA4"/>
    <w:rsid w:val="00D80B33"/>
    <w:rsid w:val="00D87A05"/>
    <w:rsid w:val="00D91DD1"/>
    <w:rsid w:val="00DA3901"/>
    <w:rsid w:val="00DA5960"/>
    <w:rsid w:val="00DA78DF"/>
    <w:rsid w:val="00DB0C12"/>
    <w:rsid w:val="00DC539F"/>
    <w:rsid w:val="00DD3C33"/>
    <w:rsid w:val="00DE1CB2"/>
    <w:rsid w:val="00DE7037"/>
    <w:rsid w:val="00E079EE"/>
    <w:rsid w:val="00E145D4"/>
    <w:rsid w:val="00E20FE2"/>
    <w:rsid w:val="00E4234A"/>
    <w:rsid w:val="00E44193"/>
    <w:rsid w:val="00E57BCC"/>
    <w:rsid w:val="00E71C9A"/>
    <w:rsid w:val="00E722AE"/>
    <w:rsid w:val="00E8386B"/>
    <w:rsid w:val="00E84B07"/>
    <w:rsid w:val="00E90E9C"/>
    <w:rsid w:val="00EA71C0"/>
    <w:rsid w:val="00EF3522"/>
    <w:rsid w:val="00F0329E"/>
    <w:rsid w:val="00F11150"/>
    <w:rsid w:val="00F174FC"/>
    <w:rsid w:val="00F20C9B"/>
    <w:rsid w:val="00F2652E"/>
    <w:rsid w:val="00F43632"/>
    <w:rsid w:val="00F52FAA"/>
    <w:rsid w:val="00F530E7"/>
    <w:rsid w:val="00F71A33"/>
    <w:rsid w:val="00F73422"/>
    <w:rsid w:val="00F852EB"/>
    <w:rsid w:val="00F8781D"/>
    <w:rsid w:val="00F9719F"/>
    <w:rsid w:val="00FA33CA"/>
    <w:rsid w:val="00FA6041"/>
    <w:rsid w:val="00FC4AF2"/>
    <w:rsid w:val="00FC56CA"/>
    <w:rsid w:val="00FC7B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92CFD1D"/>
  <w15:chartTrackingRefBased/>
  <w15:docId w15:val="{4FB6ECA0-82D2-450D-9C27-B5E65A94BC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54FA5"/>
  </w:style>
  <w:style w:type="paragraph" w:styleId="Heading1">
    <w:name w:val="heading 1"/>
    <w:next w:val="Normal"/>
    <w:link w:val="Heading1Char"/>
    <w:uiPriority w:val="9"/>
    <w:qFormat/>
    <w:rsid w:val="00C5147E"/>
    <w:pPr>
      <w:keepNext/>
      <w:keepLines/>
      <w:spacing w:after="0"/>
      <w:ind w:left="10" w:right="2" w:hanging="10"/>
      <w:outlineLvl w:val="0"/>
    </w:pPr>
    <w:rPr>
      <w:rFonts w:ascii="Calibri" w:eastAsia="Calibri" w:hAnsi="Calibri" w:cs="Calibri"/>
      <w:b/>
      <w:color w:val="000000"/>
      <w:lang w:val="en-IN"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8A295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E145D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D7AE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D7AE9"/>
  </w:style>
  <w:style w:type="paragraph" w:styleId="Footer">
    <w:name w:val="footer"/>
    <w:basedOn w:val="Normal"/>
    <w:link w:val="FooterChar"/>
    <w:uiPriority w:val="99"/>
    <w:unhideWhenUsed/>
    <w:rsid w:val="009D7AE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D7AE9"/>
  </w:style>
  <w:style w:type="paragraph" w:styleId="BalloonText">
    <w:name w:val="Balloon Text"/>
    <w:basedOn w:val="Normal"/>
    <w:link w:val="BalloonTextChar"/>
    <w:uiPriority w:val="99"/>
    <w:semiHidden/>
    <w:unhideWhenUsed/>
    <w:rsid w:val="00522A80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22A80"/>
    <w:rPr>
      <w:rFonts w:ascii="Times New Roman" w:hAnsi="Times New Roman" w:cs="Times New Roman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DA3901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402A9B"/>
    <w:rPr>
      <w:color w:val="7F6F6F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02A9B"/>
    <w:rPr>
      <w:color w:val="605E5C"/>
      <w:shd w:val="clear" w:color="auto" w:fill="E1DFDD"/>
    </w:rPr>
  </w:style>
  <w:style w:type="character" w:customStyle="1" w:styleId="vanity-namedomain">
    <w:name w:val="vanity-name__domain"/>
    <w:basedOn w:val="DefaultParagraphFont"/>
    <w:rsid w:val="00216F05"/>
  </w:style>
  <w:style w:type="character" w:customStyle="1" w:styleId="vanity-namedisplay-name">
    <w:name w:val="vanity-name__display-name"/>
    <w:basedOn w:val="DefaultParagraphFont"/>
    <w:rsid w:val="00216F05"/>
  </w:style>
  <w:style w:type="character" w:customStyle="1" w:styleId="Heading1Char">
    <w:name w:val="Heading 1 Char"/>
    <w:basedOn w:val="DefaultParagraphFont"/>
    <w:link w:val="Heading1"/>
    <w:uiPriority w:val="9"/>
    <w:rsid w:val="00C5147E"/>
    <w:rPr>
      <w:rFonts w:ascii="Calibri" w:eastAsia="Calibri" w:hAnsi="Calibri" w:cs="Calibri"/>
      <w:b/>
      <w:color w:val="000000"/>
      <w:lang w:val="en-IN" w:eastAsia="en-IN"/>
    </w:rPr>
  </w:style>
  <w:style w:type="table" w:styleId="TableGrid">
    <w:name w:val="Table Grid"/>
    <w:basedOn w:val="TableNormal"/>
    <w:uiPriority w:val="39"/>
    <w:rsid w:val="004D27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48197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315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04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://www.linkedin.com/in/vaidehichaudhary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yperlink" Target="http://www.linkedin.com/in/vaidehichaudhary" TargetMode="External"/></Relationships>
</file>

<file path=word/theme/theme1.xml><?xml version="1.0" encoding="utf-8"?>
<a:theme xmlns:a="http://schemas.openxmlformats.org/drawingml/2006/main" name="Office Theme">
  <a:themeElements>
    <a:clrScheme name="Paper">
      <a:dk1>
        <a:sysClr val="windowText" lastClr="000000"/>
      </a:dk1>
      <a:lt1>
        <a:sysClr val="window" lastClr="FFFFFF"/>
      </a:lt1>
      <a:dk2>
        <a:srgbClr val="444D26"/>
      </a:dk2>
      <a:lt2>
        <a:srgbClr val="FEFAC9"/>
      </a:lt2>
      <a:accent1>
        <a:srgbClr val="A5B592"/>
      </a:accent1>
      <a:accent2>
        <a:srgbClr val="F3A447"/>
      </a:accent2>
      <a:accent3>
        <a:srgbClr val="E7BC29"/>
      </a:accent3>
      <a:accent4>
        <a:srgbClr val="D092A7"/>
      </a:accent4>
      <a:accent5>
        <a:srgbClr val="9C85C0"/>
      </a:accent5>
      <a:accent6>
        <a:srgbClr val="809EC2"/>
      </a:accent6>
      <a:hlink>
        <a:srgbClr val="8E58B6"/>
      </a:hlink>
      <a:folHlink>
        <a:srgbClr val="7F6F6F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56</TotalTime>
  <Pages>1</Pages>
  <Words>73</Words>
  <Characters>41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hardik chaudhary</cp:lastModifiedBy>
  <cp:revision>139</cp:revision>
  <cp:lastPrinted>2019-07-23T07:25:00Z</cp:lastPrinted>
  <dcterms:created xsi:type="dcterms:W3CDTF">2019-05-09T10:15:00Z</dcterms:created>
  <dcterms:modified xsi:type="dcterms:W3CDTF">2019-08-22T06:18:00Z</dcterms:modified>
</cp:coreProperties>
</file>